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794498" w14:textId="53E29F7A" w:rsidR="00F87859" w:rsidRDefault="00A11AF5" w:rsidP="00F87859">
      <w:pPr>
        <w:rPr>
          <w:rFonts w:cs="Arial"/>
          <w:szCs w:val="32"/>
        </w:rPr>
      </w:pPr>
      <w:r w:rsidRPr="00583DE0">
        <w:rPr>
          <w:rFonts w:cs="Arial"/>
          <w:noProof/>
          <w:sz w:val="24"/>
        </w:rPr>
        <w:drawing>
          <wp:anchor distT="0" distB="0" distL="114300" distR="114300" simplePos="0" relativeHeight="251837440" behindDoc="0" locked="0" layoutInCell="1" allowOverlap="1" wp14:anchorId="1CCDD72D" wp14:editId="0551F1BD">
            <wp:simplePos x="0" y="0"/>
            <wp:positionH relativeFrom="column">
              <wp:posOffset>48260</wp:posOffset>
            </wp:positionH>
            <wp:positionV relativeFrom="paragraph">
              <wp:posOffset>-41275</wp:posOffset>
            </wp:positionV>
            <wp:extent cx="2351631" cy="893619"/>
            <wp:effectExtent l="0" t="0" r="0" b="0"/>
            <wp:wrapNone/>
            <wp:docPr id="1094606068" name="Picture 1094606068" descr="A purple box with two horizontal wave like lines and 3 mountain like triangles above them. Next to the box says Te Tāhuhu o te Mātauranga then in smaller font Ministry of Educa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urple box with two horizontal wave like lines and 3 mountain like triangles above them. Next to the box says Te Tāhuhu o te Mātauranga then in smaller font Ministry of Education 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1631" cy="893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0832" behindDoc="0" locked="0" layoutInCell="1" allowOverlap="1" wp14:anchorId="7AB5C73C" wp14:editId="74F44818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496611" w14:textId="4E33B93E" w:rsidR="00F87859" w:rsidRDefault="00F87859" w:rsidP="00F87859">
      <w:pPr>
        <w:rPr>
          <w:rFonts w:cs="Arial"/>
          <w:szCs w:val="32"/>
        </w:rPr>
      </w:pPr>
    </w:p>
    <w:p w14:paraId="12DD74C4" w14:textId="02117F9B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4D54DD5" w14:textId="77777777" w:rsidR="00F87859" w:rsidRDefault="00F87859" w:rsidP="00F87859">
      <w:pPr>
        <w:rPr>
          <w:rFonts w:cs="Arial"/>
          <w:szCs w:val="32"/>
        </w:rPr>
      </w:pPr>
    </w:p>
    <w:p w14:paraId="1617BAED" w14:textId="77777777" w:rsidR="00F87859" w:rsidRDefault="00F87859" w:rsidP="00F87859">
      <w:pPr>
        <w:rPr>
          <w:rFonts w:cs="Arial"/>
          <w:szCs w:val="32"/>
        </w:rPr>
      </w:pPr>
    </w:p>
    <w:p w14:paraId="276AC1B5" w14:textId="77777777" w:rsidR="00F87859" w:rsidRPr="00233C44" w:rsidRDefault="00F87859" w:rsidP="007E7233">
      <w:pPr>
        <w:ind w:left="0"/>
        <w:rPr>
          <w:rFonts w:cs="Arial"/>
          <w:b/>
          <w:sz w:val="10"/>
          <w:szCs w:val="10"/>
        </w:rPr>
      </w:pPr>
    </w:p>
    <w:p w14:paraId="2849E9C6" w14:textId="6506E07F" w:rsidR="00887F23" w:rsidRDefault="00233C44" w:rsidP="00CB1993">
      <w:pPr>
        <w:pStyle w:val="Title"/>
      </w:pPr>
      <w:r>
        <w:rPr>
          <w:noProof/>
        </w:rPr>
        <w:drawing>
          <wp:anchor distT="0" distB="0" distL="114300" distR="114300" simplePos="0" relativeHeight="252194816" behindDoc="0" locked="0" layoutInCell="1" allowOverlap="1" wp14:anchorId="38E62BA5" wp14:editId="123DC956">
            <wp:simplePos x="0" y="0"/>
            <wp:positionH relativeFrom="column">
              <wp:posOffset>833494</wp:posOffset>
            </wp:positionH>
            <wp:positionV relativeFrom="paragraph">
              <wp:posOffset>1481492</wp:posOffset>
            </wp:positionV>
            <wp:extent cx="4302723" cy="4302723"/>
            <wp:effectExtent l="0" t="0" r="3175" b="3175"/>
            <wp:wrapNone/>
            <wp:docPr id="440828154" name="Picture 1" descr="Two students sitting at a table with open books; one has a fidget device in their hand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828154" name="Picture 1" descr="Two students sitting at a table with open books; one has a fidget device in their hand.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2723" cy="43027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3AA4">
        <w:t>Let</w:t>
      </w:r>
      <w:r w:rsidR="00B6370B">
        <w:t>’</w:t>
      </w:r>
      <w:r w:rsidR="00E53AA4">
        <w:t>s Get Accessible</w:t>
      </w:r>
      <w:r w:rsidR="001619CE">
        <w:t>:</w:t>
      </w:r>
      <w:r w:rsidR="00323EB3">
        <w:br/>
      </w:r>
      <w:r w:rsidR="00E53AA4">
        <w:t xml:space="preserve">How disabled students feel about </w:t>
      </w:r>
      <w:r w:rsidR="00CB1993">
        <w:t>tertiary education</w:t>
      </w:r>
    </w:p>
    <w:p w14:paraId="369A1E2F" w14:textId="5256BFBF" w:rsidR="00887F23" w:rsidRDefault="00887F23" w:rsidP="00CB1993">
      <w:pPr>
        <w:pStyle w:val="Title"/>
      </w:pPr>
    </w:p>
    <w:p w14:paraId="5184AEF7" w14:textId="1F60588D" w:rsidR="00887F23" w:rsidRDefault="00887F23" w:rsidP="00CB1993">
      <w:pPr>
        <w:pStyle w:val="Title"/>
      </w:pPr>
    </w:p>
    <w:p w14:paraId="6A3914EA" w14:textId="2E6601DF" w:rsidR="00887F23" w:rsidRDefault="00887F23" w:rsidP="00CB1993">
      <w:pPr>
        <w:pStyle w:val="Title"/>
      </w:pPr>
    </w:p>
    <w:p w14:paraId="2298A28B" w14:textId="77777777" w:rsidR="00233C44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29904B79" w14:textId="77777777" w:rsidR="00233C44" w:rsidRDefault="00233C44" w:rsidP="00BF5DDC">
      <w:pPr>
        <w:pStyle w:val="Datepublished"/>
      </w:pPr>
    </w:p>
    <w:p w14:paraId="2AE45762" w14:textId="54A06D5C" w:rsidR="00F87859" w:rsidRPr="00570380" w:rsidRDefault="00887F23" w:rsidP="00BF5DDC">
      <w:pPr>
        <w:pStyle w:val="Datepublished"/>
      </w:pPr>
      <w:r w:rsidRPr="00570380">
        <w:t xml:space="preserve">Published: </w:t>
      </w:r>
      <w:r w:rsidR="00E53AA4">
        <w:t>April 2024</w:t>
      </w:r>
    </w:p>
    <w:p w14:paraId="5A3FF58E" w14:textId="77777777" w:rsidR="006C2018" w:rsidRDefault="00F87859" w:rsidP="006C2018">
      <w:pPr>
        <w:pStyle w:val="Heading1"/>
      </w:pPr>
      <w:r w:rsidRPr="00153863">
        <w:br w:type="page"/>
      </w:r>
      <w:r w:rsidR="006C2018">
        <w:lastRenderedPageBreak/>
        <w:t>What you will find in here</w:t>
      </w:r>
    </w:p>
    <w:p w14:paraId="70B2BC89" w14:textId="77777777" w:rsidR="006C2018" w:rsidRPr="00ED0EF6" w:rsidRDefault="006C2018" w:rsidP="006C2018">
      <w:pPr>
        <w:rPr>
          <w:szCs w:val="32"/>
        </w:rPr>
      </w:pPr>
    </w:p>
    <w:p w14:paraId="6EC91079" w14:textId="4BB66777" w:rsidR="006C2018" w:rsidRPr="00ED0EF6" w:rsidRDefault="00ED0EF6" w:rsidP="00ED0EF6">
      <w:pPr>
        <w:jc w:val="right"/>
        <w:rPr>
          <w:b/>
          <w:bCs/>
          <w:szCs w:val="32"/>
        </w:rPr>
      </w:pPr>
      <w:r w:rsidRPr="00ED0EF6">
        <w:rPr>
          <w:noProof/>
          <w:szCs w:val="32"/>
        </w:rPr>
        <w:drawing>
          <wp:anchor distT="0" distB="0" distL="114300" distR="114300" simplePos="0" relativeHeight="252145664" behindDoc="0" locked="0" layoutInCell="1" allowOverlap="1" wp14:anchorId="377B4D5D" wp14:editId="0B90EEA5">
            <wp:simplePos x="0" y="0"/>
            <wp:positionH relativeFrom="margin">
              <wp:posOffset>-2764</wp:posOffset>
            </wp:positionH>
            <wp:positionV relativeFrom="paragraph">
              <wp:posOffset>340510</wp:posOffset>
            </wp:positionV>
            <wp:extent cx="1106618" cy="1018098"/>
            <wp:effectExtent l="0" t="0" r="0" b="0"/>
            <wp:wrapNone/>
            <wp:docPr id="1450397261" name="Picture 14503972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6618" cy="1018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018" w:rsidRPr="00ED0EF6">
        <w:rPr>
          <w:b/>
          <w:bCs/>
          <w:szCs w:val="32"/>
        </w:rPr>
        <w:t>Page number:</w:t>
      </w:r>
    </w:p>
    <w:p w14:paraId="702D4B4C" w14:textId="2D8112AE" w:rsidR="006C2018" w:rsidRPr="00ED0EF6" w:rsidRDefault="006C2018" w:rsidP="00ED0EF6">
      <w:pPr>
        <w:jc w:val="right"/>
        <w:rPr>
          <w:b/>
          <w:bCs/>
          <w:szCs w:val="32"/>
        </w:rPr>
      </w:pPr>
    </w:p>
    <w:p w14:paraId="493B971C" w14:textId="77777777" w:rsidR="004804CB" w:rsidRPr="00ED0EF6" w:rsidRDefault="004804CB" w:rsidP="00ED0EF6">
      <w:pPr>
        <w:jc w:val="right"/>
        <w:rPr>
          <w:b/>
          <w:bCs/>
          <w:szCs w:val="32"/>
        </w:rPr>
      </w:pPr>
    </w:p>
    <w:p w14:paraId="389E1EE7" w14:textId="14913C14" w:rsidR="006C2018" w:rsidRPr="00ED0EF6" w:rsidRDefault="006C2018" w:rsidP="00ED0EF6">
      <w:pPr>
        <w:pStyle w:val="contentspage"/>
      </w:pPr>
      <w:r w:rsidRPr="00ED0EF6">
        <w:t>What this document</w:t>
      </w:r>
      <w:r w:rsidR="00580ABB" w:rsidRPr="00ED0EF6">
        <w:t xml:space="preserve"> is</w:t>
      </w:r>
      <w:r w:rsidRPr="00ED0EF6">
        <w:t xml:space="preserve"> about</w:t>
      </w:r>
      <w:r w:rsidRPr="00ED0EF6">
        <w:tab/>
        <w:t>2</w:t>
      </w:r>
    </w:p>
    <w:p w14:paraId="120826EF" w14:textId="4AF4D699" w:rsidR="006C2018" w:rsidRPr="00ED0EF6" w:rsidRDefault="00ED0EF6" w:rsidP="00ED0EF6">
      <w:pPr>
        <w:pStyle w:val="contentspage"/>
      </w:pPr>
      <w:r w:rsidRPr="00ED0EF6">
        <w:rPr>
          <w:rFonts w:eastAsia="Times New Roman" w:cs="Times New Roman"/>
          <w:noProof/>
        </w:rPr>
        <w:drawing>
          <wp:anchor distT="0" distB="0" distL="114300" distR="114300" simplePos="0" relativeHeight="252153856" behindDoc="0" locked="0" layoutInCell="1" allowOverlap="1" wp14:anchorId="570E099B" wp14:editId="397E0205">
            <wp:simplePos x="0" y="0"/>
            <wp:positionH relativeFrom="margin">
              <wp:posOffset>0</wp:posOffset>
            </wp:positionH>
            <wp:positionV relativeFrom="paragraph">
              <wp:posOffset>175820</wp:posOffset>
            </wp:positionV>
            <wp:extent cx="1146511" cy="1146511"/>
            <wp:effectExtent l="0" t="0" r="0" b="0"/>
            <wp:wrapNone/>
            <wp:docPr id="76649283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83263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511" cy="1146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B557CA" w14:textId="688ED7AC" w:rsidR="00ED0EF6" w:rsidRPr="00ED0EF6" w:rsidRDefault="00ED0EF6" w:rsidP="00ED0EF6">
      <w:pPr>
        <w:pStyle w:val="contentspage"/>
      </w:pPr>
    </w:p>
    <w:p w14:paraId="386A8720" w14:textId="6A4CA64B" w:rsidR="006C2018" w:rsidRPr="00ED0EF6" w:rsidRDefault="00ED0EF6" w:rsidP="00ED0EF6">
      <w:pPr>
        <w:pStyle w:val="contentspage"/>
      </w:pPr>
      <w:r w:rsidRPr="00ED0EF6">
        <w:t>What the research looked at</w:t>
      </w:r>
      <w:r w:rsidR="006C2018" w:rsidRPr="00ED0EF6">
        <w:tab/>
        <w:t>4</w:t>
      </w:r>
    </w:p>
    <w:p w14:paraId="189A35F2" w14:textId="30ECB07A" w:rsidR="006C2018" w:rsidRPr="00ED0EF6" w:rsidRDefault="006C2018" w:rsidP="00ED0EF6">
      <w:pPr>
        <w:pStyle w:val="contentspage"/>
      </w:pPr>
    </w:p>
    <w:p w14:paraId="21F339C6" w14:textId="033B0EDE" w:rsidR="00ED0EF6" w:rsidRPr="00ED0EF6" w:rsidRDefault="00ED0EF6" w:rsidP="00ED0EF6">
      <w:pPr>
        <w:pStyle w:val="contentspage"/>
      </w:pPr>
      <w:r w:rsidRPr="00ED0EF6">
        <w:rPr>
          <w:noProof/>
        </w:rPr>
        <mc:AlternateContent>
          <mc:Choice Requires="wpg">
            <w:drawing>
              <wp:anchor distT="0" distB="0" distL="114300" distR="114300" simplePos="0" relativeHeight="252149760" behindDoc="0" locked="0" layoutInCell="1" allowOverlap="1" wp14:anchorId="4F8DADA4" wp14:editId="421D316D">
                <wp:simplePos x="0" y="0"/>
                <wp:positionH relativeFrom="margin">
                  <wp:posOffset>-70075</wp:posOffset>
                </wp:positionH>
                <wp:positionV relativeFrom="paragraph">
                  <wp:posOffset>113126</wp:posOffset>
                </wp:positionV>
                <wp:extent cx="1290918" cy="1183341"/>
                <wp:effectExtent l="0" t="0" r="5080" b="0"/>
                <wp:wrapNone/>
                <wp:docPr id="427553399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0918" cy="1183341"/>
                          <a:chOff x="0" y="0"/>
                          <a:chExt cx="1516380" cy="1516380"/>
                        </a:xfrm>
                      </wpg:grpSpPr>
                      <pic:pic xmlns:pic="http://schemas.openxmlformats.org/drawingml/2006/picture">
                        <pic:nvPicPr>
                          <pic:cNvPr id="751077416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6380" cy="1516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59601717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2480" y="225552"/>
                            <a:ext cx="434340" cy="434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78137678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5677" y="164540"/>
                            <a:ext cx="692854" cy="5478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F344FE" w14:textId="77777777" w:rsidR="0092418B" w:rsidRPr="0092418B" w:rsidRDefault="0092418B" w:rsidP="0092418B">
                              <w:pPr>
                                <w:spacing w:line="240" w:lineRule="auto"/>
                                <w:ind w:left="0"/>
                                <w:jc w:val="center"/>
                                <w:rPr>
                                  <w:rFonts w:ascii="Arial Black" w:hAnsi="Arial Black"/>
                                  <w:sz w:val="8"/>
                                  <w:szCs w:val="4"/>
                                  <w:lang w:val="en-NZ"/>
                                </w:rPr>
                              </w:pPr>
                              <w:r w:rsidRPr="0092418B">
                                <w:rPr>
                                  <w:rFonts w:ascii="Arial Black" w:hAnsi="Arial Black"/>
                                  <w:sz w:val="8"/>
                                  <w:szCs w:val="4"/>
                                  <w:lang w:val="en-NZ"/>
                                </w:rPr>
                                <w:t>Tell us what you thin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576696" name="Rectangle 4"/>
                        <wps:cNvSpPr/>
                        <wps:spPr>
                          <a:xfrm>
                            <a:off x="291084" y="670560"/>
                            <a:ext cx="739588" cy="5378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8651783" name="Rectangle 4"/>
                        <wps:cNvSpPr/>
                        <wps:spPr>
                          <a:xfrm>
                            <a:off x="291084" y="749808"/>
                            <a:ext cx="739140" cy="5334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06791031" name="Rectangle 4"/>
                        <wps:cNvSpPr/>
                        <wps:spPr>
                          <a:xfrm>
                            <a:off x="292608" y="827532"/>
                            <a:ext cx="739140" cy="5334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8DADA4" id="Group 5" o:spid="_x0000_s1026" alt="&quot;&quot;" style="position:absolute;left:0;text-align:left;margin-left:-5.5pt;margin-top:8.9pt;width:101.65pt;height:93.2pt;z-index:252149760;mso-position-horizontal-relative:margin;mso-width-relative:margin;mso-height-relative:margin" coordsize="15163,151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&quot;&quot;" style="position:absolute;width:15163;height:15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">
                  <v:imagedata r:id="rId15" o:title=""/>
                </v:shape>
                <v:shape id="Picture 1" o:spid="_x0000_s1028" type="#_x0000_t75" alt="&quot;&quot;" style="position:absolute;left:7924;top:2255;width:4344;height:4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">
                  <v:imagedata r:id="rId16" o:title=""/>
                </v:shape>
                <v:rect id="Rectangle 3" o:spid="_x0000_s1029" alt="&quot;&quot;" style="position:absolute;left:2056;top:1645;width:6929;height:5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" filled="f" stroked="f" strokeweight="1pt">
                  <v:textbox>
                    <w:txbxContent>
                      <w:p w14:paraId="76F344FE" w14:textId="77777777" w:rsidR="0092418B" w:rsidRPr="0092418B" w:rsidRDefault="0092418B" w:rsidP="0092418B">
                        <w:pPr>
                          <w:spacing w:line="240" w:lineRule="auto"/>
                          <w:ind w:left="0"/>
                          <w:jc w:val="center"/>
                          <w:rPr>
                            <w:rFonts w:ascii="Arial Black" w:hAnsi="Arial Black"/>
                            <w:sz w:val="8"/>
                            <w:szCs w:val="4"/>
                            <w:lang w:val="en-NZ"/>
                          </w:rPr>
                        </w:pPr>
                        <w:r w:rsidRPr="0092418B">
                          <w:rPr>
                            <w:rFonts w:ascii="Arial Black" w:hAnsi="Arial Black"/>
                            <w:sz w:val="8"/>
                            <w:szCs w:val="4"/>
                            <w:lang w:val="en-NZ"/>
                          </w:rPr>
                          <w:t>Tell us what you think</w:t>
                        </w:r>
                      </w:p>
                    </w:txbxContent>
                  </v:textbox>
                </v:rect>
                <v:rect id="Rectangle 4" o:spid="_x0000_s1030" style="position:absolute;left:2910;top:6705;width:7396;height:5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" fillcolor="white [3212]" strokecolor="#00b0f0" strokeweight="1pt"/>
                <v:rect id="Rectangle 4" o:spid="_x0000_s1031" style="position:absolute;left:2910;top:7498;width:7392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" fillcolor="white [3212]" strokecolor="#00b0f0" strokeweight="1pt"/>
                <v:rect id="Rectangle 4" o:spid="_x0000_s1032" style="position:absolute;left:2926;top:8275;width:7391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" fillcolor="white [3212]" strokecolor="#00b0f0" strokeweight="1pt"/>
                <w10:wrap anchorx="margin"/>
              </v:group>
            </w:pict>
          </mc:Fallback>
        </mc:AlternateContent>
      </w:r>
    </w:p>
    <w:p w14:paraId="373DEEF5" w14:textId="34AC3171" w:rsidR="006C2018" w:rsidRPr="00ED0EF6" w:rsidRDefault="00ED0EF6" w:rsidP="00ED0EF6">
      <w:pPr>
        <w:pStyle w:val="contentspage"/>
      </w:pPr>
      <w:r w:rsidRPr="00ED0EF6">
        <w:t>How the research was done</w:t>
      </w:r>
      <w:r w:rsidR="006C2018" w:rsidRPr="00ED0EF6">
        <w:tab/>
      </w:r>
      <w:r w:rsidR="00397809" w:rsidRPr="00ED0EF6">
        <w:t>8</w:t>
      </w:r>
    </w:p>
    <w:p w14:paraId="042EC561" w14:textId="656C1C70" w:rsidR="00ED0EF6" w:rsidRPr="00ED0EF6" w:rsidRDefault="00ED0EF6" w:rsidP="00ED0EF6">
      <w:pPr>
        <w:pStyle w:val="contentspage"/>
      </w:pPr>
    </w:p>
    <w:p w14:paraId="77735299" w14:textId="7F8BE2C1" w:rsidR="006C2018" w:rsidRPr="00ED0EF6" w:rsidRDefault="00ED0EF6" w:rsidP="00ED0EF6">
      <w:pPr>
        <w:pStyle w:val="contentspage"/>
      </w:pPr>
      <w:r w:rsidRPr="00ED0EF6">
        <w:rPr>
          <w:noProof/>
        </w:rPr>
        <w:drawing>
          <wp:anchor distT="0" distB="0" distL="114300" distR="114300" simplePos="0" relativeHeight="252203008" behindDoc="0" locked="0" layoutInCell="1" allowOverlap="1" wp14:anchorId="46136DF9" wp14:editId="6C28DEA4">
            <wp:simplePos x="0" y="0"/>
            <wp:positionH relativeFrom="margin">
              <wp:posOffset>-134620</wp:posOffset>
            </wp:positionH>
            <wp:positionV relativeFrom="paragraph">
              <wp:posOffset>398668</wp:posOffset>
            </wp:positionV>
            <wp:extent cx="1358152" cy="1358152"/>
            <wp:effectExtent l="0" t="0" r="0" b="0"/>
            <wp:wrapNone/>
            <wp:docPr id="1248829288" name="Picture 12488292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090981" name="Picture 11460909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152" cy="13581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B66037" w14:textId="7B28B2FD" w:rsidR="006C2018" w:rsidRPr="00ED0EF6" w:rsidRDefault="006C2018" w:rsidP="00ED0EF6">
      <w:pPr>
        <w:pStyle w:val="contentspage"/>
      </w:pPr>
      <w:r w:rsidRPr="00ED0EF6">
        <w:t>Key findings</w:t>
      </w:r>
      <w:r w:rsidRPr="00ED0EF6">
        <w:tab/>
      </w:r>
      <w:r w:rsidR="00397809" w:rsidRPr="00ED0EF6">
        <w:t>15</w:t>
      </w:r>
    </w:p>
    <w:p w14:paraId="2ECAB153" w14:textId="4E04FC1C" w:rsidR="00ED0EF6" w:rsidRPr="00ED0EF6" w:rsidRDefault="00ED0EF6" w:rsidP="00ED0EF6">
      <w:pPr>
        <w:pStyle w:val="contentspage"/>
      </w:pPr>
    </w:p>
    <w:p w14:paraId="66C3740B" w14:textId="739FB993" w:rsidR="006C2018" w:rsidRPr="00ED0EF6" w:rsidRDefault="006C2018" w:rsidP="00ED0EF6">
      <w:pPr>
        <w:pStyle w:val="contentspage"/>
      </w:pPr>
    </w:p>
    <w:p w14:paraId="28E21A94" w14:textId="47EE141D" w:rsidR="006C2018" w:rsidRPr="00ED0EF6" w:rsidRDefault="00ED0EF6" w:rsidP="00ED0EF6">
      <w:pPr>
        <w:pStyle w:val="contentspage"/>
      </w:pPr>
      <w:r>
        <w:t>More</w:t>
      </w:r>
      <w:r w:rsidR="006C2018" w:rsidRPr="00ED0EF6">
        <w:t xml:space="preserve"> research</w:t>
      </w:r>
      <w:r>
        <w:t xml:space="preserve"> needed</w:t>
      </w:r>
      <w:r w:rsidR="006C2018" w:rsidRPr="00ED0EF6">
        <w:tab/>
      </w:r>
      <w:r w:rsidR="00397809" w:rsidRPr="00ED0EF6">
        <w:t>24</w:t>
      </w:r>
    </w:p>
    <w:p w14:paraId="3724AC4B" w14:textId="4E2F521F" w:rsidR="00ED0EF6" w:rsidRPr="00ED0EF6" w:rsidRDefault="00ED0EF6" w:rsidP="00ED0EF6">
      <w:pPr>
        <w:pStyle w:val="contentspage"/>
      </w:pPr>
      <w:r w:rsidRPr="00ED0EF6">
        <w:rPr>
          <w:rFonts w:asciiTheme="minorHAnsi" w:hAnsiTheme="minorHAnsi"/>
          <w:noProof/>
        </w:rPr>
        <w:drawing>
          <wp:anchor distT="0" distB="0" distL="114300" distR="114300" simplePos="0" relativeHeight="252155904" behindDoc="0" locked="0" layoutInCell="1" allowOverlap="1" wp14:anchorId="22B9D017" wp14:editId="2444DBAB">
            <wp:simplePos x="0" y="0"/>
            <wp:positionH relativeFrom="margin">
              <wp:posOffset>-104550</wp:posOffset>
            </wp:positionH>
            <wp:positionV relativeFrom="paragraph">
              <wp:posOffset>271593</wp:posOffset>
            </wp:positionV>
            <wp:extent cx="1281540" cy="819150"/>
            <wp:effectExtent l="0" t="0" r="0" b="0"/>
            <wp:wrapNone/>
            <wp:docPr id="387196784" name="Picture 3871967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346513" name="Picture 11373465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54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A73771" w14:textId="2BAE062A" w:rsidR="006C2018" w:rsidRPr="00ED0EF6" w:rsidRDefault="006C2018" w:rsidP="00ED0EF6">
      <w:pPr>
        <w:pStyle w:val="contentspage"/>
      </w:pPr>
    </w:p>
    <w:p w14:paraId="260AEA55" w14:textId="178B6441" w:rsidR="00CC5741" w:rsidRPr="006C2018" w:rsidRDefault="00ED0EF6" w:rsidP="00ED0EF6">
      <w:pPr>
        <w:pStyle w:val="contentspage"/>
        <w:rPr>
          <w:rFonts w:eastAsia="Arial Unicode MS"/>
        </w:rPr>
      </w:pPr>
      <w:r>
        <w:t>Where to find m</w:t>
      </w:r>
      <w:r w:rsidR="006C2018" w:rsidRPr="00ED0EF6">
        <w:t>ore information</w:t>
      </w:r>
      <w:r w:rsidR="006C2018" w:rsidRPr="00ED0EF6">
        <w:tab/>
      </w:r>
      <w:r w:rsidR="00397809" w:rsidRPr="00ED0EF6">
        <w:t>26</w:t>
      </w:r>
      <w:r w:rsidR="00CC5741" w:rsidRPr="006C2018">
        <w:br w:type="page"/>
      </w:r>
    </w:p>
    <w:p w14:paraId="66097D19" w14:textId="756EFE4F" w:rsidR="00DD2B85" w:rsidRDefault="00DD2B85" w:rsidP="00DD2B85">
      <w:pPr>
        <w:pStyle w:val="Heading1"/>
      </w:pPr>
      <w:r>
        <w:lastRenderedPageBreak/>
        <w:t xml:space="preserve">What this document </w:t>
      </w:r>
      <w:r w:rsidR="00580ABB">
        <w:t xml:space="preserve">is </w:t>
      </w:r>
      <w:r>
        <w:t>about</w:t>
      </w:r>
    </w:p>
    <w:p w14:paraId="6A2DF65C" w14:textId="77777777" w:rsidR="00DD2B85" w:rsidRDefault="00DD2B85" w:rsidP="00DD2B85">
      <w:pPr>
        <w:pStyle w:val="BodyText"/>
        <w:ind w:left="0"/>
      </w:pPr>
    </w:p>
    <w:p w14:paraId="7633913E" w14:textId="7DC82176" w:rsidR="00580ABB" w:rsidRDefault="00580ABB" w:rsidP="00DD2B85">
      <w:pPr>
        <w:pStyle w:val="BodyText"/>
      </w:pPr>
      <w:r w:rsidRPr="00580ABB">
        <w:rPr>
          <w:noProof/>
        </w:rPr>
        <w:drawing>
          <wp:anchor distT="0" distB="0" distL="114300" distR="114300" simplePos="0" relativeHeight="252186624" behindDoc="0" locked="0" layoutInCell="1" allowOverlap="1" wp14:anchorId="01B89B11" wp14:editId="59C56F49">
            <wp:simplePos x="0" y="0"/>
            <wp:positionH relativeFrom="column">
              <wp:posOffset>0</wp:posOffset>
            </wp:positionH>
            <wp:positionV relativeFrom="paragraph">
              <wp:posOffset>351790</wp:posOffset>
            </wp:positionV>
            <wp:extent cx="1447800" cy="1447800"/>
            <wp:effectExtent l="0" t="0" r="0" b="0"/>
            <wp:wrapNone/>
            <wp:docPr id="1483652471" name="Picture 1" descr="A white notebook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652471" name="Picture 1" descr="A white notebook with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2B85">
        <w:t xml:space="preserve">This Easy Read document is a </w:t>
      </w:r>
      <w:r w:rsidR="00DD2B85" w:rsidRPr="00DD2B85">
        <w:rPr>
          <w:b/>
          <w:bCs/>
        </w:rPr>
        <w:t>summary</w:t>
      </w:r>
      <w:r w:rsidR="00DD2B85">
        <w:t xml:space="preserve"> of the report called</w:t>
      </w:r>
      <w:r>
        <w:t>:</w:t>
      </w:r>
    </w:p>
    <w:p w14:paraId="0051193E" w14:textId="6B2BE922" w:rsidR="00DD2B85" w:rsidRPr="00DD2B85" w:rsidRDefault="00DD2B85" w:rsidP="00DD2B85">
      <w:pPr>
        <w:pStyle w:val="BodyText"/>
        <w:rPr>
          <w:b/>
          <w:bCs/>
        </w:rPr>
      </w:pPr>
      <w:r w:rsidRPr="00580ABB">
        <w:rPr>
          <w:b/>
          <w:bCs/>
          <w:sz w:val="28"/>
          <w:szCs w:val="20"/>
        </w:rPr>
        <w:br/>
      </w:r>
      <w:r w:rsidRPr="00DD2B85">
        <w:rPr>
          <w:b/>
          <w:bCs/>
        </w:rPr>
        <w:t>Let</w:t>
      </w:r>
      <w:r w:rsidR="00B6370B">
        <w:rPr>
          <w:b/>
          <w:bCs/>
        </w:rPr>
        <w:t>’</w:t>
      </w:r>
      <w:r w:rsidRPr="00DD2B85">
        <w:rPr>
          <w:b/>
          <w:bCs/>
        </w:rPr>
        <w:t>s Get Accessible: Disabled students</w:t>
      </w:r>
      <w:r w:rsidR="00B6370B">
        <w:rPr>
          <w:b/>
          <w:bCs/>
        </w:rPr>
        <w:t>’</w:t>
      </w:r>
      <w:r w:rsidRPr="00DD2B85">
        <w:rPr>
          <w:b/>
          <w:bCs/>
        </w:rPr>
        <w:t xml:space="preserve"> experiences navigating the </w:t>
      </w:r>
      <w:r w:rsidR="00B6370B">
        <w:rPr>
          <w:b/>
          <w:bCs/>
        </w:rPr>
        <w:t xml:space="preserve">tertiary </w:t>
      </w:r>
      <w:r w:rsidRPr="00DD2B85">
        <w:rPr>
          <w:b/>
          <w:bCs/>
        </w:rPr>
        <w:t xml:space="preserve">education </w:t>
      </w:r>
      <w:proofErr w:type="gramStart"/>
      <w:r w:rsidRPr="00DD2B85">
        <w:rPr>
          <w:b/>
          <w:bCs/>
        </w:rPr>
        <w:t>system</w:t>
      </w:r>
      <w:proofErr w:type="gramEnd"/>
    </w:p>
    <w:p w14:paraId="42420FA1" w14:textId="1B62C76C" w:rsidR="00DD2B85" w:rsidRPr="00580ABB" w:rsidRDefault="00DD2B85" w:rsidP="00DD2B85">
      <w:pPr>
        <w:pStyle w:val="BodyText"/>
        <w:rPr>
          <w:sz w:val="28"/>
          <w:szCs w:val="20"/>
        </w:rPr>
      </w:pPr>
    </w:p>
    <w:p w14:paraId="335A5A98" w14:textId="2A35AFD4" w:rsidR="00DD2B85" w:rsidRPr="00580ABB" w:rsidRDefault="00247567" w:rsidP="00DD2B85">
      <w:pPr>
        <w:pStyle w:val="BodyText"/>
        <w:rPr>
          <w:sz w:val="28"/>
          <w:szCs w:val="20"/>
        </w:rPr>
      </w:pPr>
      <w:r w:rsidRPr="00580ABB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66083754" wp14:editId="5C8ABDD3">
                <wp:simplePos x="0" y="0"/>
                <wp:positionH relativeFrom="margin">
                  <wp:align>right</wp:align>
                </wp:positionH>
                <wp:positionV relativeFrom="paragraph">
                  <wp:posOffset>274955</wp:posOffset>
                </wp:positionV>
                <wp:extent cx="3544916" cy="1934307"/>
                <wp:effectExtent l="0" t="0" r="0" b="8890"/>
                <wp:wrapNone/>
                <wp:docPr id="890232572" name="Rectangle 8902325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193430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A2B9A9" id="Rectangle 890232572" o:spid="_x0000_s1026" style="position:absolute;margin-left:227.95pt;margin-top:21.65pt;width:279.15pt;height:152.3pt;z-index:-251464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7B5E5E7D" w14:textId="68A70FFC" w:rsidR="00DD2B85" w:rsidRDefault="00580ABB" w:rsidP="00DD2B85">
      <w:pPr>
        <w:pStyle w:val="BodyText"/>
      </w:pPr>
      <w:r w:rsidRPr="00580ABB">
        <w:rPr>
          <w:noProof/>
          <w:sz w:val="28"/>
          <w:szCs w:val="20"/>
        </w:rPr>
        <w:drawing>
          <wp:anchor distT="0" distB="0" distL="114300" distR="114300" simplePos="0" relativeHeight="251841536" behindDoc="0" locked="0" layoutInCell="1" allowOverlap="1" wp14:anchorId="271F746C" wp14:editId="767404BD">
            <wp:simplePos x="0" y="0"/>
            <wp:positionH relativeFrom="margin">
              <wp:posOffset>57150</wp:posOffset>
            </wp:positionH>
            <wp:positionV relativeFrom="paragraph">
              <wp:posOffset>116840</wp:posOffset>
            </wp:positionV>
            <wp:extent cx="1554480" cy="1554480"/>
            <wp:effectExtent l="0" t="0" r="0" b="7620"/>
            <wp:wrapNone/>
            <wp:docPr id="2143993619" name="Picture 21439936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993619" name="Picture 21439936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2B85">
        <w:t xml:space="preserve">A </w:t>
      </w:r>
      <w:r w:rsidR="00DD2B85" w:rsidRPr="00DD2B85">
        <w:rPr>
          <w:b/>
          <w:bCs/>
        </w:rPr>
        <w:t>summary:</w:t>
      </w:r>
    </w:p>
    <w:p w14:paraId="6E5BE92D" w14:textId="15BFAE6A" w:rsidR="00DD2B85" w:rsidRDefault="00DD2B85" w:rsidP="00DD2B85">
      <w:pPr>
        <w:pStyle w:val="Listtoplevel"/>
      </w:pPr>
      <w:r>
        <w:t>is shorter than the full report</w:t>
      </w:r>
    </w:p>
    <w:p w14:paraId="570D68A5" w14:textId="5BAF456B" w:rsidR="00DD2B85" w:rsidRDefault="00DD2B85" w:rsidP="00DD2B85">
      <w:pPr>
        <w:pStyle w:val="Listtoplevel"/>
      </w:pPr>
      <w:r>
        <w:t>tells you the main ideas.</w:t>
      </w:r>
    </w:p>
    <w:p w14:paraId="3874612D" w14:textId="40A75010" w:rsidR="00DD2B85" w:rsidRPr="00580ABB" w:rsidRDefault="00580ABB" w:rsidP="00DD2B85">
      <w:pPr>
        <w:pStyle w:val="BodyText"/>
        <w:rPr>
          <w:sz w:val="28"/>
          <w:szCs w:val="20"/>
        </w:rPr>
      </w:pPr>
      <w:r w:rsidRPr="00580ABB">
        <w:rPr>
          <w:noProof/>
          <w:sz w:val="28"/>
          <w:szCs w:val="20"/>
        </w:rPr>
        <w:drawing>
          <wp:anchor distT="0" distB="0" distL="114300" distR="114300" simplePos="0" relativeHeight="251845632" behindDoc="0" locked="0" layoutInCell="1" allowOverlap="1" wp14:anchorId="1ED6E54E" wp14:editId="00D0AD7D">
            <wp:simplePos x="0" y="0"/>
            <wp:positionH relativeFrom="margin">
              <wp:posOffset>0</wp:posOffset>
            </wp:positionH>
            <wp:positionV relativeFrom="paragraph">
              <wp:posOffset>254635</wp:posOffset>
            </wp:positionV>
            <wp:extent cx="1423843" cy="1291269"/>
            <wp:effectExtent l="0" t="0" r="5080" b="4445"/>
            <wp:wrapNone/>
            <wp:docPr id="252275882" name="Picture 2522758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275882" name="Picture 2522758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843" cy="1291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4D50C1" w14:textId="3AC8B3D2" w:rsidR="00DD2B85" w:rsidRPr="00580ABB" w:rsidRDefault="00DD2B85" w:rsidP="00DD2B85">
      <w:pPr>
        <w:pStyle w:val="BodyText"/>
        <w:rPr>
          <w:sz w:val="28"/>
          <w:szCs w:val="20"/>
        </w:rPr>
      </w:pPr>
    </w:p>
    <w:p w14:paraId="63C0D004" w14:textId="02F36159" w:rsidR="00DD2B85" w:rsidRDefault="00DD2B85" w:rsidP="00DD2B85">
      <w:pPr>
        <w:pStyle w:val="BodyText"/>
      </w:pPr>
      <w:r>
        <w:t>This summary talks about:</w:t>
      </w:r>
    </w:p>
    <w:p w14:paraId="76F90D08" w14:textId="36334094" w:rsidR="00DD2B85" w:rsidRDefault="00580ABB" w:rsidP="00DD2B85">
      <w:pPr>
        <w:pStyle w:val="Listtoplevel"/>
      </w:pPr>
      <w:r>
        <w:drawing>
          <wp:anchor distT="0" distB="0" distL="114300" distR="114300" simplePos="0" relativeHeight="251843584" behindDoc="0" locked="0" layoutInCell="1" allowOverlap="1" wp14:anchorId="168DA8A4" wp14:editId="1177BD42">
            <wp:simplePos x="0" y="0"/>
            <wp:positionH relativeFrom="margin">
              <wp:posOffset>0</wp:posOffset>
            </wp:positionH>
            <wp:positionV relativeFrom="paragraph">
              <wp:posOffset>577850</wp:posOffset>
            </wp:positionV>
            <wp:extent cx="1423843" cy="1423843"/>
            <wp:effectExtent l="0" t="0" r="5080" b="0"/>
            <wp:wrapNone/>
            <wp:docPr id="1146090981" name="Picture 11460909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090981" name="Picture 11460909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843" cy="1423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2B85">
        <w:t>why the report was made</w:t>
      </w:r>
    </w:p>
    <w:p w14:paraId="4B75D51B" w14:textId="1A9DE3A7" w:rsidR="00DD2B85" w:rsidRDefault="00DD2B85" w:rsidP="00DD2B85">
      <w:pPr>
        <w:pStyle w:val="Listtoplevel"/>
      </w:pPr>
      <w:r>
        <w:t>what important things were found</w:t>
      </w:r>
    </w:p>
    <w:p w14:paraId="070E5D03" w14:textId="78EC3002" w:rsidR="00DD2B85" w:rsidRDefault="00DD2B85" w:rsidP="00DD2B85">
      <w:pPr>
        <w:pStyle w:val="Listtoplevel"/>
      </w:pPr>
      <w:r>
        <w:t>ideas for further research.</w:t>
      </w:r>
    </w:p>
    <w:p w14:paraId="668089E6" w14:textId="4E8B776A" w:rsidR="00DD2B85" w:rsidRDefault="00247567" w:rsidP="00DD2B85">
      <w:pPr>
        <w:pStyle w:val="BodyText"/>
        <w:ind w:right="-46"/>
      </w:pPr>
      <w:r>
        <w:rPr>
          <w:noProof/>
        </w:rPr>
        <w:lastRenderedPageBreak/>
        <w:drawing>
          <wp:anchor distT="0" distB="0" distL="114300" distR="114300" simplePos="0" relativeHeight="251847680" behindDoc="0" locked="0" layoutInCell="1" allowOverlap="1" wp14:anchorId="706C8DC6" wp14:editId="37952A00">
            <wp:simplePos x="0" y="0"/>
            <wp:positionH relativeFrom="margin">
              <wp:align>left</wp:align>
            </wp:positionH>
            <wp:positionV relativeFrom="paragraph">
              <wp:posOffset>-267970</wp:posOffset>
            </wp:positionV>
            <wp:extent cx="1283382" cy="1051560"/>
            <wp:effectExtent l="0" t="0" r="0" b="0"/>
            <wp:wrapNone/>
            <wp:docPr id="1582379320" name="Picture 15823793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379320" name="Picture 15823793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382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2B85">
        <w:t xml:space="preserve">You can get the full report at this </w:t>
      </w:r>
      <w:r w:rsidR="00DD2B85" w:rsidRPr="00580ABB">
        <w:rPr>
          <w:b/>
          <w:bCs/>
        </w:rPr>
        <w:t>website</w:t>
      </w:r>
      <w:r w:rsidR="00DD2B85">
        <w:t>:</w:t>
      </w:r>
    </w:p>
    <w:p w14:paraId="4BDAD849" w14:textId="5DAF95A2" w:rsidR="00DD2B85" w:rsidRDefault="00247567" w:rsidP="00DD2B85">
      <w:pPr>
        <w:pStyle w:val="BodyText"/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49728" behindDoc="0" locked="0" layoutInCell="1" allowOverlap="1" wp14:anchorId="61739B2C" wp14:editId="413BF7D7">
            <wp:simplePos x="0" y="0"/>
            <wp:positionH relativeFrom="margin">
              <wp:posOffset>71628</wp:posOffset>
            </wp:positionH>
            <wp:positionV relativeFrom="paragraph">
              <wp:posOffset>327025</wp:posOffset>
            </wp:positionV>
            <wp:extent cx="1134110" cy="1181100"/>
            <wp:effectExtent l="0" t="0" r="8890" b="0"/>
            <wp:wrapNone/>
            <wp:docPr id="128537204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7749E5" w14:textId="38D324A9" w:rsidR="00DD2B85" w:rsidRPr="00580ABB" w:rsidRDefault="00000000" w:rsidP="00580ABB">
      <w:pPr>
        <w:pStyle w:val="BodyText"/>
        <w:ind w:left="3261"/>
        <w:rPr>
          <w:rStyle w:val="Hyperlink"/>
          <w:b/>
          <w:bCs/>
          <w:color w:val="000000" w:themeColor="text1"/>
          <w:u w:val="none"/>
        </w:rPr>
      </w:pPr>
      <w:hyperlink r:id="rId25" w:history="1">
        <w:r w:rsidR="00580ABB" w:rsidRPr="00580ABB">
          <w:rPr>
            <w:rStyle w:val="Hyperlink"/>
            <w:b/>
            <w:bCs/>
            <w:color w:val="auto"/>
            <w:u w:val="none"/>
          </w:rPr>
          <w:t>www.educationcounts.govt.nz/243364</w:t>
        </w:r>
      </w:hyperlink>
    </w:p>
    <w:p w14:paraId="5E47E37B" w14:textId="77777777" w:rsidR="00DD2B85" w:rsidRDefault="00DD2B85" w:rsidP="00C56F3D">
      <w:pPr>
        <w:pStyle w:val="BodyText"/>
        <w:ind w:left="0"/>
        <w:rPr>
          <w:b/>
          <w:bCs/>
          <w:color w:val="000000" w:themeColor="text1"/>
        </w:rPr>
      </w:pPr>
    </w:p>
    <w:p w14:paraId="11C2F782" w14:textId="7F9DEFFE" w:rsidR="00DD2B85" w:rsidRDefault="00DD2B85">
      <w:pPr>
        <w:spacing w:line="240" w:lineRule="auto"/>
        <w:ind w:left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br w:type="page"/>
      </w:r>
    </w:p>
    <w:p w14:paraId="02A4DED1" w14:textId="35D4931E" w:rsidR="00DD2B85" w:rsidRDefault="00580ABB" w:rsidP="00DD2B85">
      <w:pPr>
        <w:pStyle w:val="Heading1"/>
      </w:pPr>
      <w:r>
        <w:lastRenderedPageBreak/>
        <w:t>What the research looked at</w:t>
      </w:r>
    </w:p>
    <w:p w14:paraId="6B0C5D63" w14:textId="4C66A1BF" w:rsidR="00DD2B85" w:rsidRDefault="00DD2B85" w:rsidP="00580ABB"/>
    <w:p w14:paraId="54679247" w14:textId="4DF0341F" w:rsidR="00DD2B85" w:rsidRDefault="00DD2B85" w:rsidP="00DD2B85"/>
    <w:p w14:paraId="24639C9D" w14:textId="3E5BE710" w:rsidR="00DD2B85" w:rsidRDefault="00580ABB" w:rsidP="00DD2B85">
      <w:r w:rsidRPr="00583DE0">
        <w:rPr>
          <w:rFonts w:cs="Arial"/>
          <w:noProof/>
          <w:sz w:val="24"/>
        </w:rPr>
        <w:drawing>
          <wp:anchor distT="0" distB="0" distL="114300" distR="114300" simplePos="0" relativeHeight="251859968" behindDoc="0" locked="0" layoutInCell="1" allowOverlap="1" wp14:anchorId="63D30EEA" wp14:editId="686C5361">
            <wp:simplePos x="0" y="0"/>
            <wp:positionH relativeFrom="margin">
              <wp:posOffset>347091</wp:posOffset>
            </wp:positionH>
            <wp:positionV relativeFrom="paragraph">
              <wp:posOffset>303022</wp:posOffset>
            </wp:positionV>
            <wp:extent cx="971550" cy="971550"/>
            <wp:effectExtent l="0" t="0" r="0" b="0"/>
            <wp:wrapNone/>
            <wp:docPr id="2130081248" name="Picture 21300812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081248" name="Picture 21300812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2B85">
        <w:t>Let</w:t>
      </w:r>
      <w:r w:rsidR="008D11B7">
        <w:t>’</w:t>
      </w:r>
      <w:r w:rsidR="00DD2B85">
        <w:t xml:space="preserve">s Get Accessible is a </w:t>
      </w:r>
      <w:r w:rsidR="00DD2B85" w:rsidRPr="00DD2B85">
        <w:rPr>
          <w:b/>
          <w:bCs/>
        </w:rPr>
        <w:t xml:space="preserve">research project </w:t>
      </w:r>
      <w:r w:rsidR="00DD2B85">
        <w:t>done by:</w:t>
      </w:r>
    </w:p>
    <w:p w14:paraId="1C7BFF51" w14:textId="7FF1D15E" w:rsidR="00DD2B85" w:rsidRDefault="00E1617B" w:rsidP="00DD2B85">
      <w:pPr>
        <w:pStyle w:val="Listtoplevel"/>
      </w:pPr>
      <w:r w:rsidRPr="00583DE0">
        <w:rPr>
          <w:rFonts w:cs="Arial"/>
          <w:sz w:val="24"/>
          <w:szCs w:val="24"/>
        </w:rPr>
        <w:drawing>
          <wp:anchor distT="0" distB="0" distL="114300" distR="114300" simplePos="0" relativeHeight="251857920" behindDoc="0" locked="0" layoutInCell="1" allowOverlap="1" wp14:anchorId="1B4A157C" wp14:editId="3448B050">
            <wp:simplePos x="0" y="0"/>
            <wp:positionH relativeFrom="margin">
              <wp:posOffset>0</wp:posOffset>
            </wp:positionH>
            <wp:positionV relativeFrom="paragraph">
              <wp:posOffset>948945</wp:posOffset>
            </wp:positionV>
            <wp:extent cx="1905002" cy="723900"/>
            <wp:effectExtent l="0" t="0" r="0" b="0"/>
            <wp:wrapNone/>
            <wp:docPr id="1919227369" name="Picture 19192273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227369" name="Picture 19192273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2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2B85">
        <w:t>the National Disabled Students</w:t>
      </w:r>
      <w:r w:rsidR="008D11B7">
        <w:t>’</w:t>
      </w:r>
      <w:r w:rsidR="00DD2B85">
        <w:t xml:space="preserve"> Association </w:t>
      </w:r>
      <w:r w:rsidR="00580ABB">
        <w:t>/</w:t>
      </w:r>
      <w:r w:rsidR="00DD2B85">
        <w:t xml:space="preserve"> NDSA</w:t>
      </w:r>
    </w:p>
    <w:p w14:paraId="5BFE7674" w14:textId="4D504833" w:rsidR="00DD2B85" w:rsidRDefault="00DD2B85" w:rsidP="00DD2B85">
      <w:pPr>
        <w:pStyle w:val="Listtoplevel"/>
      </w:pPr>
      <w:r>
        <w:t>the Ministry of Education</w:t>
      </w:r>
    </w:p>
    <w:p w14:paraId="4C132A8A" w14:textId="3DC2672D" w:rsidR="00DD2B85" w:rsidRDefault="00580ABB" w:rsidP="00DD2B85">
      <w:pPr>
        <w:pStyle w:val="Listtoplevel"/>
      </w:pPr>
      <w:r w:rsidRPr="00583DE0">
        <w:rPr>
          <w:rFonts w:cs="Arial"/>
          <w:sz w:val="24"/>
          <w:szCs w:val="24"/>
        </w:rPr>
        <w:drawing>
          <wp:anchor distT="0" distB="0" distL="114300" distR="114300" simplePos="0" relativeHeight="251862016" behindDoc="0" locked="0" layoutInCell="1" allowOverlap="1" wp14:anchorId="1E6F5AEA" wp14:editId="63B40E16">
            <wp:simplePos x="0" y="0"/>
            <wp:positionH relativeFrom="margin">
              <wp:posOffset>8509</wp:posOffset>
            </wp:positionH>
            <wp:positionV relativeFrom="paragraph">
              <wp:posOffset>177673</wp:posOffset>
            </wp:positionV>
            <wp:extent cx="2050107" cy="800001"/>
            <wp:effectExtent l="0" t="0" r="7620" b="635"/>
            <wp:wrapNone/>
            <wp:docPr id="1994631736" name="Picture 19946317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631736" name="Picture 19946317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0107" cy="8000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2B85">
        <w:t xml:space="preserve">the Tertiary </w:t>
      </w:r>
      <w:r w:rsidR="008D11B7">
        <w:t xml:space="preserve">Education </w:t>
      </w:r>
      <w:r w:rsidR="00DD2B85">
        <w:t xml:space="preserve">Commission </w:t>
      </w:r>
      <w:r>
        <w:t>/</w:t>
      </w:r>
      <w:r w:rsidR="00DD2B85">
        <w:t xml:space="preserve"> TEC</w:t>
      </w:r>
    </w:p>
    <w:p w14:paraId="1653C747" w14:textId="666AEE9F" w:rsidR="00DD2B85" w:rsidRDefault="00E00768" w:rsidP="00DD2B85">
      <w:pPr>
        <w:pStyle w:val="Listtoplevel"/>
      </w:pPr>
      <w:r w:rsidRPr="00583DE0">
        <w:rPr>
          <w:rFonts w:cs="Arial"/>
          <w:sz w:val="24"/>
          <w:szCs w:val="24"/>
        </w:rPr>
        <w:drawing>
          <wp:anchor distT="0" distB="0" distL="114300" distR="114300" simplePos="0" relativeHeight="251864064" behindDoc="0" locked="0" layoutInCell="1" allowOverlap="1" wp14:anchorId="6AF69383" wp14:editId="609104D8">
            <wp:simplePos x="0" y="0"/>
            <wp:positionH relativeFrom="margin">
              <wp:posOffset>218440</wp:posOffset>
            </wp:positionH>
            <wp:positionV relativeFrom="paragraph">
              <wp:posOffset>358394</wp:posOffset>
            </wp:positionV>
            <wp:extent cx="1444790" cy="723900"/>
            <wp:effectExtent l="0" t="0" r="3175" b="0"/>
            <wp:wrapNone/>
            <wp:docPr id="1298339321" name="Picture 12983393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339321" name="Picture 12983393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9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2B85">
        <w:t xml:space="preserve">the New Zealand Qualifications Authority </w:t>
      </w:r>
      <w:r w:rsidR="00580ABB">
        <w:t>/</w:t>
      </w:r>
      <w:r w:rsidR="00DD2B85">
        <w:t xml:space="preserve"> NZQA.</w:t>
      </w:r>
    </w:p>
    <w:p w14:paraId="2710ABC9" w14:textId="05F10942" w:rsidR="00DD2B85" w:rsidRDefault="00DD2B85" w:rsidP="00DD2B85"/>
    <w:p w14:paraId="6C658B7C" w14:textId="0319ACA3" w:rsidR="00DD2B85" w:rsidRDefault="00DD2B85">
      <w:pPr>
        <w:spacing w:line="240" w:lineRule="auto"/>
        <w:ind w:left="0"/>
      </w:pPr>
      <w:r>
        <w:br w:type="page"/>
      </w:r>
    </w:p>
    <w:p w14:paraId="691A6E29" w14:textId="47D653B2" w:rsidR="00DD2B85" w:rsidRDefault="00E00768" w:rsidP="00DD2B85"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853824" behindDoc="0" locked="0" layoutInCell="1" allowOverlap="1" wp14:anchorId="2598D232" wp14:editId="4329273B">
            <wp:simplePos x="0" y="0"/>
            <wp:positionH relativeFrom="margin">
              <wp:posOffset>0</wp:posOffset>
            </wp:positionH>
            <wp:positionV relativeFrom="paragraph">
              <wp:posOffset>-180975</wp:posOffset>
            </wp:positionV>
            <wp:extent cx="1653540" cy="1653540"/>
            <wp:effectExtent l="0" t="0" r="0" b="0"/>
            <wp:wrapNone/>
            <wp:docPr id="9336042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6042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53A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799552" behindDoc="1" locked="0" layoutInCell="1" allowOverlap="1" wp14:anchorId="6150D6F3" wp14:editId="2E5D882A">
                <wp:simplePos x="0" y="0"/>
                <wp:positionH relativeFrom="margin">
                  <wp:align>right</wp:align>
                </wp:positionH>
                <wp:positionV relativeFrom="paragraph">
                  <wp:posOffset>-183222</wp:posOffset>
                </wp:positionV>
                <wp:extent cx="3544916" cy="3675185"/>
                <wp:effectExtent l="0" t="0" r="0" b="1905"/>
                <wp:wrapNone/>
                <wp:docPr id="91372585" name="Rectangle 913725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6751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168774" id="Rectangle 91372585" o:spid="_x0000_s1026" style="position:absolute;margin-left:227.95pt;margin-top:-14.45pt;width:279.15pt;height:289.4pt;z-index:-2515169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DD2B85">
        <w:t xml:space="preserve">A </w:t>
      </w:r>
      <w:r w:rsidR="00DD2B85" w:rsidRPr="001F53A5">
        <w:rPr>
          <w:b/>
          <w:bCs/>
        </w:rPr>
        <w:t>research project</w:t>
      </w:r>
      <w:r w:rsidR="00DD2B85">
        <w:t xml:space="preserve"> is when people / groups work together to</w:t>
      </w:r>
    </w:p>
    <w:p w14:paraId="360118B3" w14:textId="6F7A1324" w:rsidR="00DD2B85" w:rsidRDefault="00DD2B85" w:rsidP="00DD2B85">
      <w:r>
        <w:t>learn new things about a topic by:</w:t>
      </w:r>
    </w:p>
    <w:p w14:paraId="631D63E4" w14:textId="381AC671" w:rsidR="00DD2B85" w:rsidRDefault="003107BA" w:rsidP="001F53A5">
      <w:pPr>
        <w:pStyle w:val="Listtoplevel"/>
      </w:pPr>
      <w:r w:rsidRPr="00EF59FC">
        <w:rPr>
          <w:rFonts w:eastAsia="Times New Roman" w:cs="Times New Roman"/>
          <w:sz w:val="28"/>
        </w:rPr>
        <w:drawing>
          <wp:anchor distT="0" distB="0" distL="114300" distR="114300" simplePos="0" relativeHeight="251866112" behindDoc="0" locked="0" layoutInCell="1" allowOverlap="1" wp14:anchorId="2E6EBF8D" wp14:editId="5701C0DC">
            <wp:simplePos x="0" y="0"/>
            <wp:positionH relativeFrom="margin">
              <wp:align>left</wp:align>
            </wp:positionH>
            <wp:positionV relativeFrom="paragraph">
              <wp:posOffset>655320</wp:posOffset>
            </wp:positionV>
            <wp:extent cx="1653540" cy="1653540"/>
            <wp:effectExtent l="0" t="0" r="0" b="3810"/>
            <wp:wrapNone/>
            <wp:docPr id="60208578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08578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2B85">
        <w:t>asking questions</w:t>
      </w:r>
    </w:p>
    <w:p w14:paraId="798E0C00" w14:textId="5A380153" w:rsidR="00DD2B85" w:rsidRDefault="00DD2B85" w:rsidP="001F53A5">
      <w:pPr>
        <w:pStyle w:val="Listtoplevel"/>
      </w:pPr>
      <w:r>
        <w:t>looking over information</w:t>
      </w:r>
    </w:p>
    <w:p w14:paraId="637E0A24" w14:textId="370843B9" w:rsidR="00DD2B85" w:rsidRDefault="00DD2B85" w:rsidP="001F53A5">
      <w:pPr>
        <w:pStyle w:val="Listtoplevel"/>
      </w:pPr>
      <w:r>
        <w:t>studying different parts of the topic.</w:t>
      </w:r>
    </w:p>
    <w:p w14:paraId="774F5A47" w14:textId="77777777" w:rsidR="001F53A5" w:rsidRDefault="001F53A5" w:rsidP="001F53A5"/>
    <w:p w14:paraId="1D89954E" w14:textId="2D7D4B76" w:rsidR="003B2E6E" w:rsidRDefault="00580ABB" w:rsidP="00DD2B85"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70208" behindDoc="0" locked="0" layoutInCell="1" allowOverlap="1" wp14:anchorId="06488A83" wp14:editId="0A107234">
            <wp:simplePos x="0" y="0"/>
            <wp:positionH relativeFrom="margin">
              <wp:posOffset>314</wp:posOffset>
            </wp:positionH>
            <wp:positionV relativeFrom="paragraph">
              <wp:posOffset>50165</wp:posOffset>
            </wp:positionV>
            <wp:extent cx="1296858" cy="1501721"/>
            <wp:effectExtent l="0" t="0" r="0" b="3810"/>
            <wp:wrapNone/>
            <wp:docPr id="11385879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5879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858" cy="1501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57F8BE" w14:textId="54286A27" w:rsidR="00DD2B85" w:rsidRDefault="00DD2B85" w:rsidP="00DD2B85">
      <w:r>
        <w:t>The report looks at:</w:t>
      </w:r>
    </w:p>
    <w:p w14:paraId="4AEE7FEB" w14:textId="7FB8F617" w:rsidR="00DD2B85" w:rsidRDefault="00DD2B85" w:rsidP="001F53A5">
      <w:pPr>
        <w:pStyle w:val="Listtoplevel"/>
      </w:pPr>
      <w:r>
        <w:t>what life is like for disabled students</w:t>
      </w:r>
    </w:p>
    <w:p w14:paraId="3AAE2D9E" w14:textId="311E6A2E" w:rsidR="00DD2B85" w:rsidRDefault="00580ABB" w:rsidP="001F53A5">
      <w:pPr>
        <w:pStyle w:val="Listtoplevel"/>
      </w:pPr>
      <w:r w:rsidRPr="00EF59FC">
        <w:rPr>
          <w:rFonts w:eastAsia="Times New Roman" w:cs="Times New Roman"/>
          <w:sz w:val="28"/>
        </w:rPr>
        <w:drawing>
          <wp:anchor distT="0" distB="0" distL="114300" distR="114300" simplePos="0" relativeHeight="251868160" behindDoc="0" locked="0" layoutInCell="1" allowOverlap="1" wp14:anchorId="5120F538" wp14:editId="3F87F0F4">
            <wp:simplePos x="0" y="0"/>
            <wp:positionH relativeFrom="margin">
              <wp:posOffset>76200</wp:posOffset>
            </wp:positionH>
            <wp:positionV relativeFrom="paragraph">
              <wp:posOffset>1537970</wp:posOffset>
            </wp:positionV>
            <wp:extent cx="1296858" cy="1653540"/>
            <wp:effectExtent l="0" t="0" r="0" b="3810"/>
            <wp:wrapNone/>
            <wp:docPr id="18847836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7836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858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07BA" w:rsidRPr="00EF59FC">
        <w:rPr>
          <w:rFonts w:eastAsia="Times New Roman" w:cs="Times New Roman"/>
          <w:sz w:val="28"/>
        </w:rPr>
        <w:drawing>
          <wp:anchor distT="0" distB="0" distL="114300" distR="114300" simplePos="0" relativeHeight="251872256" behindDoc="0" locked="0" layoutInCell="1" allowOverlap="1" wp14:anchorId="6B3AB491" wp14:editId="6198EB0E">
            <wp:simplePos x="0" y="0"/>
            <wp:positionH relativeFrom="margin">
              <wp:posOffset>0</wp:posOffset>
            </wp:positionH>
            <wp:positionV relativeFrom="paragraph">
              <wp:posOffset>128270</wp:posOffset>
            </wp:positionV>
            <wp:extent cx="1296858" cy="1296858"/>
            <wp:effectExtent l="0" t="0" r="0" b="0"/>
            <wp:wrapNone/>
            <wp:docPr id="97279168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79168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858" cy="1296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2B85">
        <w:t>stories about the problems disabled students face when trying to take part in</w:t>
      </w:r>
      <w:r w:rsidR="003107BA">
        <w:t xml:space="preserve"> </w:t>
      </w:r>
      <w:r w:rsidR="00C304A8" w:rsidRPr="00C56F3D">
        <w:rPr>
          <w:b/>
          <w:bCs/>
        </w:rPr>
        <w:t>tertiary</w:t>
      </w:r>
      <w:r w:rsidR="00DD2B85" w:rsidRPr="00C56F3D">
        <w:rPr>
          <w:b/>
          <w:bCs/>
        </w:rPr>
        <w:t xml:space="preserve"> education</w:t>
      </w:r>
    </w:p>
    <w:p w14:paraId="56704203" w14:textId="79118B6A" w:rsidR="001F53A5" w:rsidRDefault="00DD2B85" w:rsidP="001F53A5">
      <w:pPr>
        <w:pStyle w:val="Listtoplevel"/>
      </w:pPr>
      <w:r>
        <w:t xml:space="preserve">how disabled students feel left out of things because of their disability. </w:t>
      </w:r>
    </w:p>
    <w:p w14:paraId="758B1FDE" w14:textId="4E4CAE5B" w:rsidR="00C304A8" w:rsidRDefault="00C304A8" w:rsidP="00397809"/>
    <w:p w14:paraId="04B6E8ED" w14:textId="06B5D6A0" w:rsidR="00A2123C" w:rsidRDefault="00BE2F0A" w:rsidP="00A2123C"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2174336" behindDoc="0" locked="0" layoutInCell="1" allowOverlap="1" wp14:anchorId="2B4C0417" wp14:editId="1BE7C577">
            <wp:simplePos x="0" y="0"/>
            <wp:positionH relativeFrom="margin">
              <wp:align>left</wp:align>
            </wp:positionH>
            <wp:positionV relativeFrom="paragraph">
              <wp:posOffset>8043</wp:posOffset>
            </wp:positionV>
            <wp:extent cx="1676296" cy="1185334"/>
            <wp:effectExtent l="0" t="0" r="0" b="0"/>
            <wp:wrapNone/>
            <wp:docPr id="112786157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86157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296" cy="1185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137B" w:rsidRPr="00BD34B6">
        <w:rPr>
          <w:noProof/>
        </w:rPr>
        <mc:AlternateContent>
          <mc:Choice Requires="wps">
            <w:drawing>
              <wp:anchor distT="0" distB="0" distL="114300" distR="114300" simplePos="0" relativeHeight="252162048" behindDoc="1" locked="0" layoutInCell="1" allowOverlap="1" wp14:anchorId="52894351" wp14:editId="1F9DCE49">
                <wp:simplePos x="0" y="0"/>
                <wp:positionH relativeFrom="margin">
                  <wp:align>right</wp:align>
                </wp:positionH>
                <wp:positionV relativeFrom="paragraph">
                  <wp:posOffset>-31115</wp:posOffset>
                </wp:positionV>
                <wp:extent cx="3544916" cy="1143000"/>
                <wp:effectExtent l="0" t="0" r="0" b="0"/>
                <wp:wrapNone/>
                <wp:docPr id="1131484764" name="Rectangle 11314847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FE6620" id="Rectangle 1131484764" o:spid="_x0000_s1026" style="position:absolute;margin-left:227.95pt;margin-top:-2.45pt;width:279.15pt;height:90pt;z-index:-251154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C304A8" w:rsidRPr="00C56F3D">
        <w:rPr>
          <w:b/>
          <w:bCs/>
        </w:rPr>
        <w:t>T</w:t>
      </w:r>
      <w:r w:rsidR="00C304A8">
        <w:rPr>
          <w:b/>
          <w:bCs/>
        </w:rPr>
        <w:t>ertiary education</w:t>
      </w:r>
      <w:r w:rsidR="00A2123C">
        <w:rPr>
          <w:b/>
          <w:bCs/>
        </w:rPr>
        <w:t xml:space="preserve"> </w:t>
      </w:r>
      <w:r w:rsidR="00A2123C">
        <w:t xml:space="preserve">is the level of learning above high school where students study for a </w:t>
      </w:r>
      <w:r w:rsidR="00A2123C" w:rsidRPr="00C56F3D">
        <w:rPr>
          <w:b/>
          <w:bCs/>
        </w:rPr>
        <w:t>qualification</w:t>
      </w:r>
      <w:r w:rsidR="00A2123C">
        <w:t>.</w:t>
      </w:r>
    </w:p>
    <w:p w14:paraId="4AC79E28" w14:textId="48344C9A" w:rsidR="00A2123C" w:rsidRDefault="00A2123C" w:rsidP="00C56F3D">
      <w:pPr>
        <w:ind w:left="0"/>
      </w:pPr>
    </w:p>
    <w:p w14:paraId="14F882CB" w14:textId="342C1850" w:rsidR="00A2123C" w:rsidRDefault="0040137B" w:rsidP="00397809">
      <w:pPr>
        <w:rPr>
          <w:b/>
          <w:bCs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64096" behindDoc="1" locked="0" layoutInCell="1" allowOverlap="1" wp14:anchorId="19CDAB52" wp14:editId="2EA0BB6F">
                <wp:simplePos x="0" y="0"/>
                <wp:positionH relativeFrom="margin">
                  <wp:align>right</wp:align>
                </wp:positionH>
                <wp:positionV relativeFrom="paragraph">
                  <wp:posOffset>250190</wp:posOffset>
                </wp:positionV>
                <wp:extent cx="3544916" cy="2751667"/>
                <wp:effectExtent l="0" t="0" r="0" b="0"/>
                <wp:wrapNone/>
                <wp:docPr id="585896907" name="Rectangle 5858969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7516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E55DB" id="Rectangle 585896907" o:spid="_x0000_s1026" style="position:absolute;margin-left:227.95pt;margin-top:19.7pt;width:279.15pt;height:216.65pt;z-index:-251152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5E6AF853" w14:textId="7506F2A1" w:rsidR="0040137B" w:rsidRDefault="00BE2F0A" w:rsidP="0040137B">
      <w:r w:rsidRPr="00EF59FC"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170240" behindDoc="0" locked="0" layoutInCell="1" allowOverlap="1" wp14:anchorId="7CA4BBD6" wp14:editId="1B29567D">
            <wp:simplePos x="0" y="0"/>
            <wp:positionH relativeFrom="margin">
              <wp:align>left</wp:align>
            </wp:positionH>
            <wp:positionV relativeFrom="paragraph">
              <wp:posOffset>600287</wp:posOffset>
            </wp:positionV>
            <wp:extent cx="1432560" cy="1432560"/>
            <wp:effectExtent l="0" t="0" r="0" b="0"/>
            <wp:wrapNone/>
            <wp:docPr id="20505345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5345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137B">
        <w:t xml:space="preserve">A </w:t>
      </w:r>
      <w:r w:rsidR="0040137B" w:rsidRPr="00C56F3D">
        <w:rPr>
          <w:b/>
          <w:bCs/>
        </w:rPr>
        <w:t>qualification</w:t>
      </w:r>
      <w:r w:rsidR="0040137B">
        <w:t xml:space="preserve"> is like a certificate that shows</w:t>
      </w:r>
      <w:r w:rsidR="00397809">
        <w:t xml:space="preserve"> you have</w:t>
      </w:r>
      <w:r w:rsidR="0040137B">
        <w:t xml:space="preserve">: </w:t>
      </w:r>
    </w:p>
    <w:p w14:paraId="48C567B0" w14:textId="2B1C79E7" w:rsidR="0040137B" w:rsidRDefault="0040137B" w:rsidP="00C56F3D">
      <w:pPr>
        <w:pStyle w:val="Listtoplevel"/>
      </w:pPr>
      <w:r>
        <w:t>completed learning about a subject</w:t>
      </w:r>
    </w:p>
    <w:p w14:paraId="5827951E" w14:textId="28BE1C41" w:rsidR="0040137B" w:rsidRDefault="0040137B" w:rsidP="00C56F3D">
      <w:pPr>
        <w:pStyle w:val="Listtoplevel"/>
      </w:pPr>
      <w:r>
        <w:t>the skills to do a particular job.</w:t>
      </w:r>
    </w:p>
    <w:p w14:paraId="01907300" w14:textId="77777777" w:rsidR="0040137B" w:rsidRDefault="0040137B" w:rsidP="0040137B"/>
    <w:p w14:paraId="6EDA6C42" w14:textId="260708C0" w:rsidR="0040137B" w:rsidRDefault="00BE2F0A" w:rsidP="00397809"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2176384" behindDoc="0" locked="0" layoutInCell="1" allowOverlap="1" wp14:anchorId="71645E58" wp14:editId="7B4A975E">
            <wp:simplePos x="0" y="0"/>
            <wp:positionH relativeFrom="margin">
              <wp:posOffset>76200</wp:posOffset>
            </wp:positionH>
            <wp:positionV relativeFrom="paragraph">
              <wp:posOffset>323215</wp:posOffset>
            </wp:positionV>
            <wp:extent cx="1296858" cy="1501721"/>
            <wp:effectExtent l="0" t="0" r="0" b="3810"/>
            <wp:wrapNone/>
            <wp:docPr id="191598353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5879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858" cy="1501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C81BEE" w14:textId="69AB93B8" w:rsidR="0040137B" w:rsidRDefault="0040137B" w:rsidP="00397809">
      <w:r>
        <w:t>Students take part in tertiary education in places like:</w:t>
      </w:r>
    </w:p>
    <w:p w14:paraId="56E45818" w14:textId="6BFD2F21" w:rsidR="0040137B" w:rsidRDefault="0040137B" w:rsidP="0040137B">
      <w:pPr>
        <w:pStyle w:val="Listtoplevel"/>
      </w:pPr>
      <w:r>
        <w:t>universities</w:t>
      </w:r>
    </w:p>
    <w:p w14:paraId="11147A5F" w14:textId="11DAEEA9" w:rsidR="0040137B" w:rsidRDefault="0040137B" w:rsidP="0040137B">
      <w:pPr>
        <w:pStyle w:val="Listtoplevel"/>
      </w:pPr>
      <w:r>
        <w:t>colleges</w:t>
      </w:r>
    </w:p>
    <w:p w14:paraId="59A74655" w14:textId="170281BE" w:rsidR="0040137B" w:rsidRDefault="00BE2F0A" w:rsidP="0040137B">
      <w:pPr>
        <w:pStyle w:val="Listtoplevel"/>
      </w:pPr>
      <w:r w:rsidRPr="00EF59FC">
        <w:rPr>
          <w:rFonts w:eastAsia="Times New Roman" w:cs="Times New Roman"/>
          <w:sz w:val="28"/>
        </w:rPr>
        <w:drawing>
          <wp:anchor distT="0" distB="0" distL="114300" distR="114300" simplePos="0" relativeHeight="252172288" behindDoc="0" locked="0" layoutInCell="1" allowOverlap="1" wp14:anchorId="12925E89" wp14:editId="457B02DB">
            <wp:simplePos x="0" y="0"/>
            <wp:positionH relativeFrom="margin">
              <wp:align>left</wp:align>
            </wp:positionH>
            <wp:positionV relativeFrom="paragraph">
              <wp:posOffset>49742</wp:posOffset>
            </wp:positionV>
            <wp:extent cx="1524000" cy="1316043"/>
            <wp:effectExtent l="0" t="0" r="0" b="0"/>
            <wp:wrapNone/>
            <wp:docPr id="92550467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50467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316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137B">
        <w:t>polytechnics</w:t>
      </w:r>
    </w:p>
    <w:p w14:paraId="01421116" w14:textId="77777777" w:rsidR="0040137B" w:rsidRPr="00980E68" w:rsidRDefault="0040137B" w:rsidP="0040137B">
      <w:pPr>
        <w:pStyle w:val="Listtoplevel"/>
        <w:rPr>
          <w:b/>
          <w:bCs/>
        </w:rPr>
      </w:pPr>
      <w:r w:rsidRPr="00980E68">
        <w:rPr>
          <w:b/>
          <w:bCs/>
        </w:rPr>
        <w:t>trade schools.</w:t>
      </w:r>
    </w:p>
    <w:p w14:paraId="4505D501" w14:textId="77777777" w:rsidR="0040137B" w:rsidRDefault="0040137B" w:rsidP="00C56F3D">
      <w:pPr>
        <w:ind w:left="0"/>
      </w:pPr>
    </w:p>
    <w:p w14:paraId="37EFF12C" w14:textId="6F6C5550" w:rsidR="00A2123C" w:rsidRDefault="00580ABB" w:rsidP="00397809">
      <w:r w:rsidRPr="00EF59FC">
        <w:rPr>
          <w:rFonts w:eastAsia="Times New Roman" w:cs="Times New Roman"/>
          <w:noProof/>
          <w:sz w:val="28"/>
        </w:rPr>
        <w:lastRenderedPageBreak/>
        <w:drawing>
          <wp:anchor distT="0" distB="0" distL="114300" distR="114300" simplePos="0" relativeHeight="252178432" behindDoc="0" locked="0" layoutInCell="1" allowOverlap="1" wp14:anchorId="27E1BF3C" wp14:editId="716F1FAA">
            <wp:simplePos x="0" y="0"/>
            <wp:positionH relativeFrom="margin">
              <wp:posOffset>-105410</wp:posOffset>
            </wp:positionH>
            <wp:positionV relativeFrom="paragraph">
              <wp:posOffset>-241935</wp:posOffset>
            </wp:positionV>
            <wp:extent cx="1532467" cy="1532467"/>
            <wp:effectExtent l="0" t="0" r="0" b="0"/>
            <wp:wrapNone/>
            <wp:docPr id="132460640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0640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467" cy="1532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7809" w:rsidRPr="00BD34B6">
        <w:rPr>
          <w:noProof/>
        </w:rPr>
        <mc:AlternateContent>
          <mc:Choice Requires="wps">
            <w:drawing>
              <wp:anchor distT="0" distB="0" distL="114300" distR="114300" simplePos="0" relativeHeight="252166144" behindDoc="1" locked="0" layoutInCell="1" allowOverlap="1" wp14:anchorId="54F5B56D" wp14:editId="46301F6F">
                <wp:simplePos x="0" y="0"/>
                <wp:positionH relativeFrom="margin">
                  <wp:align>right</wp:align>
                </wp:positionH>
                <wp:positionV relativeFrom="paragraph">
                  <wp:posOffset>-143933</wp:posOffset>
                </wp:positionV>
                <wp:extent cx="3544570" cy="4602480"/>
                <wp:effectExtent l="0" t="0" r="0" b="7620"/>
                <wp:wrapNone/>
                <wp:docPr id="1246695233" name="Rectangle 1246695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46024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61A9DA" id="Rectangle 1246695233" o:spid="_x0000_s1026" style="position:absolute;margin-left:227.9pt;margin-top:-11.35pt;width:279.1pt;height:362.4pt;z-index:-251150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40137B">
        <w:t xml:space="preserve">A </w:t>
      </w:r>
      <w:r w:rsidR="0040137B">
        <w:rPr>
          <w:b/>
          <w:bCs/>
        </w:rPr>
        <w:t>trade school</w:t>
      </w:r>
      <w:r w:rsidR="0040137B">
        <w:t xml:space="preserve"> is a tertiary education school where you go to learn about things like:</w:t>
      </w:r>
    </w:p>
    <w:p w14:paraId="0E28A601" w14:textId="7AE7E85B" w:rsidR="0040137B" w:rsidRDefault="00580ABB" w:rsidP="00C56F3D">
      <w:pPr>
        <w:pStyle w:val="Listtoplevel"/>
      </w:pPr>
      <w:r w:rsidRPr="00EF59FC">
        <w:rPr>
          <w:rFonts w:eastAsia="Times New Roman" w:cs="Times New Roman"/>
          <w:sz w:val="28"/>
        </w:rPr>
        <w:drawing>
          <wp:anchor distT="0" distB="0" distL="114300" distR="114300" simplePos="0" relativeHeight="252180480" behindDoc="0" locked="0" layoutInCell="1" allowOverlap="1" wp14:anchorId="497D1312" wp14:editId="5EB1DA15">
            <wp:simplePos x="0" y="0"/>
            <wp:positionH relativeFrom="margin">
              <wp:posOffset>0</wp:posOffset>
            </wp:positionH>
            <wp:positionV relativeFrom="paragraph">
              <wp:posOffset>641350</wp:posOffset>
            </wp:positionV>
            <wp:extent cx="1316043" cy="1316043"/>
            <wp:effectExtent l="0" t="0" r="0" b="0"/>
            <wp:wrapNone/>
            <wp:docPr id="183260499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60499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043" cy="1316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137B">
        <w:t>building / construction</w:t>
      </w:r>
    </w:p>
    <w:p w14:paraId="17A3ADD4" w14:textId="078B0267" w:rsidR="0040137B" w:rsidRDefault="0040137B" w:rsidP="00C56F3D">
      <w:pPr>
        <w:pStyle w:val="Listtoplevel"/>
      </w:pPr>
      <w:r>
        <w:t>plumbing</w:t>
      </w:r>
    </w:p>
    <w:p w14:paraId="7F10CEFB" w14:textId="5614BFBA" w:rsidR="0040137B" w:rsidRDefault="0040137B" w:rsidP="00C56F3D">
      <w:pPr>
        <w:pStyle w:val="Listtoplevel"/>
      </w:pPr>
      <w:r>
        <w:t>electrical work</w:t>
      </w:r>
    </w:p>
    <w:p w14:paraId="4309A5A3" w14:textId="750C17C3" w:rsidR="0040137B" w:rsidRDefault="00580ABB" w:rsidP="00C56F3D">
      <w:pPr>
        <w:pStyle w:val="Listtoplevel"/>
      </w:pPr>
      <w:r w:rsidRPr="00EF59FC">
        <w:rPr>
          <w:rFonts w:eastAsia="Times New Roman" w:cs="Times New Roman"/>
          <w:sz w:val="28"/>
        </w:rPr>
        <w:drawing>
          <wp:anchor distT="0" distB="0" distL="114300" distR="114300" simplePos="0" relativeHeight="252182528" behindDoc="0" locked="0" layoutInCell="1" allowOverlap="1" wp14:anchorId="2A14035E" wp14:editId="4045DDA7">
            <wp:simplePos x="0" y="0"/>
            <wp:positionH relativeFrom="margin">
              <wp:posOffset>47625</wp:posOffset>
            </wp:positionH>
            <wp:positionV relativeFrom="paragraph">
              <wp:posOffset>145415</wp:posOffset>
            </wp:positionV>
            <wp:extent cx="1316043" cy="1316043"/>
            <wp:effectExtent l="0" t="0" r="0" b="0"/>
            <wp:wrapNone/>
            <wp:docPr id="20217343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7343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043" cy="1316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137B">
        <w:t>car repair</w:t>
      </w:r>
    </w:p>
    <w:p w14:paraId="32DC9413" w14:textId="12BEA87C" w:rsidR="0040137B" w:rsidRPr="0040137B" w:rsidRDefault="0040137B" w:rsidP="0040137B">
      <w:pPr>
        <w:pStyle w:val="Listtoplevel"/>
      </w:pPr>
      <w:r>
        <w:t>computer programming.</w:t>
      </w:r>
    </w:p>
    <w:p w14:paraId="70A18F61" w14:textId="77777777" w:rsidR="00C304A8" w:rsidRDefault="00C304A8" w:rsidP="00C56F3D">
      <w:pPr>
        <w:pStyle w:val="Listtoplevel"/>
        <w:numPr>
          <w:ilvl w:val="0"/>
          <w:numId w:val="0"/>
        </w:numPr>
        <w:ind w:left="4253"/>
      </w:pPr>
    </w:p>
    <w:p w14:paraId="3D224BD0" w14:textId="77777777" w:rsidR="00C304A8" w:rsidRDefault="00C304A8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5532852" w14:textId="3D6BDEC3" w:rsidR="001F53A5" w:rsidRDefault="00586693" w:rsidP="001F53A5">
      <w:pPr>
        <w:pStyle w:val="Heading1"/>
      </w:pPr>
      <w:r>
        <w:lastRenderedPageBreak/>
        <w:t>How the research was done</w:t>
      </w:r>
    </w:p>
    <w:p w14:paraId="0711BBCA" w14:textId="77777777" w:rsidR="00580ABB" w:rsidRPr="00586693" w:rsidRDefault="00580ABB" w:rsidP="003B2E6E">
      <w:pPr>
        <w:pStyle w:val="BodyText"/>
        <w:ind w:left="0"/>
        <w:rPr>
          <w:sz w:val="24"/>
          <w:szCs w:val="16"/>
        </w:rPr>
      </w:pPr>
    </w:p>
    <w:p w14:paraId="335B42CE" w14:textId="6B93EF4C" w:rsidR="001F53A5" w:rsidRPr="00586693" w:rsidRDefault="00586693" w:rsidP="003B2E6E">
      <w:pPr>
        <w:pStyle w:val="BodyText"/>
        <w:ind w:left="0"/>
        <w:rPr>
          <w:sz w:val="24"/>
          <w:szCs w:val="16"/>
        </w:rPr>
      </w:pPr>
      <w:r w:rsidRPr="00586693">
        <w:rPr>
          <w:noProof/>
          <w:sz w:val="24"/>
          <w:szCs w:val="16"/>
        </w:rPr>
        <w:drawing>
          <wp:anchor distT="0" distB="0" distL="114300" distR="114300" simplePos="0" relativeHeight="252188672" behindDoc="0" locked="0" layoutInCell="1" allowOverlap="1" wp14:anchorId="013E245E" wp14:editId="64586007">
            <wp:simplePos x="0" y="0"/>
            <wp:positionH relativeFrom="column">
              <wp:posOffset>59055</wp:posOffset>
            </wp:positionH>
            <wp:positionV relativeFrom="paragraph">
              <wp:posOffset>102235</wp:posOffset>
            </wp:positionV>
            <wp:extent cx="1447800" cy="1447800"/>
            <wp:effectExtent l="0" t="0" r="0" b="0"/>
            <wp:wrapNone/>
            <wp:docPr id="1863120765" name="Picture 1" descr="A white notebook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652471" name="Picture 1" descr="A white notebook with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1EA0B1" w14:textId="0336E24A" w:rsidR="001F53A5" w:rsidRDefault="001F53A5" w:rsidP="001F53A5">
      <w:pPr>
        <w:pStyle w:val="BodyText"/>
      </w:pPr>
      <w:r>
        <w:t xml:space="preserve">The </w:t>
      </w:r>
      <w:r w:rsidR="00C304A8">
        <w:t>information</w:t>
      </w:r>
      <w:r w:rsidR="00586693">
        <w:t xml:space="preserve"> in</w:t>
      </w:r>
      <w:r>
        <w:t xml:space="preserve"> th</w:t>
      </w:r>
      <w:r w:rsidR="00586693">
        <w:t>e</w:t>
      </w:r>
      <w:r>
        <w:t xml:space="preserve"> </w:t>
      </w:r>
      <w:r w:rsidR="00586693">
        <w:t xml:space="preserve">Let’s Get Accessible </w:t>
      </w:r>
      <w:r>
        <w:t>report comes from answers given by disabled students.</w:t>
      </w:r>
    </w:p>
    <w:p w14:paraId="6507878E" w14:textId="32B7C684" w:rsidR="001F53A5" w:rsidRPr="00586693" w:rsidRDefault="001F53A5" w:rsidP="001F53A5">
      <w:pPr>
        <w:pStyle w:val="BodyText"/>
        <w:rPr>
          <w:sz w:val="24"/>
          <w:szCs w:val="16"/>
        </w:rPr>
      </w:pPr>
    </w:p>
    <w:p w14:paraId="2C46C60E" w14:textId="4F4793C3" w:rsidR="001F53A5" w:rsidRPr="00586693" w:rsidRDefault="00586693" w:rsidP="001F53A5">
      <w:pPr>
        <w:pStyle w:val="BodyText"/>
        <w:rPr>
          <w:sz w:val="24"/>
          <w:szCs w:val="16"/>
        </w:rPr>
      </w:pPr>
      <w:r w:rsidRPr="00586693">
        <w:rPr>
          <w:noProof/>
          <w:sz w:val="24"/>
          <w:szCs w:val="16"/>
        </w:rPr>
        <mc:AlternateContent>
          <mc:Choice Requires="wpg">
            <w:drawing>
              <wp:anchor distT="0" distB="0" distL="114300" distR="114300" simplePos="0" relativeHeight="251894784" behindDoc="0" locked="0" layoutInCell="1" allowOverlap="1" wp14:anchorId="45F7BDE5" wp14:editId="70D9677B">
                <wp:simplePos x="0" y="0"/>
                <wp:positionH relativeFrom="column">
                  <wp:posOffset>-6350</wp:posOffset>
                </wp:positionH>
                <wp:positionV relativeFrom="paragraph">
                  <wp:posOffset>94615</wp:posOffset>
                </wp:positionV>
                <wp:extent cx="1516380" cy="1516380"/>
                <wp:effectExtent l="0" t="0" r="7620" b="0"/>
                <wp:wrapNone/>
                <wp:docPr id="1381340036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6380" cy="1516380"/>
                          <a:chOff x="0" y="0"/>
                          <a:chExt cx="1516380" cy="1516380"/>
                        </a:xfrm>
                      </wpg:grpSpPr>
                      <pic:pic xmlns:pic="http://schemas.openxmlformats.org/drawingml/2006/picture">
                        <pic:nvPicPr>
                          <pic:cNvPr id="2066256061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6380" cy="1516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66706408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2480" y="225552"/>
                            <a:ext cx="434340" cy="434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66068863" name="Rectangle 3"/>
                        <wps:cNvSpPr/>
                        <wps:spPr>
                          <a:xfrm>
                            <a:off x="205740" y="164592"/>
                            <a:ext cx="717177" cy="492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E23FCF" w14:textId="3C0B5174" w:rsidR="00D77423" w:rsidRPr="00D77423" w:rsidRDefault="00D77423" w:rsidP="00D77423">
                              <w:pPr>
                                <w:spacing w:line="240" w:lineRule="auto"/>
                                <w:ind w:left="0"/>
                                <w:jc w:val="center"/>
                                <w:rPr>
                                  <w:rFonts w:ascii="Arial Black" w:hAnsi="Arial Black"/>
                                  <w:sz w:val="14"/>
                                  <w:szCs w:val="10"/>
                                  <w:lang w:val="en-NZ"/>
                                </w:rPr>
                              </w:pPr>
                              <w:r w:rsidRPr="00D77423">
                                <w:rPr>
                                  <w:rFonts w:ascii="Arial Black" w:hAnsi="Arial Black"/>
                                  <w:sz w:val="14"/>
                                  <w:szCs w:val="10"/>
                                  <w:lang w:val="en-NZ"/>
                                </w:rPr>
                                <w:t>Tell us what you thin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20470897" name="Rectangle 4"/>
                        <wps:cNvSpPr/>
                        <wps:spPr>
                          <a:xfrm>
                            <a:off x="291084" y="670560"/>
                            <a:ext cx="739588" cy="5378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95442226" name="Rectangle 4"/>
                        <wps:cNvSpPr/>
                        <wps:spPr>
                          <a:xfrm>
                            <a:off x="291084" y="749808"/>
                            <a:ext cx="739140" cy="5334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8186426" name="Rectangle 4"/>
                        <wps:cNvSpPr/>
                        <wps:spPr>
                          <a:xfrm>
                            <a:off x="292608" y="827532"/>
                            <a:ext cx="739140" cy="5334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5F7BDE5" id="_x0000_s1033" alt="&quot;&quot;" style="position:absolute;left:0;text-align:left;margin-left:-.5pt;margin-top:7.45pt;width:119.4pt;height:119.4pt;z-index:251894784" coordsize="15163,151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">
                <v:shape id="Picture 1" o:spid="_x0000_s1034" type="#_x0000_t75" alt="&quot;&quot;" style="position:absolute;width:15163;height:15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">
                  <v:imagedata r:id="rId42" o:title=""/>
                </v:shape>
                <v:shape id="Picture 1" o:spid="_x0000_s1035" type="#_x0000_t75" alt="&quot;&quot;" style="position:absolute;left:7924;top:2255;width:4344;height:4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">
                  <v:imagedata r:id="rId43" o:title=""/>
                </v:shape>
                <v:rect id="Rectangle 3" o:spid="_x0000_s1036" style="position:absolute;left:2057;top:1645;width:7172;height:49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" filled="f" stroked="f" strokeweight="1pt">
                  <v:textbox>
                    <w:txbxContent>
                      <w:p w14:paraId="7BE23FCF" w14:textId="3C0B5174" w:rsidR="00D77423" w:rsidRPr="00D77423" w:rsidRDefault="00D77423" w:rsidP="00D77423">
                        <w:pPr>
                          <w:spacing w:line="240" w:lineRule="auto"/>
                          <w:ind w:left="0"/>
                          <w:jc w:val="center"/>
                          <w:rPr>
                            <w:rFonts w:ascii="Arial Black" w:hAnsi="Arial Black"/>
                            <w:sz w:val="14"/>
                            <w:szCs w:val="10"/>
                            <w:lang w:val="en-NZ"/>
                          </w:rPr>
                        </w:pPr>
                        <w:r w:rsidRPr="00D77423">
                          <w:rPr>
                            <w:rFonts w:ascii="Arial Black" w:hAnsi="Arial Black"/>
                            <w:sz w:val="14"/>
                            <w:szCs w:val="10"/>
                            <w:lang w:val="en-NZ"/>
                          </w:rPr>
                          <w:t>Tell us what you think</w:t>
                        </w:r>
                      </w:p>
                    </w:txbxContent>
                  </v:textbox>
                </v:rect>
                <v:rect id="Rectangle 4" o:spid="_x0000_s1037" style="position:absolute;left:2910;top:6705;width:7396;height:5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" fillcolor="white [3212]" strokecolor="#00b0f0" strokeweight="1pt"/>
                <v:rect id="Rectangle 4" o:spid="_x0000_s1038" style="position:absolute;left:2910;top:7498;width:7392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" fillcolor="white [3212]" strokecolor="#00b0f0" strokeweight="1pt"/>
                <v:rect id="Rectangle 4" o:spid="_x0000_s1039" style="position:absolute;left:2926;top:8275;width:7391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" fillcolor="white [3212]" strokecolor="#00b0f0" strokeweight="1pt"/>
              </v:group>
            </w:pict>
          </mc:Fallback>
        </mc:AlternateContent>
      </w:r>
    </w:p>
    <w:p w14:paraId="6CE849F2" w14:textId="6E4DAEF0" w:rsidR="001F53A5" w:rsidRDefault="001F53A5" w:rsidP="001F53A5">
      <w:pPr>
        <w:pStyle w:val="BodyText"/>
      </w:pPr>
      <w:r>
        <w:t>They shared their thoughts by filling out an online survey from July 2023 to August 2023.</w:t>
      </w:r>
    </w:p>
    <w:p w14:paraId="7E363E76" w14:textId="77777777" w:rsidR="00586693" w:rsidRPr="00586693" w:rsidRDefault="00586693" w:rsidP="001F53A5">
      <w:pPr>
        <w:pStyle w:val="BodyText"/>
        <w:rPr>
          <w:sz w:val="24"/>
          <w:szCs w:val="16"/>
        </w:rPr>
      </w:pPr>
    </w:p>
    <w:p w14:paraId="63610BC1" w14:textId="07FC8991" w:rsidR="001F53A5" w:rsidRPr="00586693" w:rsidRDefault="00D77423" w:rsidP="001F53A5">
      <w:pPr>
        <w:pStyle w:val="BodyText"/>
        <w:rPr>
          <w:sz w:val="24"/>
          <w:szCs w:val="16"/>
        </w:rPr>
      </w:pPr>
      <w:r w:rsidRPr="00586693">
        <w:rPr>
          <w:noProof/>
          <w:sz w:val="24"/>
          <w:szCs w:val="16"/>
        </w:rPr>
        <mc:AlternateContent>
          <mc:Choice Requires="wpg">
            <w:drawing>
              <wp:anchor distT="0" distB="0" distL="114300" distR="114300" simplePos="0" relativeHeight="251881472" behindDoc="0" locked="0" layoutInCell="1" allowOverlap="1" wp14:anchorId="6A6F00F8" wp14:editId="6EF7131E">
                <wp:simplePos x="0" y="0"/>
                <wp:positionH relativeFrom="margin">
                  <wp:posOffset>0</wp:posOffset>
                </wp:positionH>
                <wp:positionV relativeFrom="paragraph">
                  <wp:posOffset>197485</wp:posOffset>
                </wp:positionV>
                <wp:extent cx="1802915" cy="1242060"/>
                <wp:effectExtent l="0" t="0" r="6985" b="0"/>
                <wp:wrapNone/>
                <wp:docPr id="125980122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2915" cy="1242060"/>
                          <a:chOff x="0" y="0"/>
                          <a:chExt cx="1959610" cy="1350010"/>
                        </a:xfrm>
                      </wpg:grpSpPr>
                      <pic:pic xmlns:pic="http://schemas.openxmlformats.org/drawingml/2006/picture">
                        <pic:nvPicPr>
                          <pic:cNvPr id="478306936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2940" y="53340"/>
                            <a:ext cx="1296670" cy="1296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89932148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31101B" id="Group 2" o:spid="_x0000_s1026" alt="&quot;&quot;" style="position:absolute;margin-left:0;margin-top:15.55pt;width:141.95pt;height:97.8pt;z-index:251881472;mso-position-horizontal-relative:margin;mso-width-relative:margin;mso-height-relative:margin" coordsize="19596,135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">
                <v:shape id="Picture 1" o:spid="_x0000_s1027" type="#_x0000_t75" alt="&quot;&quot;" style="position:absolute;left:6629;top:533;width:12967;height:129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">
                  <v:imagedata r:id="rId46" o:title=""/>
                </v:shape>
                <v:shape id="Picture 1" o:spid="_x0000_s1028" type="#_x0000_t75" alt="&quot;&quot;" style="position:absolute;width:8001;height:8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">
                  <v:imagedata r:id="rId47" o:title=""/>
                </v:shape>
                <w10:wrap anchorx="margin"/>
              </v:group>
            </w:pict>
          </mc:Fallback>
        </mc:AlternateContent>
      </w:r>
    </w:p>
    <w:p w14:paraId="3F9DE061" w14:textId="7D14189E" w:rsidR="001F53A5" w:rsidRDefault="001F53A5" w:rsidP="001F53A5">
      <w:pPr>
        <w:pStyle w:val="BodyText"/>
      </w:pPr>
      <w:r>
        <w:t xml:space="preserve">Some more </w:t>
      </w:r>
      <w:r w:rsidR="00EC175D">
        <w:t xml:space="preserve">information </w:t>
      </w:r>
      <w:r>
        <w:t>came from group discussions with students in September 2023.</w:t>
      </w:r>
    </w:p>
    <w:p w14:paraId="26B5B19F" w14:textId="78CEA887" w:rsidR="001F53A5" w:rsidRDefault="00D77423" w:rsidP="001F53A5">
      <w:pPr>
        <w:pStyle w:val="BodyText"/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74304" behindDoc="0" locked="0" layoutInCell="1" allowOverlap="1" wp14:anchorId="151D1408" wp14:editId="1AA701C2">
            <wp:simplePos x="0" y="0"/>
            <wp:positionH relativeFrom="margin">
              <wp:posOffset>0</wp:posOffset>
            </wp:positionH>
            <wp:positionV relativeFrom="paragraph">
              <wp:posOffset>272415</wp:posOffset>
            </wp:positionV>
            <wp:extent cx="1296858" cy="1296858"/>
            <wp:effectExtent l="0" t="0" r="0" b="0"/>
            <wp:wrapNone/>
            <wp:docPr id="19610543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0543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858" cy="1296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5C85C3" w14:textId="4CDE8BDE" w:rsidR="001F53A5" w:rsidRDefault="001F53A5">
      <w:pPr>
        <w:spacing w:line="240" w:lineRule="auto"/>
        <w:ind w:left="0"/>
      </w:pPr>
    </w:p>
    <w:p w14:paraId="236BE613" w14:textId="08B82C0C" w:rsidR="001F53A5" w:rsidRDefault="001F53A5" w:rsidP="001F53A5">
      <w:pPr>
        <w:pStyle w:val="BodyText"/>
      </w:pPr>
      <w:r>
        <w:t>These extra discussions were done both:</w:t>
      </w:r>
    </w:p>
    <w:p w14:paraId="7D661B0D" w14:textId="32476578" w:rsidR="001F53A5" w:rsidRDefault="00D77423" w:rsidP="001F53A5">
      <w:pPr>
        <w:pStyle w:val="Listtoplevel"/>
      </w:pPr>
      <w:r w:rsidRPr="00EF59FC">
        <w:rPr>
          <w:rFonts w:eastAsia="Times New Roman" w:cs="Times New Roman"/>
          <w:sz w:val="28"/>
        </w:rPr>
        <w:drawing>
          <wp:anchor distT="0" distB="0" distL="114300" distR="114300" simplePos="0" relativeHeight="251876352" behindDoc="0" locked="0" layoutInCell="1" allowOverlap="1" wp14:anchorId="6C3DDA8D" wp14:editId="12A82C58">
            <wp:simplePos x="0" y="0"/>
            <wp:positionH relativeFrom="margin">
              <wp:posOffset>0</wp:posOffset>
            </wp:positionH>
            <wp:positionV relativeFrom="paragraph">
              <wp:posOffset>180340</wp:posOffset>
            </wp:positionV>
            <wp:extent cx="1296858" cy="1296858"/>
            <wp:effectExtent l="0" t="0" r="0" b="0"/>
            <wp:wrapNone/>
            <wp:docPr id="19955663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5663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858" cy="1296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53A5">
        <w:t>in person</w:t>
      </w:r>
    </w:p>
    <w:p w14:paraId="5128ABBF" w14:textId="1B74D5AB" w:rsidR="001F53A5" w:rsidRDefault="001F53A5" w:rsidP="001F53A5">
      <w:pPr>
        <w:pStyle w:val="Listtoplevel"/>
      </w:pPr>
      <w:r>
        <w:t>over the internet.</w:t>
      </w:r>
    </w:p>
    <w:p w14:paraId="756C3930" w14:textId="5397CBE9" w:rsidR="001F53A5" w:rsidRDefault="00A211AA" w:rsidP="001F53A5">
      <w:pPr>
        <w:pStyle w:val="BodyTex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6AA2D4C0" wp14:editId="3B8E96D2">
                <wp:simplePos x="0" y="0"/>
                <wp:positionH relativeFrom="column">
                  <wp:posOffset>-287866</wp:posOffset>
                </wp:positionH>
                <wp:positionV relativeFrom="paragraph">
                  <wp:posOffset>-254000</wp:posOffset>
                </wp:positionV>
                <wp:extent cx="1100455" cy="1100455"/>
                <wp:effectExtent l="0" t="0" r="0" b="0"/>
                <wp:wrapNone/>
                <wp:docPr id="208795706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0455" cy="1100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4E39E1" w14:textId="124AF3DB" w:rsidR="00A211AA" w:rsidRPr="00A211AA" w:rsidRDefault="00A211AA" w:rsidP="00A211AA">
                            <w:pPr>
                              <w:pStyle w:val="BodyText"/>
                              <w:ind w:left="0"/>
                              <w:jc w:val="center"/>
                              <w:rPr>
                                <w:rFonts w:eastAsia="Times New Roman" w:cs="Times New Roman"/>
                                <w:b/>
                                <w:noProof/>
                                <w:sz w:val="72"/>
                                <w:szCs w:val="72"/>
                                <w:lang w:val="en-GB"/>
                                <w14:textOutline w14:w="12700" w14:cap="flat" w14:cmpd="sng" w14:algn="ctr">
                                  <w14:solidFill>
                                    <w14:schemeClr w14:val="accent4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/>
                                      </w14:gs>
                                      <w14:gs w14:pos="4000">
                                        <w14:schemeClr w14:val="accent4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  <w14:gs w14:pos="87000">
                                        <w14:schemeClr w14:val="accent4">
                                          <w14:lumMod w14:val="20000"/>
                                          <w14:lumOff w14:val="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noProof/>
                                <w:sz w:val="72"/>
                                <w:szCs w:val="72"/>
                                <w:lang w:val="en-GB"/>
                                <w14:textOutline w14:w="12700" w14:cap="flat" w14:cmpd="sng" w14:algn="ctr">
                                  <w14:solidFill>
                                    <w14:schemeClr w14:val="accent4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/>
                                      </w14:gs>
                                      <w14:gs w14:pos="4000">
                                        <w14:schemeClr w14:val="accent4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  <w14:gs w14:pos="87000">
                                        <w14:schemeClr w14:val="accent4">
                                          <w14:lumMod w14:val="20000"/>
                                          <w14:lumOff w14:val="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23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A2D4C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40" type="#_x0000_t202" style="position:absolute;left:0;text-align:left;margin-left:-22.65pt;margin-top:-20pt;width:86.65pt;height:86.65pt;z-index:2519009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" filled="f" stroked="f">
                <v:textbox style="mso-fit-shape-to-text:t">
                  <w:txbxContent>
                    <w:p w14:paraId="164E39E1" w14:textId="124AF3DB" w:rsidR="00A211AA" w:rsidRPr="00A211AA" w:rsidRDefault="00A211AA" w:rsidP="00A211AA">
                      <w:pPr>
                        <w:pStyle w:val="BodyText"/>
                        <w:ind w:left="0"/>
                        <w:jc w:val="center"/>
                        <w:rPr>
                          <w:rFonts w:eastAsia="Times New Roman" w:cs="Times New Roman"/>
                          <w:b/>
                          <w:noProof/>
                          <w:sz w:val="72"/>
                          <w:szCs w:val="72"/>
                          <w:lang w:val="en-GB"/>
                          <w14:textOutline w14:w="12700" w14:cap="flat" w14:cmpd="sng" w14:algn="ctr">
                            <w14:solidFill>
                              <w14:schemeClr w14:val="accent4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4"/>
                                </w14:gs>
                                <w14:gs w14:pos="4000">
                                  <w14:schemeClr w14:val="accent4">
                                    <w14:lumMod w14:val="60000"/>
                                    <w14:lumOff w14:val="40000"/>
                                  </w14:schemeClr>
                                </w14:gs>
                                <w14:gs w14:pos="87000">
                                  <w14:schemeClr w14:val="accent4">
                                    <w14:lumMod w14:val="20000"/>
                                    <w14:lumOff w14:val="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rFonts w:eastAsia="Times New Roman" w:cs="Times New Roman"/>
                          <w:b/>
                          <w:noProof/>
                          <w:sz w:val="72"/>
                          <w:szCs w:val="72"/>
                          <w:lang w:val="en-GB"/>
                          <w14:textOutline w14:w="12700" w14:cap="flat" w14:cmpd="sng" w14:algn="ctr">
                            <w14:solidFill>
                              <w14:schemeClr w14:val="accent4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4"/>
                                </w14:gs>
                                <w14:gs w14:pos="4000">
                                  <w14:schemeClr w14:val="accent4">
                                    <w14:lumMod w14:val="60000"/>
                                    <w14:lumOff w14:val="40000"/>
                                  </w14:schemeClr>
                                </w14:gs>
                                <w14:gs w14:pos="87000">
                                  <w14:schemeClr w14:val="accent4">
                                    <w14:lumMod w14:val="20000"/>
                                    <w14:lumOff w14:val="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23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98880" behindDoc="0" locked="0" layoutInCell="1" allowOverlap="1" wp14:anchorId="3F095911" wp14:editId="3993A9BF">
                <wp:simplePos x="0" y="0"/>
                <wp:positionH relativeFrom="column">
                  <wp:posOffset>524722</wp:posOffset>
                </wp:positionH>
                <wp:positionV relativeFrom="paragraph">
                  <wp:posOffset>-499110</wp:posOffset>
                </wp:positionV>
                <wp:extent cx="1371600" cy="1371600"/>
                <wp:effectExtent l="0" t="0" r="0" b="0"/>
                <wp:wrapNone/>
                <wp:docPr id="758863979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71600" cy="1371600"/>
                          <a:chOff x="0" y="0"/>
                          <a:chExt cx="1516380" cy="1516380"/>
                        </a:xfrm>
                      </wpg:grpSpPr>
                      <pic:pic xmlns:pic="http://schemas.openxmlformats.org/drawingml/2006/picture">
                        <pic:nvPicPr>
                          <pic:cNvPr id="823432647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6380" cy="1516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05569641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2480" y="225552"/>
                            <a:ext cx="434340" cy="434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8234018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5741" y="164592"/>
                            <a:ext cx="692855" cy="5597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14CA8" w14:textId="77777777" w:rsidR="00A211AA" w:rsidRPr="00A211AA" w:rsidRDefault="00A211AA" w:rsidP="00A211AA">
                              <w:pPr>
                                <w:spacing w:line="240" w:lineRule="auto"/>
                                <w:ind w:left="0"/>
                                <w:jc w:val="center"/>
                                <w:rPr>
                                  <w:rFonts w:ascii="Arial Black" w:hAnsi="Arial Black"/>
                                  <w:sz w:val="12"/>
                                  <w:szCs w:val="8"/>
                                  <w:lang w:val="en-NZ"/>
                                </w:rPr>
                              </w:pPr>
                              <w:r w:rsidRPr="00A211AA">
                                <w:rPr>
                                  <w:rFonts w:ascii="Arial Black" w:hAnsi="Arial Black"/>
                                  <w:sz w:val="12"/>
                                  <w:szCs w:val="8"/>
                                  <w:lang w:val="en-NZ"/>
                                </w:rPr>
                                <w:t>Tell us what you thin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1629213" name="Rectangle 4"/>
                        <wps:cNvSpPr/>
                        <wps:spPr>
                          <a:xfrm>
                            <a:off x="291084" y="670560"/>
                            <a:ext cx="739588" cy="5378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4841725" name="Rectangle 4"/>
                        <wps:cNvSpPr/>
                        <wps:spPr>
                          <a:xfrm>
                            <a:off x="291084" y="749808"/>
                            <a:ext cx="739140" cy="5334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8861060" name="Rectangle 4"/>
                        <wps:cNvSpPr/>
                        <wps:spPr>
                          <a:xfrm>
                            <a:off x="292608" y="827532"/>
                            <a:ext cx="739140" cy="5334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095911" id="_x0000_s1041" alt="&quot;&quot;" style="position:absolute;left:0;text-align:left;margin-left:41.3pt;margin-top:-39.3pt;width:108pt;height:108pt;z-index:251898880;mso-width-relative:margin;mso-height-relative:margin" coordsize="15163,151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">
                <v:shape id="Picture 1" o:spid="_x0000_s1042" type="#_x0000_t75" alt="&quot;&quot;" style="position:absolute;width:15163;height:15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">
                  <v:imagedata r:id="rId52" o:title=""/>
                </v:shape>
                <v:shape id="Picture 1" o:spid="_x0000_s1043" type="#_x0000_t75" alt="&quot;&quot;" style="position:absolute;left:7924;top:2255;width:4344;height:4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">
                  <v:imagedata r:id="rId53" o:title=""/>
                </v:shape>
                <v:rect id="Rectangle 3" o:spid="_x0000_s1044" alt="&quot;&quot;" style="position:absolute;left:2057;top:1645;width:6928;height:55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" filled="f" stroked="f" strokeweight="1pt">
                  <v:textbox>
                    <w:txbxContent>
                      <w:p w14:paraId="65B14CA8" w14:textId="77777777" w:rsidR="00A211AA" w:rsidRPr="00A211AA" w:rsidRDefault="00A211AA" w:rsidP="00A211AA">
                        <w:pPr>
                          <w:spacing w:line="240" w:lineRule="auto"/>
                          <w:ind w:left="0"/>
                          <w:jc w:val="center"/>
                          <w:rPr>
                            <w:rFonts w:ascii="Arial Black" w:hAnsi="Arial Black"/>
                            <w:sz w:val="12"/>
                            <w:szCs w:val="8"/>
                            <w:lang w:val="en-NZ"/>
                          </w:rPr>
                        </w:pPr>
                        <w:r w:rsidRPr="00A211AA">
                          <w:rPr>
                            <w:rFonts w:ascii="Arial Black" w:hAnsi="Arial Black"/>
                            <w:sz w:val="12"/>
                            <w:szCs w:val="8"/>
                            <w:lang w:val="en-NZ"/>
                          </w:rPr>
                          <w:t>Tell us what you think</w:t>
                        </w:r>
                      </w:p>
                    </w:txbxContent>
                  </v:textbox>
                </v:rect>
                <v:rect id="Rectangle 4" o:spid="_x0000_s1045" style="position:absolute;left:2910;top:6705;width:7396;height:5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" fillcolor="white [3212]" strokecolor="#00b0f0" strokeweight="1pt"/>
                <v:rect id="Rectangle 4" o:spid="_x0000_s1046" style="position:absolute;left:2910;top:7498;width:7392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" fillcolor="white [3212]" strokecolor="#00b0f0" strokeweight="1pt"/>
                <v:rect id="Rectangle 4" o:spid="_x0000_s1047" style="position:absolute;left:2926;top:8275;width:7391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" fillcolor="white [3212]" strokecolor="#00b0f0" strokeweight="1pt"/>
              </v:group>
            </w:pict>
          </mc:Fallback>
        </mc:AlternateContent>
      </w:r>
      <w:r w:rsidR="001F53A5">
        <w:t>235 people filled out the survey.</w:t>
      </w:r>
    </w:p>
    <w:p w14:paraId="53DADB1A" w14:textId="278BA408" w:rsidR="001F53A5" w:rsidRPr="00586693" w:rsidRDefault="001F53A5" w:rsidP="001F53A5">
      <w:pPr>
        <w:pStyle w:val="BodyText"/>
        <w:rPr>
          <w:sz w:val="24"/>
          <w:szCs w:val="16"/>
        </w:rPr>
      </w:pPr>
    </w:p>
    <w:p w14:paraId="5B11D131" w14:textId="4C512724" w:rsidR="001F53A5" w:rsidRPr="00586693" w:rsidRDefault="00A211AA" w:rsidP="001F53A5">
      <w:pPr>
        <w:pStyle w:val="BodyText"/>
        <w:rPr>
          <w:sz w:val="24"/>
          <w:szCs w:val="16"/>
        </w:rPr>
      </w:pPr>
      <w:r w:rsidRPr="00586693">
        <w:rPr>
          <w:noProof/>
          <w:sz w:val="24"/>
          <w:szCs w:val="16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735810EE" wp14:editId="3DED86BE">
                <wp:simplePos x="0" y="0"/>
                <wp:positionH relativeFrom="column">
                  <wp:posOffset>-236855</wp:posOffset>
                </wp:positionH>
                <wp:positionV relativeFrom="paragraph">
                  <wp:posOffset>332105</wp:posOffset>
                </wp:positionV>
                <wp:extent cx="1100455" cy="1100455"/>
                <wp:effectExtent l="0" t="0" r="0" b="0"/>
                <wp:wrapNone/>
                <wp:docPr id="11069893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0455" cy="1100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55460F2" w14:textId="7707564F" w:rsidR="00A211AA" w:rsidRPr="00A211AA" w:rsidRDefault="00A211AA" w:rsidP="00A211AA">
                            <w:pPr>
                              <w:pStyle w:val="BodyText"/>
                              <w:ind w:left="0"/>
                              <w:jc w:val="center"/>
                              <w:rPr>
                                <w:rFonts w:eastAsia="Times New Roman" w:cs="Times New Roman"/>
                                <w:b/>
                                <w:noProof/>
                                <w:sz w:val="72"/>
                                <w:szCs w:val="72"/>
                                <w:lang w:val="en-GB"/>
                                <w14:textOutline w14:w="12700" w14:cap="flat" w14:cmpd="sng" w14:algn="ctr">
                                  <w14:solidFill>
                                    <w14:schemeClr w14:val="accent4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/>
                                      </w14:gs>
                                      <w14:gs w14:pos="4000">
                                        <w14:schemeClr w14:val="accent4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  <w14:gs w14:pos="87000">
                                        <w14:schemeClr w14:val="accent4">
                                          <w14:lumMod w14:val="20000"/>
                                          <w14:lumOff w14:val="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noProof/>
                                <w:sz w:val="72"/>
                                <w:szCs w:val="72"/>
                                <w:lang w:val="en-GB"/>
                                <w14:textOutline w14:w="12700" w14:cap="flat" w14:cmpd="sng" w14:algn="ctr">
                                  <w14:solidFill>
                                    <w14:schemeClr w14:val="accent4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/>
                                      </w14:gs>
                                      <w14:gs w14:pos="4000">
                                        <w14:schemeClr w14:val="accent4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  <w14:gs w14:pos="87000">
                                        <w14:schemeClr w14:val="accent4">
                                          <w14:lumMod w14:val="20000"/>
                                          <w14:lumOff w14:val="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810EE" id="_x0000_s1048" type="#_x0000_t202" style="position:absolute;left:0;text-align:left;margin-left:-18.65pt;margin-top:26.15pt;width:86.65pt;height:86.65pt;z-index:2519029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" filled="f" stroked="f">
                <v:textbox style="mso-fit-shape-to-text:t">
                  <w:txbxContent>
                    <w:p w14:paraId="255460F2" w14:textId="7707564F" w:rsidR="00A211AA" w:rsidRPr="00A211AA" w:rsidRDefault="00A211AA" w:rsidP="00A211AA">
                      <w:pPr>
                        <w:pStyle w:val="BodyText"/>
                        <w:ind w:left="0"/>
                        <w:jc w:val="center"/>
                        <w:rPr>
                          <w:rFonts w:eastAsia="Times New Roman" w:cs="Times New Roman"/>
                          <w:b/>
                          <w:noProof/>
                          <w:sz w:val="72"/>
                          <w:szCs w:val="72"/>
                          <w:lang w:val="en-GB"/>
                          <w14:textOutline w14:w="12700" w14:cap="flat" w14:cmpd="sng" w14:algn="ctr">
                            <w14:solidFill>
                              <w14:schemeClr w14:val="accent4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4"/>
                                </w14:gs>
                                <w14:gs w14:pos="4000">
                                  <w14:schemeClr w14:val="accent4">
                                    <w14:lumMod w14:val="60000"/>
                                    <w14:lumOff w14:val="40000"/>
                                  </w14:schemeClr>
                                </w14:gs>
                                <w14:gs w14:pos="87000">
                                  <w14:schemeClr w14:val="accent4">
                                    <w14:lumMod w14:val="20000"/>
                                    <w14:lumOff w14:val="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rFonts w:eastAsia="Times New Roman" w:cs="Times New Roman"/>
                          <w:b/>
                          <w:noProof/>
                          <w:sz w:val="72"/>
                          <w:szCs w:val="72"/>
                          <w:lang w:val="en-GB"/>
                          <w14:textOutline w14:w="12700" w14:cap="flat" w14:cmpd="sng" w14:algn="ctr">
                            <w14:solidFill>
                              <w14:schemeClr w14:val="accent4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4"/>
                                </w14:gs>
                                <w14:gs w14:pos="4000">
                                  <w14:schemeClr w14:val="accent4">
                                    <w14:lumMod w14:val="60000"/>
                                    <w14:lumOff w14:val="40000"/>
                                  </w14:schemeClr>
                                </w14:gs>
                                <w14:gs w14:pos="87000">
                                  <w14:schemeClr w14:val="accent4">
                                    <w14:lumMod w14:val="20000"/>
                                    <w14:lumOff w14:val="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Pr="00586693">
        <w:rPr>
          <w:rFonts w:eastAsia="Times New Roman" w:cs="Times New Roman"/>
          <w:noProof/>
          <w:sz w:val="20"/>
          <w:szCs w:val="16"/>
          <w:lang w:val="en-GB"/>
        </w:rPr>
        <w:drawing>
          <wp:anchor distT="0" distB="0" distL="114300" distR="114300" simplePos="0" relativeHeight="251896832" behindDoc="0" locked="0" layoutInCell="1" allowOverlap="1" wp14:anchorId="43F76492" wp14:editId="04009D70">
            <wp:simplePos x="0" y="0"/>
            <wp:positionH relativeFrom="margin">
              <wp:posOffset>685800</wp:posOffset>
            </wp:positionH>
            <wp:positionV relativeFrom="paragraph">
              <wp:posOffset>162137</wp:posOffset>
            </wp:positionV>
            <wp:extent cx="1100667" cy="1100667"/>
            <wp:effectExtent l="0" t="0" r="4445" b="0"/>
            <wp:wrapNone/>
            <wp:docPr id="25778112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0543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667" cy="1100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14473F" w14:textId="29C310E8" w:rsidR="001F53A5" w:rsidRDefault="001F53A5" w:rsidP="001F53A5">
      <w:pPr>
        <w:pStyle w:val="BodyText"/>
      </w:pPr>
      <w:r>
        <w:t>10 people took part in the group discussions.</w:t>
      </w:r>
    </w:p>
    <w:p w14:paraId="3AFDE459" w14:textId="3D741A4C" w:rsidR="001F53A5" w:rsidRPr="00586693" w:rsidRDefault="001F53A5" w:rsidP="001F53A5">
      <w:pPr>
        <w:pStyle w:val="BodyText"/>
        <w:rPr>
          <w:sz w:val="24"/>
          <w:szCs w:val="16"/>
        </w:rPr>
      </w:pPr>
    </w:p>
    <w:p w14:paraId="0A896E8B" w14:textId="3DA5F5BE" w:rsidR="001F53A5" w:rsidRPr="00586693" w:rsidRDefault="00E1617B" w:rsidP="001F53A5">
      <w:pPr>
        <w:pStyle w:val="BodyText"/>
        <w:rPr>
          <w:sz w:val="24"/>
          <w:szCs w:val="16"/>
        </w:rPr>
      </w:pPr>
      <w:r w:rsidRPr="00586693">
        <w:rPr>
          <w:rFonts w:eastAsia="Times New Roman" w:cs="Times New Roman"/>
          <w:noProof/>
          <w:sz w:val="20"/>
          <w:szCs w:val="16"/>
          <w:lang w:val="en-GB"/>
        </w:rPr>
        <w:drawing>
          <wp:anchor distT="0" distB="0" distL="114300" distR="114300" simplePos="0" relativeHeight="251916288" behindDoc="0" locked="0" layoutInCell="1" allowOverlap="1" wp14:anchorId="48743F2F" wp14:editId="6A6857CB">
            <wp:simplePos x="0" y="0"/>
            <wp:positionH relativeFrom="margin">
              <wp:align>left</wp:align>
            </wp:positionH>
            <wp:positionV relativeFrom="paragraph">
              <wp:posOffset>113030</wp:posOffset>
            </wp:positionV>
            <wp:extent cx="1250950" cy="1443344"/>
            <wp:effectExtent l="0" t="0" r="6350" b="5080"/>
            <wp:wrapNone/>
            <wp:docPr id="62177935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77935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0" cy="1443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2E0778" w14:textId="5A8423A0" w:rsidR="001F53A5" w:rsidRDefault="001F53A5" w:rsidP="001F53A5">
      <w:pPr>
        <w:pStyle w:val="BodyText"/>
      </w:pPr>
      <w:r>
        <w:t>Most of the people who answered the survey said they were P</w:t>
      </w:r>
      <w:r w:rsidR="008D11B7">
        <w:t>ā</w:t>
      </w:r>
      <w:r>
        <w:t>keh</w:t>
      </w:r>
      <w:r w:rsidR="008D11B7">
        <w:t>ā</w:t>
      </w:r>
      <w:r>
        <w:t xml:space="preserve"> / European.</w:t>
      </w:r>
    </w:p>
    <w:p w14:paraId="35E157F8" w14:textId="13FF1CD5" w:rsidR="001F53A5" w:rsidRPr="00586693" w:rsidRDefault="001F53A5" w:rsidP="001F53A5">
      <w:pPr>
        <w:pStyle w:val="BodyText"/>
        <w:rPr>
          <w:sz w:val="26"/>
          <w:szCs w:val="18"/>
        </w:rPr>
      </w:pPr>
    </w:p>
    <w:p w14:paraId="3F5681D1" w14:textId="281EAC5E" w:rsidR="001F53A5" w:rsidRPr="00586693" w:rsidRDefault="00A211AA" w:rsidP="001F53A5">
      <w:pPr>
        <w:pStyle w:val="BodyText"/>
        <w:rPr>
          <w:sz w:val="26"/>
          <w:szCs w:val="18"/>
        </w:rPr>
      </w:pPr>
      <w:r w:rsidRPr="00586693">
        <w:rPr>
          <w:rFonts w:eastAsia="Times New Roman" w:cs="Times New Roman"/>
          <w:noProof/>
          <w:sz w:val="22"/>
          <w:szCs w:val="18"/>
          <w:lang w:val="en-GB"/>
        </w:rPr>
        <w:drawing>
          <wp:anchor distT="0" distB="0" distL="114300" distR="114300" simplePos="0" relativeHeight="251907072" behindDoc="0" locked="0" layoutInCell="1" allowOverlap="1" wp14:anchorId="51D6F07B" wp14:editId="5C56F59F">
            <wp:simplePos x="0" y="0"/>
            <wp:positionH relativeFrom="margin">
              <wp:align>left</wp:align>
            </wp:positionH>
            <wp:positionV relativeFrom="paragraph">
              <wp:posOffset>183092</wp:posOffset>
            </wp:positionV>
            <wp:extent cx="1755548" cy="1176867"/>
            <wp:effectExtent l="0" t="0" r="0" b="4445"/>
            <wp:wrapNone/>
            <wp:docPr id="135615854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15854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548" cy="1176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F8829D" w14:textId="2AF99D39" w:rsidR="001F53A5" w:rsidRDefault="001F53A5" w:rsidP="001F53A5">
      <w:pPr>
        <w:pStyle w:val="BodyText"/>
      </w:pPr>
      <w:r>
        <w:t xml:space="preserve">Māori </w:t>
      </w:r>
      <w:r w:rsidR="00727AF1">
        <w:t xml:space="preserve">were </w:t>
      </w:r>
      <w:r>
        <w:t xml:space="preserve">the 2nd largest group </w:t>
      </w:r>
      <w:r w:rsidR="00727AF1">
        <w:t xml:space="preserve">who </w:t>
      </w:r>
      <w:r>
        <w:t>answered the survey.</w:t>
      </w:r>
    </w:p>
    <w:p w14:paraId="78B77961" w14:textId="63A2174E" w:rsidR="001F53A5" w:rsidRPr="00586693" w:rsidRDefault="001F53A5" w:rsidP="001F53A5">
      <w:pPr>
        <w:pStyle w:val="BodyText"/>
        <w:rPr>
          <w:sz w:val="24"/>
          <w:szCs w:val="16"/>
        </w:rPr>
      </w:pPr>
    </w:p>
    <w:p w14:paraId="533712AA" w14:textId="02728219" w:rsidR="003B2E6E" w:rsidRPr="00586693" w:rsidRDefault="00A211AA" w:rsidP="001F53A5">
      <w:pPr>
        <w:pStyle w:val="BodyText"/>
        <w:rPr>
          <w:sz w:val="24"/>
          <w:szCs w:val="16"/>
        </w:rPr>
      </w:pPr>
      <w:r w:rsidRPr="00586693">
        <w:rPr>
          <w:noProof/>
          <w:sz w:val="24"/>
          <w:szCs w:val="16"/>
        </w:rPr>
        <mc:AlternateContent>
          <mc:Choice Requires="wpg">
            <w:drawing>
              <wp:anchor distT="0" distB="0" distL="114300" distR="114300" simplePos="0" relativeHeight="251914240" behindDoc="0" locked="0" layoutInCell="1" allowOverlap="1" wp14:anchorId="7DF5A3CA" wp14:editId="0F19C35C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1858607" cy="1390650"/>
                <wp:effectExtent l="0" t="0" r="8890" b="0"/>
                <wp:wrapNone/>
                <wp:docPr id="3458719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8607" cy="1390650"/>
                          <a:chOff x="0" y="0"/>
                          <a:chExt cx="2053167" cy="1536065"/>
                        </a:xfrm>
                      </wpg:grpSpPr>
                      <pic:pic xmlns:pic="http://schemas.openxmlformats.org/drawingml/2006/picture">
                        <pic:nvPicPr>
                          <pic:cNvPr id="625506580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215900"/>
                            <a:ext cx="1925320" cy="1320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72725153" name="Rectangle 6"/>
                        <wps:cNvSpPr/>
                        <wps:spPr>
                          <a:xfrm>
                            <a:off x="876300" y="0"/>
                            <a:ext cx="1176867" cy="149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7330585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3900" y="171450"/>
                            <a:ext cx="1311910" cy="1270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27466156" name="Rectangle 7"/>
                        <wps:cNvSpPr/>
                        <wps:spPr>
                          <a:xfrm>
                            <a:off x="0" y="1403350"/>
                            <a:ext cx="2035810" cy="101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937207" id="Group 8" o:spid="_x0000_s1026" alt="&quot;&quot;" style="position:absolute;margin-left:0;margin-top:9.55pt;width:146.35pt;height:109.5pt;z-index:251914240;mso-position-horizontal:left;mso-position-horizontal-relative:margin;mso-width-relative:margin;mso-height-relative:margin" coordsize="20531,15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">
                <v:shape id="Picture 1" o:spid="_x0000_s1027" type="#_x0000_t75" alt="&quot;&quot;" style="position:absolute;top:2159;width:19253;height:13201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">
                  <v:imagedata r:id="rId61" o:title=""/>
                </v:shape>
                <v:rect id="Rectangle 6" o:spid="_x0000_s1028" style="position:absolute;left:8763;width:11768;height:149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" fillcolor="white [3212]" stroked="f" strokeweight="1pt"/>
                <v:shape id="Picture 1" o:spid="_x0000_s1029" type="#_x0000_t75" alt="&quot;&quot;" style="position:absolute;left:7239;top:1714;width:13119;height:12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">
                  <v:imagedata r:id="rId62" o:title=""/>
                </v:shape>
                <v:rect id="Rectangle 7" o:spid="_x0000_s1030" style="position:absolute;top:14033;width:20358;height:10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" fillcolor="white [3212]" stroked="f" strokeweight="1pt"/>
                <w10:wrap anchorx="margin"/>
              </v:group>
            </w:pict>
          </mc:Fallback>
        </mc:AlternateContent>
      </w:r>
    </w:p>
    <w:p w14:paraId="31B86EDB" w14:textId="2DA50C06" w:rsidR="001F53A5" w:rsidRDefault="001F53A5" w:rsidP="001F53A5">
      <w:pPr>
        <w:pStyle w:val="BodyText"/>
      </w:pPr>
      <w:r>
        <w:t xml:space="preserve">More than half of the people who answered </w:t>
      </w:r>
      <w:r w:rsidR="006726A6">
        <w:t>the survey</w:t>
      </w:r>
      <w:r w:rsidR="00CB1993">
        <w:t xml:space="preserve"> said they were female.</w:t>
      </w:r>
    </w:p>
    <w:p w14:paraId="6135C810" w14:textId="2FCB1FD8" w:rsidR="001F53A5" w:rsidRPr="00586693" w:rsidRDefault="00586693" w:rsidP="001F53A5">
      <w:pPr>
        <w:pStyle w:val="BodyText"/>
        <w:rPr>
          <w:sz w:val="24"/>
          <w:szCs w:val="16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918336" behindDoc="0" locked="0" layoutInCell="1" allowOverlap="1" wp14:anchorId="7F39F90B" wp14:editId="0E942842">
            <wp:simplePos x="0" y="0"/>
            <wp:positionH relativeFrom="margin">
              <wp:posOffset>299720</wp:posOffset>
            </wp:positionH>
            <wp:positionV relativeFrom="paragraph">
              <wp:posOffset>268605</wp:posOffset>
            </wp:positionV>
            <wp:extent cx="1219201" cy="1411797"/>
            <wp:effectExtent l="0" t="0" r="0" b="0"/>
            <wp:wrapNone/>
            <wp:docPr id="17954473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5879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1" cy="1411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B3B22A" w14:textId="70EAEC34" w:rsidR="00586693" w:rsidRPr="00586693" w:rsidRDefault="00586693" w:rsidP="001F53A5">
      <w:pPr>
        <w:pStyle w:val="BodyText"/>
        <w:rPr>
          <w:sz w:val="24"/>
          <w:szCs w:val="16"/>
        </w:rPr>
      </w:pPr>
    </w:p>
    <w:p w14:paraId="07251737" w14:textId="65CFC01C" w:rsidR="001F53A5" w:rsidRDefault="001F53A5" w:rsidP="001F53A5">
      <w:pPr>
        <w:pStyle w:val="BodyText"/>
      </w:pPr>
      <w:r>
        <w:t xml:space="preserve">Most of the people who </w:t>
      </w:r>
      <w:r w:rsidR="00586693">
        <w:t>shared their thoughts</w:t>
      </w:r>
      <w:r>
        <w:t xml:space="preserve"> were university students. </w:t>
      </w:r>
    </w:p>
    <w:p w14:paraId="34F83B86" w14:textId="20854110" w:rsidR="001F53A5" w:rsidRDefault="001F53A5" w:rsidP="001F53A5">
      <w:pPr>
        <w:pStyle w:val="BodyText"/>
      </w:pPr>
    </w:p>
    <w:p w14:paraId="32105368" w14:textId="3D0486E9" w:rsidR="001F53A5" w:rsidRDefault="00E1617B" w:rsidP="001F53A5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924480" behindDoc="0" locked="0" layoutInCell="1" allowOverlap="1" wp14:anchorId="563A9005" wp14:editId="57F386E7">
            <wp:simplePos x="0" y="0"/>
            <wp:positionH relativeFrom="margin">
              <wp:posOffset>43180</wp:posOffset>
            </wp:positionH>
            <wp:positionV relativeFrom="paragraph">
              <wp:posOffset>-257175</wp:posOffset>
            </wp:positionV>
            <wp:extent cx="1423843" cy="1423843"/>
            <wp:effectExtent l="0" t="0" r="5080" b="0"/>
            <wp:wrapNone/>
            <wp:docPr id="1565695567" name="Picture 15656955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090981" name="Picture 11460909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843" cy="1423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6693">
        <w:t xml:space="preserve">There were </w:t>
      </w:r>
      <w:r w:rsidR="001F53A5">
        <w:t xml:space="preserve">4 </w:t>
      </w:r>
      <w:r w:rsidR="00586693">
        <w:t>parts to the information being collected.</w:t>
      </w:r>
    </w:p>
    <w:p w14:paraId="375C7A73" w14:textId="5EEBDE78" w:rsidR="001F53A5" w:rsidRDefault="001F53A5" w:rsidP="001F53A5">
      <w:pPr>
        <w:pStyle w:val="BodyText"/>
      </w:pPr>
    </w:p>
    <w:p w14:paraId="71D2540F" w14:textId="32993E5D" w:rsidR="001F53A5" w:rsidRPr="001F53A5" w:rsidRDefault="001F53A5" w:rsidP="001F53A5">
      <w:pPr>
        <w:pStyle w:val="BodyText"/>
        <w:numPr>
          <w:ilvl w:val="0"/>
          <w:numId w:val="14"/>
        </w:numPr>
        <w:ind w:left="4253" w:hanging="567"/>
        <w:rPr>
          <w:b/>
          <w:bCs/>
        </w:rPr>
      </w:pPr>
      <w:r w:rsidRPr="001F53A5">
        <w:rPr>
          <w:b/>
          <w:bCs/>
        </w:rPr>
        <w:t>Accessibility</w:t>
      </w:r>
    </w:p>
    <w:p w14:paraId="2CEFABD3" w14:textId="468A6D0C" w:rsidR="001F53A5" w:rsidRDefault="00CB1993" w:rsidP="001F53A5">
      <w:pPr>
        <w:pStyle w:val="BodyText"/>
        <w:ind w:left="0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01600" behindDoc="1" locked="0" layoutInCell="1" allowOverlap="1" wp14:anchorId="7D6CE0DE" wp14:editId="2B2CBEE8">
                <wp:simplePos x="0" y="0"/>
                <wp:positionH relativeFrom="margin">
                  <wp:align>right</wp:align>
                </wp:positionH>
                <wp:positionV relativeFrom="paragraph">
                  <wp:posOffset>282965</wp:posOffset>
                </wp:positionV>
                <wp:extent cx="3544570" cy="2905125"/>
                <wp:effectExtent l="0" t="0" r="0" b="9525"/>
                <wp:wrapNone/>
                <wp:docPr id="1998988766" name="Rectangle 19989887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905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664163" id="Rectangle 1998988766" o:spid="_x0000_s1026" style="position:absolute;margin-left:227.9pt;margin-top:22.3pt;width:279.1pt;height:228.75pt;z-index:-2515148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  <w:r w:rsidR="00E1617B"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920384" behindDoc="0" locked="0" layoutInCell="1" allowOverlap="1" wp14:anchorId="157A6905" wp14:editId="60C1BAF1">
            <wp:simplePos x="0" y="0"/>
            <wp:positionH relativeFrom="margin">
              <wp:align>left</wp:align>
            </wp:positionH>
            <wp:positionV relativeFrom="paragraph">
              <wp:posOffset>294640</wp:posOffset>
            </wp:positionV>
            <wp:extent cx="1466850" cy="1466850"/>
            <wp:effectExtent l="0" t="0" r="0" b="0"/>
            <wp:wrapNone/>
            <wp:docPr id="47506900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06900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9F988B" w14:textId="0B8E42C7" w:rsidR="001F53A5" w:rsidRDefault="001F53A5" w:rsidP="001F53A5">
      <w:pPr>
        <w:pStyle w:val="BodyText"/>
      </w:pPr>
      <w:r w:rsidRPr="001F53A5">
        <w:rPr>
          <w:b/>
          <w:bCs/>
        </w:rPr>
        <w:t xml:space="preserve">Accessibility </w:t>
      </w:r>
      <w:r w:rsidRPr="00C56F3D">
        <w:t>is</w:t>
      </w:r>
      <w:r>
        <w:t xml:space="preserve"> when things are to access for disabled people like:</w:t>
      </w:r>
    </w:p>
    <w:p w14:paraId="62ABCCA2" w14:textId="22293741" w:rsidR="001F53A5" w:rsidRDefault="001F53A5" w:rsidP="001F53A5">
      <w:pPr>
        <w:pStyle w:val="Listtoplevel"/>
      </w:pPr>
      <w:r>
        <w:t>buildings</w:t>
      </w:r>
    </w:p>
    <w:p w14:paraId="73D64F45" w14:textId="223988A4" w:rsidR="001F53A5" w:rsidRDefault="00955A20" w:rsidP="001F53A5">
      <w:pPr>
        <w:pStyle w:val="Listtoplevel"/>
      </w:pPr>
      <w:r w:rsidRPr="00EF59FC">
        <w:rPr>
          <w:rFonts w:eastAsia="Times New Roman" w:cs="Times New Roman"/>
          <w:sz w:val="28"/>
        </w:rPr>
        <w:drawing>
          <wp:anchor distT="0" distB="0" distL="114300" distR="114300" simplePos="0" relativeHeight="251922432" behindDoc="0" locked="0" layoutInCell="1" allowOverlap="1" wp14:anchorId="6BE21FB5" wp14:editId="05D4D9A4">
            <wp:simplePos x="0" y="0"/>
            <wp:positionH relativeFrom="margin">
              <wp:align>left</wp:align>
            </wp:positionH>
            <wp:positionV relativeFrom="paragraph">
              <wp:posOffset>224155</wp:posOffset>
            </wp:positionV>
            <wp:extent cx="1499763" cy="1219200"/>
            <wp:effectExtent l="0" t="0" r="5715" b="0"/>
            <wp:wrapNone/>
            <wp:docPr id="210707892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7892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763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53A5">
        <w:t>information</w:t>
      </w:r>
    </w:p>
    <w:p w14:paraId="7FAC0F5C" w14:textId="77777777" w:rsidR="001F53A5" w:rsidRDefault="001F53A5" w:rsidP="001F53A5">
      <w:pPr>
        <w:pStyle w:val="Listtoplevel"/>
      </w:pPr>
      <w:r>
        <w:t>public transport.</w:t>
      </w:r>
    </w:p>
    <w:p w14:paraId="06D64206" w14:textId="3C1E9B53" w:rsidR="001F53A5" w:rsidRDefault="001F53A5" w:rsidP="001F53A5">
      <w:pPr>
        <w:pStyle w:val="BodyText"/>
      </w:pPr>
    </w:p>
    <w:p w14:paraId="6E84C143" w14:textId="006D3046" w:rsidR="003B2E6E" w:rsidRDefault="003B2E6E" w:rsidP="003B2E6E">
      <w:pPr>
        <w:spacing w:line="240" w:lineRule="auto"/>
        <w:ind w:left="0"/>
      </w:pPr>
    </w:p>
    <w:p w14:paraId="64AF8E8F" w14:textId="77E1AB3E" w:rsidR="001F53A5" w:rsidRPr="002951A5" w:rsidRDefault="00586693" w:rsidP="002951A5">
      <w:pPr>
        <w:pStyle w:val="BodyText"/>
        <w:numPr>
          <w:ilvl w:val="0"/>
          <w:numId w:val="14"/>
        </w:numPr>
        <w:ind w:left="4253" w:hanging="567"/>
        <w:rPr>
          <w:b/>
          <w:bCs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35744" behindDoc="0" locked="0" layoutInCell="1" allowOverlap="1" wp14:anchorId="6157605B" wp14:editId="3376CBE0">
                <wp:simplePos x="0" y="0"/>
                <wp:positionH relativeFrom="column">
                  <wp:posOffset>7620</wp:posOffset>
                </wp:positionH>
                <wp:positionV relativeFrom="paragraph">
                  <wp:posOffset>220345</wp:posOffset>
                </wp:positionV>
                <wp:extent cx="1219200" cy="1111250"/>
                <wp:effectExtent l="0" t="0" r="19050" b="12700"/>
                <wp:wrapNone/>
                <wp:docPr id="185439780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19200" cy="1111250"/>
                          <a:chOff x="0" y="0"/>
                          <a:chExt cx="1219200" cy="1111250"/>
                        </a:xfrm>
                      </wpg:grpSpPr>
                      <wpg:grpSp>
                        <wpg:cNvPr id="1299945734" name="Group 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219200" cy="1111250"/>
                            <a:chOff x="0" y="0"/>
                            <a:chExt cx="1059055" cy="944755"/>
                          </a:xfrm>
                        </wpg:grpSpPr>
                        <wps:wsp>
                          <wps:cNvPr id="45453157" name="Arrow: Curved Left 9"/>
                          <wps:cNvSpPr/>
                          <wps:spPr>
                            <a:xfrm rot="5400000">
                              <a:off x="285433" y="211012"/>
                              <a:ext cx="448310" cy="1019175"/>
                            </a:xfrm>
                            <a:prstGeom prst="curvedLeft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7087747" name="Arrow: Curved Left 9"/>
                          <wps:cNvSpPr/>
                          <wps:spPr>
                            <a:xfrm rot="16200000">
                              <a:off x="325121" y="-285241"/>
                              <a:ext cx="448693" cy="1019175"/>
                            </a:xfrm>
                            <a:prstGeom prst="curvedLeft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53193977" name="Text Box 1"/>
                        <wps:cNvSpPr txBox="1"/>
                        <wps:spPr>
                          <a:xfrm>
                            <a:off x="311150" y="38100"/>
                            <a:ext cx="640080" cy="1073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B9FFC79" w14:textId="093A0F04" w:rsidR="00955A20" w:rsidRPr="00955A20" w:rsidRDefault="00955A20" w:rsidP="00955A20">
                              <w:pPr>
                                <w:pStyle w:val="BodyText"/>
                                <w:ind w:left="0"/>
                                <w:rPr>
                                  <w:b/>
                                  <w:bCs/>
                                  <w:color w:val="41FF21"/>
                                  <w:sz w:val="96"/>
                                  <w:szCs w:val="96"/>
                                  <w14:textOutline w14:w="1270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955A20">
                                <w:rPr>
                                  <w:rFonts w:ascii="Segoe UI Symbol" w:hAnsi="Segoe UI Symbol" w:cs="Segoe UI Symbol"/>
                                  <w:b/>
                                  <w:bCs/>
                                  <w:color w:val="41FF21"/>
                                  <w:sz w:val="96"/>
                                  <w:szCs w:val="96"/>
                                  <w14:textOutline w14:w="1270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✓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57605B" id="Group 11" o:spid="_x0000_s1049" alt="&quot;&quot;" style="position:absolute;left:0;text-align:left;margin-left:.6pt;margin-top:17.35pt;width:96pt;height:87.5pt;z-index:251935744" coordsize="12192,111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">
                <v:group id="Group 10" o:spid="_x0000_s1050" alt="&quot;&quot;" style="position:absolute;width:12192;height:11112" coordsize="10590,9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">
                  <v:shapetype id="_x0000_t103" coordsize="21600,21600" o:spt="103" adj="12960,19440,7200" path="wr@22,0@21@3,,0@21@4@22@14@21@1@21@7@2@12l@2@13,0@8@2@11at@22,0@21@3@2@10@24@16@22@14@21@1@24@16,0@14xear@22@14@21@1@21@7@24@16nfe">
                    <v:stroke joinstyle="miter"/>
                    <v:formulas>
                      <v:f eqn="val #0"/>
                      <v:f eqn="val #1"/>
                      <v:f eqn="val #2"/>
                      <v:f eqn="sum #0 width #1"/>
                      <v:f eqn="prod @3 1 2"/>
                      <v:f eqn="sum #1 #1 width"/>
                      <v:f eqn="sum @5 #1 #0"/>
                      <v:f eqn="prod @6 1 2"/>
                      <v:f eqn="mid width #0"/>
                      <v:f eqn="ellipse #2 height @4"/>
                      <v:f eqn="sum @4 @9 0"/>
                      <v:f eqn="sum @10 #1 width"/>
                      <v:f eqn="sum @7 @9 0"/>
                      <v:f eqn="sum @11 width #0"/>
                      <v:f eqn="sum @5 0 #0"/>
                      <v:f eqn="prod @14 1 2"/>
                      <v:f eqn="mid @4 @7"/>
                      <v:f eqn="sum #0 #1 width"/>
                      <v:f eqn="prod @17 1 2"/>
                      <v:f eqn="sum @16 0 @18"/>
                      <v:f eqn="val width"/>
                      <v:f eqn="val height"/>
                      <v:f eqn="sum 0 0 height"/>
                      <v:f eqn="sum @16 0 @4"/>
                      <v:f eqn="ellipse @23 @4 height"/>
                      <v:f eqn="sum @8 128 0"/>
                      <v:f eqn="prod @5 1 2"/>
                      <v:f eqn="sum @5 0 128"/>
                      <v:f eqn="sum #0 @16 @11"/>
                      <v:f eqn="sum width 0 #0"/>
                      <v:f eqn="prod @29 1 2"/>
                      <v:f eqn="prod height height 1"/>
                      <v:f eqn="prod #2 #2 1"/>
                      <v:f eqn="sum @31 0 @32"/>
                      <v:f eqn="sqrt @33"/>
                      <v:f eqn="sum @34 height 0"/>
                      <v:f eqn="prod width height @35"/>
                      <v:f eqn="sum @36 64 0"/>
                      <v:f eqn="prod #0 1 2"/>
                      <v:f eqn="ellipse @30 @38 height"/>
                      <v:f eqn="sum @39 0 64"/>
                      <v:f eqn="prod @4 1 2"/>
                      <v:f eqn="sum #1 0 @41"/>
                      <v:f eqn="prod height 4390 32768"/>
                      <v:f eqn="prod height 28378 32768"/>
                    </v:formulas>
                    <v:path o:extrusionok="f" o:connecttype="custom" o:connectlocs="0,@15;@2,@11;0,@8;@2,@13;@21,@16" o:connectangles="180,180,180,90,0" textboxrect="@43,@41,@44,@42"/>
                    <v:handles>
                      <v:h position="topLeft,#0" yrange="@37,@27"/>
                      <v:h position="topLeft,#1" yrange="@25,@20"/>
                      <v:h position="#2,bottomRight" xrange="0,@40"/>
                    </v:handles>
                    <o:complex v:ext="view"/>
                  </v:shapetype>
                  <v:shape id="Arrow: Curved Left 9" o:spid="_x0000_s1051" type="#_x0000_t103" style="position:absolute;left:2854;top:2110;width:4483;height:10191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" adj="16849,20412,5400" fillcolor="#4472c4 [3204]" strokecolor="#09101d [484]" strokeweight="1pt"/>
                  <v:shape id="Arrow: Curved Left 9" o:spid="_x0000_s1052" type="#_x0000_t103" style="position:absolute;left:3251;top:-2853;width:4486;height:1019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" adj="16845,20411,5400" fillcolor="#4472c4 [3204]" strokecolor="#09101d [484]" strokeweight="1pt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53" type="#_x0000_t202" style="position:absolute;left:3111;top:381;width:6401;height:1073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" filled="f" stroked="f">
                  <v:textbox>
                    <w:txbxContent>
                      <w:p w14:paraId="2B9FFC79" w14:textId="093A0F04" w:rsidR="00955A20" w:rsidRPr="00955A20" w:rsidRDefault="00955A20" w:rsidP="00955A20">
                        <w:pPr>
                          <w:pStyle w:val="BodyText"/>
                          <w:ind w:left="0"/>
                          <w:rPr>
                            <w:b/>
                            <w:bCs/>
                            <w:color w:val="41FF21"/>
                            <w:sz w:val="96"/>
                            <w:szCs w:val="96"/>
                            <w14:textOutline w14:w="1270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955A20">
                          <w:rPr>
                            <w:rFonts w:ascii="Segoe UI Symbol" w:hAnsi="Segoe UI Symbol" w:cs="Segoe UI Symbol"/>
                            <w:b/>
                            <w:bCs/>
                            <w:color w:val="41FF21"/>
                            <w:sz w:val="96"/>
                            <w:szCs w:val="96"/>
                            <w14:textOutline w14:w="1270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✓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F53A5" w:rsidRPr="002951A5">
        <w:rPr>
          <w:b/>
          <w:bCs/>
        </w:rPr>
        <w:t>Consistency / Reliability</w:t>
      </w:r>
    </w:p>
    <w:p w14:paraId="3DFCEE7F" w14:textId="1F2EA2D8" w:rsidR="001F53A5" w:rsidRDefault="00B43EC3" w:rsidP="001F53A5">
      <w:pPr>
        <w:pStyle w:val="BodyText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03648" behindDoc="1" locked="0" layoutInCell="1" allowOverlap="1" wp14:anchorId="03AD0F0A" wp14:editId="33807F18">
                <wp:simplePos x="0" y="0"/>
                <wp:positionH relativeFrom="margin">
                  <wp:posOffset>2184400</wp:posOffset>
                </wp:positionH>
                <wp:positionV relativeFrom="paragraph">
                  <wp:posOffset>300990</wp:posOffset>
                </wp:positionV>
                <wp:extent cx="3544570" cy="831850"/>
                <wp:effectExtent l="0" t="0" r="0" b="6350"/>
                <wp:wrapNone/>
                <wp:docPr id="1603703260" name="Rectangle 1603703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831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D059D" id="Rectangle 1603703260" o:spid="_x0000_s1026" style="position:absolute;margin-left:172pt;margin-top:23.7pt;width:279.1pt;height:65.5pt;z-index:-251512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2B566337" w14:textId="53CD720A" w:rsidR="001F53A5" w:rsidRDefault="001F53A5" w:rsidP="001F53A5">
      <w:pPr>
        <w:pStyle w:val="BodyText"/>
      </w:pPr>
      <w:r w:rsidRPr="002951A5">
        <w:rPr>
          <w:b/>
          <w:bCs/>
        </w:rPr>
        <w:t>Consistency</w:t>
      </w:r>
      <w:r>
        <w:t xml:space="preserve"> is when something happens the same way</w:t>
      </w:r>
      <w:r w:rsidR="00955A20">
        <w:t xml:space="preserve"> each time</w:t>
      </w:r>
      <w:r>
        <w:t>.</w:t>
      </w:r>
    </w:p>
    <w:p w14:paraId="39ACB3CD" w14:textId="0B9CBCCF" w:rsidR="00586693" w:rsidRPr="00586693" w:rsidRDefault="00586693" w:rsidP="001F53A5">
      <w:pPr>
        <w:pStyle w:val="BodyText"/>
        <w:rPr>
          <w:sz w:val="24"/>
          <w:szCs w:val="16"/>
        </w:rPr>
      </w:pPr>
      <w:r w:rsidRPr="00586693">
        <w:rPr>
          <w:rFonts w:eastAsia="Times New Roman" w:cs="Times New Roman"/>
          <w:noProof/>
          <w:sz w:val="20"/>
          <w:szCs w:val="16"/>
          <w:lang w:val="en-GB"/>
        </w:rPr>
        <w:drawing>
          <wp:anchor distT="0" distB="0" distL="114300" distR="114300" simplePos="0" relativeHeight="251932672" behindDoc="0" locked="0" layoutInCell="1" allowOverlap="1" wp14:anchorId="3C30D628" wp14:editId="345947CB">
            <wp:simplePos x="0" y="0"/>
            <wp:positionH relativeFrom="margin">
              <wp:posOffset>14564</wp:posOffset>
            </wp:positionH>
            <wp:positionV relativeFrom="paragraph">
              <wp:posOffset>172085</wp:posOffset>
            </wp:positionV>
            <wp:extent cx="1206500" cy="1380660"/>
            <wp:effectExtent l="0" t="0" r="0" b="0"/>
            <wp:wrapNone/>
            <wp:docPr id="136999551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99551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0" cy="138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FFBD34" w14:textId="77777777" w:rsidR="00586693" w:rsidRPr="00586693" w:rsidRDefault="00586693" w:rsidP="001F53A5">
      <w:pPr>
        <w:pStyle w:val="BodyText"/>
        <w:rPr>
          <w:sz w:val="24"/>
          <w:szCs w:val="16"/>
        </w:rPr>
      </w:pPr>
    </w:p>
    <w:p w14:paraId="3E5B3DC3" w14:textId="261A4217" w:rsidR="001F53A5" w:rsidRDefault="00B43EC3" w:rsidP="001F53A5">
      <w:pPr>
        <w:pStyle w:val="BodyText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26528" behindDoc="1" locked="0" layoutInCell="1" allowOverlap="1" wp14:anchorId="0CE8D48F" wp14:editId="1EA82012">
                <wp:simplePos x="0" y="0"/>
                <wp:positionH relativeFrom="margin">
                  <wp:align>right</wp:align>
                </wp:positionH>
                <wp:positionV relativeFrom="paragraph">
                  <wp:posOffset>-139700</wp:posOffset>
                </wp:positionV>
                <wp:extent cx="3544570" cy="831850"/>
                <wp:effectExtent l="0" t="0" r="0" b="6350"/>
                <wp:wrapNone/>
                <wp:docPr id="1813568927" name="Rectangle 18135689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831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71551" id="Rectangle 1813568927" o:spid="_x0000_s1026" style="position:absolute;margin-left:227.9pt;margin-top:-11pt;width:279.1pt;height:65.5pt;z-index:-2513899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1F53A5" w:rsidRPr="002951A5">
        <w:rPr>
          <w:b/>
          <w:bCs/>
        </w:rPr>
        <w:t xml:space="preserve">Reliability </w:t>
      </w:r>
      <w:r w:rsidR="001F53A5">
        <w:t xml:space="preserve">is being able to trust that things will work </w:t>
      </w:r>
      <w:r w:rsidR="002951A5">
        <w:t>properly</w:t>
      </w:r>
      <w:r w:rsidR="001F53A5">
        <w:t xml:space="preserve"> every time.</w:t>
      </w:r>
    </w:p>
    <w:p w14:paraId="2AFD3894" w14:textId="77777777" w:rsidR="003B2E6E" w:rsidRDefault="003B2E6E" w:rsidP="00E1617B">
      <w:pPr>
        <w:pStyle w:val="BodyText"/>
        <w:spacing w:line="276" w:lineRule="auto"/>
        <w:ind w:left="0"/>
      </w:pPr>
    </w:p>
    <w:p w14:paraId="0DB5E927" w14:textId="0DCB41AA" w:rsidR="001F53A5" w:rsidRPr="002951A5" w:rsidRDefault="00AA38D8" w:rsidP="002951A5">
      <w:pPr>
        <w:pStyle w:val="BodyText"/>
        <w:numPr>
          <w:ilvl w:val="0"/>
          <w:numId w:val="14"/>
        </w:numPr>
        <w:ind w:left="4253" w:hanging="567"/>
        <w:rPr>
          <w:b/>
          <w:bCs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937792" behindDoc="0" locked="0" layoutInCell="1" allowOverlap="1" wp14:anchorId="38A42C36" wp14:editId="5136B92F">
            <wp:simplePos x="0" y="0"/>
            <wp:positionH relativeFrom="margin">
              <wp:posOffset>0</wp:posOffset>
            </wp:positionH>
            <wp:positionV relativeFrom="paragraph">
              <wp:posOffset>6350</wp:posOffset>
            </wp:positionV>
            <wp:extent cx="1435100" cy="1435100"/>
            <wp:effectExtent l="0" t="0" r="0" b="0"/>
            <wp:wrapNone/>
            <wp:docPr id="58011780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11780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53A5" w:rsidRPr="002951A5">
        <w:rPr>
          <w:b/>
          <w:bCs/>
        </w:rPr>
        <w:t xml:space="preserve">Social </w:t>
      </w:r>
      <w:r w:rsidR="000A7D40" w:rsidRPr="002951A5">
        <w:rPr>
          <w:b/>
          <w:bCs/>
        </w:rPr>
        <w:t>inclusivity</w:t>
      </w:r>
      <w:r w:rsidR="001F53A5" w:rsidRPr="002951A5">
        <w:rPr>
          <w:b/>
          <w:bCs/>
        </w:rPr>
        <w:t xml:space="preserve"> / </w:t>
      </w:r>
      <w:r w:rsidR="00586693">
        <w:rPr>
          <w:b/>
          <w:bCs/>
        </w:rPr>
        <w:t>t</w:t>
      </w:r>
      <w:r w:rsidR="001F53A5" w:rsidRPr="002951A5">
        <w:rPr>
          <w:b/>
          <w:bCs/>
        </w:rPr>
        <w:t>he wider student experience</w:t>
      </w:r>
    </w:p>
    <w:p w14:paraId="16BE336B" w14:textId="12DB3916" w:rsidR="001F53A5" w:rsidRDefault="00955A20" w:rsidP="001F53A5">
      <w:pPr>
        <w:pStyle w:val="BodyText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05696" behindDoc="1" locked="0" layoutInCell="1" allowOverlap="1" wp14:anchorId="16592904" wp14:editId="31341796">
                <wp:simplePos x="0" y="0"/>
                <wp:positionH relativeFrom="margin">
                  <wp:align>right</wp:align>
                </wp:positionH>
                <wp:positionV relativeFrom="paragraph">
                  <wp:posOffset>329712</wp:posOffset>
                </wp:positionV>
                <wp:extent cx="3544916" cy="3838575"/>
                <wp:effectExtent l="0" t="0" r="0" b="9525"/>
                <wp:wrapNone/>
                <wp:docPr id="1915195982" name="Rectangle 19151959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8385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D8038" id="Rectangle 1915195982" o:spid="_x0000_s1026" style="position:absolute;margin-left:227.95pt;margin-top:25.95pt;width:279.15pt;height:302.25pt;z-index:-2515107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19C756D5" w14:textId="07CF960F" w:rsidR="001F53A5" w:rsidRDefault="001F53A5" w:rsidP="001F53A5">
      <w:pPr>
        <w:pStyle w:val="BodyText"/>
      </w:pPr>
      <w:r w:rsidRPr="002951A5">
        <w:rPr>
          <w:b/>
          <w:bCs/>
        </w:rPr>
        <w:t>Social inclusivity</w:t>
      </w:r>
      <w:r>
        <w:t xml:space="preserve"> means: </w:t>
      </w:r>
    </w:p>
    <w:p w14:paraId="0F5ADD62" w14:textId="72DD4E84" w:rsidR="001F53A5" w:rsidRDefault="00AA38D8" w:rsidP="00955A20">
      <w:pPr>
        <w:pStyle w:val="Listtoplevel"/>
      </w:pPr>
      <w:r w:rsidRPr="00EF59FC">
        <w:rPr>
          <w:rFonts w:eastAsia="Times New Roman" w:cs="Times New Roman"/>
          <w:sz w:val="28"/>
        </w:rPr>
        <w:drawing>
          <wp:anchor distT="0" distB="0" distL="114300" distR="114300" simplePos="0" relativeHeight="251939840" behindDoc="0" locked="0" layoutInCell="1" allowOverlap="1" wp14:anchorId="6D1B4C2D" wp14:editId="3219CC9B">
            <wp:simplePos x="0" y="0"/>
            <wp:positionH relativeFrom="margin">
              <wp:posOffset>-15240</wp:posOffset>
            </wp:positionH>
            <wp:positionV relativeFrom="paragraph">
              <wp:posOffset>382905</wp:posOffset>
            </wp:positionV>
            <wp:extent cx="1435100" cy="1261745"/>
            <wp:effectExtent l="0" t="0" r="0" b="0"/>
            <wp:wrapNone/>
            <wp:docPr id="210882950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82950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26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53A5">
        <w:t>making sure everyone is welcome / included in social activities</w:t>
      </w:r>
      <w:r w:rsidR="000A7D40">
        <w:t xml:space="preserve"> that happen:</w:t>
      </w:r>
    </w:p>
    <w:p w14:paraId="2BEBAE54" w14:textId="5680022B" w:rsidR="001F53A5" w:rsidRDefault="001F53A5" w:rsidP="00955A20">
      <w:pPr>
        <w:pStyle w:val="Listsecondlevel"/>
        <w:ind w:left="4820" w:hanging="567"/>
      </w:pPr>
      <w:r>
        <w:t>in class</w:t>
      </w:r>
    </w:p>
    <w:p w14:paraId="0B8B8910" w14:textId="106292A5" w:rsidR="001F53A5" w:rsidRDefault="00AA38D8" w:rsidP="00955A20">
      <w:pPr>
        <w:pStyle w:val="Listsecondlevel"/>
        <w:ind w:left="4820" w:hanging="567"/>
      </w:pPr>
      <w:r w:rsidRPr="00EF59FC"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1941888" behindDoc="0" locked="0" layoutInCell="1" allowOverlap="1" wp14:anchorId="5FF91E07" wp14:editId="618EAB94">
            <wp:simplePos x="0" y="0"/>
            <wp:positionH relativeFrom="margin">
              <wp:posOffset>-114301</wp:posOffset>
            </wp:positionH>
            <wp:positionV relativeFrom="paragraph">
              <wp:posOffset>249554</wp:posOffset>
            </wp:positionV>
            <wp:extent cx="1768705" cy="942975"/>
            <wp:effectExtent l="0" t="0" r="3175" b="0"/>
            <wp:wrapNone/>
            <wp:docPr id="76170053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0053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2726" cy="94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53A5">
        <w:t>at clubs</w:t>
      </w:r>
    </w:p>
    <w:p w14:paraId="20F75E30" w14:textId="6A7BE816" w:rsidR="003B2E6E" w:rsidRDefault="001F53A5" w:rsidP="00955A20">
      <w:pPr>
        <w:pStyle w:val="Listsecondlevel"/>
        <w:ind w:left="4820" w:hanging="567"/>
      </w:pPr>
      <w:r>
        <w:t>at events.</w:t>
      </w:r>
    </w:p>
    <w:p w14:paraId="112544D2" w14:textId="1475D9D5" w:rsidR="00B43EC3" w:rsidRDefault="00B43EC3" w:rsidP="001F53A5">
      <w:pPr>
        <w:pStyle w:val="BodyText"/>
      </w:pPr>
    </w:p>
    <w:p w14:paraId="77A49E12" w14:textId="12495312" w:rsidR="001F53A5" w:rsidRDefault="00B43EC3" w:rsidP="00B43EC3">
      <w:pPr>
        <w:pStyle w:val="BodyText"/>
        <w:ind w:right="237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07744" behindDoc="1" locked="0" layoutInCell="1" allowOverlap="1" wp14:anchorId="414DDDA9" wp14:editId="6E07D3A1">
                <wp:simplePos x="0" y="0"/>
                <wp:positionH relativeFrom="margin">
                  <wp:align>right</wp:align>
                </wp:positionH>
                <wp:positionV relativeFrom="paragraph">
                  <wp:posOffset>327660</wp:posOffset>
                </wp:positionV>
                <wp:extent cx="3562350" cy="1530350"/>
                <wp:effectExtent l="0" t="0" r="0" b="0"/>
                <wp:wrapNone/>
                <wp:docPr id="915866040" name="Rectangle 915866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1530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957AB" id="Rectangle 915866040" o:spid="_x0000_s1026" style="position:absolute;margin-left:229.3pt;margin-top:25.8pt;width:280.5pt;height:120.5pt;z-index:-2515087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" fillcolor="#bdd6ee [1304]" stroked="f" strokeweight="1pt">
                <w10:wrap anchorx="margin"/>
              </v:rect>
            </w:pict>
          </mc:Fallback>
        </mc:AlternateContent>
      </w:r>
    </w:p>
    <w:p w14:paraId="73638920" w14:textId="77C151F7" w:rsidR="00B43EC3" w:rsidRPr="00955A20" w:rsidRDefault="00AA38D8" w:rsidP="00955A20">
      <w:pPr>
        <w:pStyle w:val="BodyText"/>
        <w:ind w:right="237"/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943936" behindDoc="0" locked="0" layoutInCell="1" allowOverlap="1" wp14:anchorId="4FF52EB6" wp14:editId="70782A17">
            <wp:simplePos x="0" y="0"/>
            <wp:positionH relativeFrom="margin">
              <wp:posOffset>82550</wp:posOffset>
            </wp:positionH>
            <wp:positionV relativeFrom="paragraph">
              <wp:posOffset>60325</wp:posOffset>
            </wp:positionV>
            <wp:extent cx="1330965" cy="1149350"/>
            <wp:effectExtent l="0" t="0" r="2540" b="0"/>
            <wp:wrapNone/>
            <wp:docPr id="73363452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63452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965" cy="11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53A5" w:rsidRPr="002951A5">
        <w:rPr>
          <w:b/>
          <w:bCs/>
        </w:rPr>
        <w:t>The wider student experience</w:t>
      </w:r>
      <w:r w:rsidR="001F53A5">
        <w:t xml:space="preserve"> is the things that affect all students during their time </w:t>
      </w:r>
      <w:r w:rsidR="00CB1993">
        <w:t>in tertiary education.</w:t>
      </w:r>
    </w:p>
    <w:p w14:paraId="2EBFFC3D" w14:textId="77777777" w:rsidR="00586693" w:rsidRDefault="00586693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37EC1322" w14:textId="395937D7" w:rsidR="001F53A5" w:rsidRPr="002951A5" w:rsidRDefault="001F53A5" w:rsidP="002951A5">
      <w:pPr>
        <w:pStyle w:val="BodyText"/>
        <w:numPr>
          <w:ilvl w:val="0"/>
          <w:numId w:val="14"/>
        </w:numPr>
        <w:ind w:left="4253" w:hanging="567"/>
        <w:rPr>
          <w:b/>
          <w:bCs/>
        </w:rPr>
      </w:pPr>
      <w:r w:rsidRPr="002951A5">
        <w:rPr>
          <w:b/>
          <w:bCs/>
        </w:rPr>
        <w:lastRenderedPageBreak/>
        <w:t>Student advocacy</w:t>
      </w:r>
    </w:p>
    <w:p w14:paraId="76A6C2AC" w14:textId="33AF792E" w:rsidR="001F53A5" w:rsidRDefault="00AA38D8" w:rsidP="001F53A5">
      <w:pPr>
        <w:pStyle w:val="BodyText"/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945984" behindDoc="0" locked="0" layoutInCell="1" allowOverlap="1" wp14:anchorId="6649E231" wp14:editId="4CF397C9">
            <wp:simplePos x="0" y="0"/>
            <wp:positionH relativeFrom="margin">
              <wp:align>left</wp:align>
            </wp:positionH>
            <wp:positionV relativeFrom="paragraph">
              <wp:posOffset>238125</wp:posOffset>
            </wp:positionV>
            <wp:extent cx="1281546" cy="1823888"/>
            <wp:effectExtent l="0" t="0" r="0" b="5080"/>
            <wp:wrapNone/>
            <wp:docPr id="43076556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76556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546" cy="1823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51A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09792" behindDoc="1" locked="0" layoutInCell="1" allowOverlap="1" wp14:anchorId="16DCE21D" wp14:editId="3D4EBF39">
                <wp:simplePos x="0" y="0"/>
                <wp:positionH relativeFrom="margin">
                  <wp:posOffset>2189018</wp:posOffset>
                </wp:positionH>
                <wp:positionV relativeFrom="paragraph">
                  <wp:posOffset>349135</wp:posOffset>
                </wp:positionV>
                <wp:extent cx="3544570" cy="2286000"/>
                <wp:effectExtent l="0" t="0" r="0" b="0"/>
                <wp:wrapNone/>
                <wp:docPr id="1752715021" name="Rectangle 17527150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286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36D748" id="Rectangle 1752715021" o:spid="_x0000_s1026" style="position:absolute;margin-left:172.35pt;margin-top:27.5pt;width:279.1pt;height:180pt;z-index:-251506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7687355F" w14:textId="6233B5CD" w:rsidR="001F53A5" w:rsidRDefault="001F53A5" w:rsidP="001F53A5">
      <w:pPr>
        <w:pStyle w:val="BodyText"/>
      </w:pPr>
      <w:r w:rsidRPr="002951A5">
        <w:rPr>
          <w:b/>
          <w:bCs/>
        </w:rPr>
        <w:t>Advocacy</w:t>
      </w:r>
      <w:r>
        <w:t xml:space="preserve"> is when:</w:t>
      </w:r>
    </w:p>
    <w:p w14:paraId="3C176523" w14:textId="7EEAD99A" w:rsidR="001F53A5" w:rsidRDefault="001F53A5" w:rsidP="002951A5">
      <w:pPr>
        <w:pStyle w:val="Listtoplevel"/>
      </w:pPr>
      <w:r>
        <w:t>someone helps you to speak up for yourself</w:t>
      </w:r>
    </w:p>
    <w:p w14:paraId="688FD1A5" w14:textId="7E920EB9" w:rsidR="001F53A5" w:rsidRDefault="001F53A5" w:rsidP="002951A5">
      <w:pPr>
        <w:pStyle w:val="Listtoplevel"/>
      </w:pPr>
      <w:r>
        <w:t>you help someone to speak up.</w:t>
      </w:r>
    </w:p>
    <w:p w14:paraId="706A904A" w14:textId="4158F8FD" w:rsidR="001F53A5" w:rsidRDefault="00AA38D8" w:rsidP="001F53A5">
      <w:pPr>
        <w:pStyle w:val="BodyText"/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950080" behindDoc="0" locked="0" layoutInCell="1" allowOverlap="1" wp14:anchorId="2C5FEA55" wp14:editId="3812D55C">
            <wp:simplePos x="0" y="0"/>
            <wp:positionH relativeFrom="margin">
              <wp:align>left</wp:align>
            </wp:positionH>
            <wp:positionV relativeFrom="paragraph">
              <wp:posOffset>119033</wp:posOffset>
            </wp:positionV>
            <wp:extent cx="1316182" cy="1316182"/>
            <wp:effectExtent l="0" t="0" r="0" b="0"/>
            <wp:wrapNone/>
            <wp:docPr id="105290100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90100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182" cy="1316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F0F171" w14:textId="3D38E8AE" w:rsidR="002951A5" w:rsidRDefault="002951A5" w:rsidP="001F53A5">
      <w:pPr>
        <w:pStyle w:val="BodyText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1840" behindDoc="1" locked="0" layoutInCell="1" allowOverlap="1" wp14:anchorId="0D2999FE" wp14:editId="110AD1BD">
                <wp:simplePos x="0" y="0"/>
                <wp:positionH relativeFrom="margin">
                  <wp:align>right</wp:align>
                </wp:positionH>
                <wp:positionV relativeFrom="paragraph">
                  <wp:posOffset>317153</wp:posOffset>
                </wp:positionV>
                <wp:extent cx="3544570" cy="2286000"/>
                <wp:effectExtent l="0" t="0" r="0" b="0"/>
                <wp:wrapNone/>
                <wp:docPr id="2071564801" name="Rectangle 20715648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286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2631CB" id="Rectangle 2071564801" o:spid="_x0000_s1026" style="position:absolute;margin-left:227.9pt;margin-top:24.95pt;width:279.1pt;height:180pt;z-index:-2515046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432E4F8F" w14:textId="26ED19DC" w:rsidR="001F53A5" w:rsidRDefault="001F53A5" w:rsidP="001F53A5">
      <w:pPr>
        <w:pStyle w:val="BodyText"/>
      </w:pPr>
      <w:r w:rsidRPr="002951A5">
        <w:rPr>
          <w:b/>
          <w:bCs/>
        </w:rPr>
        <w:t>Student advocacy</w:t>
      </w:r>
      <w:r>
        <w:t xml:space="preserve"> is when students speak up:</w:t>
      </w:r>
    </w:p>
    <w:p w14:paraId="62AEF158" w14:textId="262E0FB6" w:rsidR="001F53A5" w:rsidRDefault="005E71AC" w:rsidP="002951A5">
      <w:pPr>
        <w:pStyle w:val="Listtoplevel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1953152" behindDoc="0" locked="0" layoutInCell="1" allowOverlap="1" wp14:anchorId="5ACCD9E3" wp14:editId="458FEE02">
            <wp:simplePos x="0" y="0"/>
            <wp:positionH relativeFrom="margin">
              <wp:align>left</wp:align>
            </wp:positionH>
            <wp:positionV relativeFrom="paragraph">
              <wp:posOffset>173067</wp:posOffset>
            </wp:positionV>
            <wp:extent cx="1615909" cy="1177636"/>
            <wp:effectExtent l="0" t="0" r="3810" b="3810"/>
            <wp:wrapNone/>
            <wp:docPr id="1385364666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36466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909" cy="1177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53A5">
        <w:t>for themselves</w:t>
      </w:r>
    </w:p>
    <w:p w14:paraId="2AB0129C" w14:textId="15AEA0B1" w:rsidR="001F53A5" w:rsidRDefault="001F53A5" w:rsidP="002951A5">
      <w:pPr>
        <w:pStyle w:val="Listtoplevel"/>
      </w:pPr>
      <w:r>
        <w:t>for other students.</w:t>
      </w:r>
    </w:p>
    <w:p w14:paraId="5217C4A5" w14:textId="0B456CC7" w:rsidR="002951A5" w:rsidRDefault="005E71AC" w:rsidP="002951A5">
      <w:pPr>
        <w:pStyle w:val="Listtoplevel"/>
        <w:numPr>
          <w:ilvl w:val="0"/>
          <w:numId w:val="0"/>
        </w:numPr>
        <w:ind w:left="4253" w:hanging="567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1955200" behindDoc="0" locked="0" layoutInCell="1" allowOverlap="1" wp14:anchorId="2BC67E3D" wp14:editId="3DAA966C">
            <wp:simplePos x="0" y="0"/>
            <wp:positionH relativeFrom="margin">
              <wp:align>left</wp:align>
            </wp:positionH>
            <wp:positionV relativeFrom="paragraph">
              <wp:posOffset>504883</wp:posOffset>
            </wp:positionV>
            <wp:extent cx="1227442" cy="976745"/>
            <wp:effectExtent l="0" t="0" r="0" b="0"/>
            <wp:wrapNone/>
            <wp:docPr id="1182299994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299994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442" cy="97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F38B44" w14:textId="665F67F7" w:rsidR="002951A5" w:rsidRDefault="002951A5" w:rsidP="002951A5">
      <w:r>
        <w:t xml:space="preserve">There were some </w:t>
      </w:r>
      <w:r w:rsidRPr="002951A5">
        <w:rPr>
          <w:b/>
          <w:bCs/>
        </w:rPr>
        <w:t>limitations</w:t>
      </w:r>
      <w:r>
        <w:t xml:space="preserve"> with the way this research was gathered.</w:t>
      </w:r>
    </w:p>
    <w:p w14:paraId="4FAF11E9" w14:textId="10740023" w:rsidR="002951A5" w:rsidRDefault="002951A5" w:rsidP="002951A5"/>
    <w:p w14:paraId="10202468" w14:textId="786AADF2" w:rsidR="002951A5" w:rsidRDefault="005E71AC" w:rsidP="002951A5">
      <w:r>
        <w:rPr>
          <w:noProof/>
        </w:rPr>
        <mc:AlternateContent>
          <mc:Choice Requires="wpg">
            <w:drawing>
              <wp:anchor distT="0" distB="0" distL="114300" distR="114300" simplePos="0" relativeHeight="251960320" behindDoc="0" locked="0" layoutInCell="1" allowOverlap="1" wp14:anchorId="2529A9CE" wp14:editId="545982F4">
                <wp:simplePos x="0" y="0"/>
                <wp:positionH relativeFrom="column">
                  <wp:posOffset>-166312</wp:posOffset>
                </wp:positionH>
                <wp:positionV relativeFrom="paragraph">
                  <wp:posOffset>370493</wp:posOffset>
                </wp:positionV>
                <wp:extent cx="1627447" cy="1080654"/>
                <wp:effectExtent l="0" t="0" r="0" b="5715"/>
                <wp:wrapNone/>
                <wp:docPr id="1962818529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7447" cy="1080654"/>
                          <a:chOff x="0" y="0"/>
                          <a:chExt cx="1843116" cy="1205230"/>
                        </a:xfrm>
                      </wpg:grpSpPr>
                      <pic:pic xmlns:pic="http://schemas.openxmlformats.org/drawingml/2006/picture">
                        <pic:nvPicPr>
                          <pic:cNvPr id="48274125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25236" y="173182"/>
                            <a:ext cx="817880" cy="650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10835850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5230" cy="1205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F854B0" id="Group 13" o:spid="_x0000_s1026" alt="&quot;&quot;" style="position:absolute;margin-left:-13.1pt;margin-top:29.15pt;width:128.15pt;height:85.1pt;z-index:251960320;mso-width-relative:margin;mso-height-relative:margin" coordsize="18431,120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">
                <v:shape id="Picture 12" o:spid="_x0000_s1027" type="#_x0000_t75" alt="&quot;&quot;" style="position:absolute;left:10252;top:1731;width:8179;height:65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">
                  <v:imagedata r:id="rId77" o:title=""/>
                </v:shape>
                <v:shape id="Picture 12" o:spid="_x0000_s1028" type="#_x0000_t75" alt="&quot;&quot;" style="position:absolute;width:12052;height:12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">
                  <v:imagedata r:id="rId78" o:title=""/>
                </v:shape>
              </v:group>
            </w:pict>
          </mc:Fallback>
        </mc:AlternateContent>
      </w:r>
      <w:r w:rsidR="002951A5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3888" behindDoc="1" locked="0" layoutInCell="1" allowOverlap="1" wp14:anchorId="69DBAEA9" wp14:editId="671D05F1">
                <wp:simplePos x="0" y="0"/>
                <wp:positionH relativeFrom="margin">
                  <wp:align>right</wp:align>
                </wp:positionH>
                <wp:positionV relativeFrom="paragraph">
                  <wp:posOffset>252441</wp:posOffset>
                </wp:positionV>
                <wp:extent cx="3544570" cy="1163782"/>
                <wp:effectExtent l="0" t="0" r="0" b="0"/>
                <wp:wrapNone/>
                <wp:docPr id="451962783" name="Rectangle 4519627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16378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B91F97" id="Rectangle 451962783" o:spid="_x0000_s1026" style="position:absolute;margin-left:227.9pt;margin-top:19.9pt;width:279.1pt;height:91.65pt;z-index:-2515025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0F9CE6EC" w14:textId="16B8A2DD" w:rsidR="002951A5" w:rsidRDefault="002951A5" w:rsidP="002951A5">
      <w:r w:rsidRPr="002951A5">
        <w:rPr>
          <w:b/>
          <w:bCs/>
        </w:rPr>
        <w:t>Limitations</w:t>
      </w:r>
      <w:r>
        <w:t xml:space="preserve"> are things that make it hard to collect all the information needed for research.</w:t>
      </w:r>
    </w:p>
    <w:p w14:paraId="11539386" w14:textId="27652344" w:rsidR="002951A5" w:rsidRDefault="00A27536" w:rsidP="002951A5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78752" behindDoc="0" locked="0" layoutInCell="1" allowOverlap="1" wp14:anchorId="21989474" wp14:editId="3C94BE61">
                <wp:simplePos x="0" y="0"/>
                <wp:positionH relativeFrom="margin">
                  <wp:align>left</wp:align>
                </wp:positionH>
                <wp:positionV relativeFrom="paragraph">
                  <wp:posOffset>-325005</wp:posOffset>
                </wp:positionV>
                <wp:extent cx="1711036" cy="1662545"/>
                <wp:effectExtent l="0" t="0" r="3810" b="0"/>
                <wp:wrapNone/>
                <wp:docPr id="148924777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1036" cy="1662545"/>
                          <a:chOff x="0" y="0"/>
                          <a:chExt cx="1779963" cy="1676053"/>
                        </a:xfrm>
                      </wpg:grpSpPr>
                      <pic:pic xmlns:pic="http://schemas.openxmlformats.org/drawingml/2006/picture">
                        <pic:nvPicPr>
                          <pic:cNvPr id="875424745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7473" y="803563"/>
                            <a:ext cx="872490" cy="872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1581219999" name="Group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858982" y="0"/>
                            <a:ext cx="900545" cy="935182"/>
                            <a:chOff x="0" y="0"/>
                            <a:chExt cx="1516379" cy="1516380"/>
                          </a:xfrm>
                        </wpg:grpSpPr>
                        <pic:pic xmlns:pic="http://schemas.openxmlformats.org/drawingml/2006/picture">
                          <pic:nvPicPr>
                            <pic:cNvPr id="83514434" name="Picture 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516379" cy="15163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025264288" name="Picture 1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92480" y="225552"/>
                              <a:ext cx="434340" cy="4343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400730293" name="Rectangle 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174968" y="141476"/>
                              <a:ext cx="676426" cy="6385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0A45B06" w14:textId="77777777" w:rsidR="00A27536" w:rsidRPr="00A27536" w:rsidRDefault="00A27536" w:rsidP="00A27536">
                                <w:pPr>
                                  <w:spacing w:line="240" w:lineRule="auto"/>
                                  <w:ind w:left="0"/>
                                  <w:jc w:val="center"/>
                                  <w:rPr>
                                    <w:rFonts w:ascii="Arial Black" w:hAnsi="Arial Black"/>
                                    <w:sz w:val="6"/>
                                    <w:szCs w:val="6"/>
                                    <w:lang w:val="en-NZ"/>
                                  </w:rPr>
                                </w:pPr>
                                <w:r w:rsidRPr="00A27536">
                                  <w:rPr>
                                    <w:rFonts w:ascii="Arial Black" w:hAnsi="Arial Black"/>
                                    <w:sz w:val="6"/>
                                    <w:szCs w:val="6"/>
                                    <w:lang w:val="en-NZ"/>
                                  </w:rPr>
                                  <w:t>Tell us what you thin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94140730" name="Rectangle 4"/>
                          <wps:cNvSpPr/>
                          <wps:spPr>
                            <a:xfrm>
                              <a:off x="291084" y="670560"/>
                              <a:ext cx="739588" cy="5378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rgbClr val="00B0F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83267017" name="Rectangle 4"/>
                          <wps:cNvSpPr/>
                          <wps:spPr>
                            <a:xfrm>
                              <a:off x="291084" y="749808"/>
                              <a:ext cx="739140" cy="533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rgbClr val="00B0F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87788127" name="Rectangle 4"/>
                          <wps:cNvSpPr/>
                          <wps:spPr>
                            <a:xfrm>
                              <a:off x="292608" y="827532"/>
                              <a:ext cx="739140" cy="5334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rgbClr val="00B0F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948924805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18654"/>
                            <a:ext cx="962660" cy="765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989474" id="Group 19" o:spid="_x0000_s1054" alt="&quot;&quot;" style="position:absolute;left:0;text-align:left;margin-left:0;margin-top:-25.6pt;width:134.75pt;height:130.9pt;z-index:251978752;mso-position-horizontal:left;mso-position-horizontal-relative:margin;mso-width-relative:margin;mso-height-relative:margin" coordsize="17799,16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">
                <v:shape id="Picture 1" o:spid="_x0000_s1055" type="#_x0000_t75" alt="&quot;&quot;" style="position:absolute;left:9074;top:8035;width:8725;height:87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">
                  <v:imagedata r:id="rId82" o:title=""/>
                </v:shape>
                <v:group id="_x0000_s1056" alt="&quot;&quot;" style="position:absolute;left:8589;width:9006;height:9351" coordsize="15163,15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">
                  <v:shape id="Picture 1" o:spid="_x0000_s1057" type="#_x0000_t75" alt="&quot;&quot;" style="position:absolute;width:15163;height:15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">
                    <v:imagedata r:id="rId83" o:title=""/>
                  </v:shape>
                  <v:shape id="Picture 1" o:spid="_x0000_s1058" type="#_x0000_t75" alt="&quot;&quot;" style="position:absolute;left:7924;top:2255;width:4344;height:4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">
                    <v:imagedata r:id="rId84" o:title=""/>
                  </v:shape>
                  <v:rect id="Rectangle 3" o:spid="_x0000_s1059" alt="&quot;&quot;" style="position:absolute;left:1749;top:1414;width:6764;height:6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" filled="f" stroked="f" strokeweight="1pt">
                    <v:textbox>
                      <w:txbxContent>
                        <w:p w14:paraId="40A45B06" w14:textId="77777777" w:rsidR="00A27536" w:rsidRPr="00A27536" w:rsidRDefault="00A27536" w:rsidP="00A27536">
                          <w:pPr>
                            <w:spacing w:line="240" w:lineRule="auto"/>
                            <w:ind w:left="0"/>
                            <w:jc w:val="center"/>
                            <w:rPr>
                              <w:rFonts w:ascii="Arial Black" w:hAnsi="Arial Black"/>
                              <w:sz w:val="6"/>
                              <w:szCs w:val="6"/>
                              <w:lang w:val="en-NZ"/>
                            </w:rPr>
                          </w:pPr>
                          <w:r w:rsidRPr="00A27536">
                            <w:rPr>
                              <w:rFonts w:ascii="Arial Black" w:hAnsi="Arial Black"/>
                              <w:sz w:val="6"/>
                              <w:szCs w:val="6"/>
                              <w:lang w:val="en-NZ"/>
                            </w:rPr>
                            <w:t>Tell us what you think</w:t>
                          </w:r>
                        </w:p>
                      </w:txbxContent>
                    </v:textbox>
                  </v:rect>
                  <v:rect id="Rectangle 4" o:spid="_x0000_s1060" style="position:absolute;left:2910;top:6705;width:7396;height:5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" fillcolor="white [3212]" strokecolor="#00b0f0" strokeweight="1pt"/>
                  <v:rect id="Rectangle 4" o:spid="_x0000_s1061" style="position:absolute;left:2910;top:7498;width:7392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" fillcolor="white [3212]" strokecolor="#00b0f0" strokeweight="1pt"/>
                  <v:rect id="Rectangle 4" o:spid="_x0000_s1062" style="position:absolute;left:2926;top:8275;width:7391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" fillcolor="white [3212]" strokecolor="#00b0f0" strokeweight="1pt"/>
                </v:group>
                <v:shape id="Picture 12" o:spid="_x0000_s1063" type="#_x0000_t75" alt="&quot;&quot;" style="position:absolute;top:3186;width:9626;height:7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">
                  <v:imagedata r:id="rId85" o:title=""/>
                </v:shape>
                <w10:wrap anchorx="margin"/>
              </v:group>
            </w:pict>
          </mc:Fallback>
        </mc:AlternateContent>
      </w:r>
      <w:r w:rsidR="00586693">
        <w:rPr>
          <w:noProof/>
        </w:rPr>
        <w:t>1</w:t>
      </w:r>
      <w:r w:rsidR="002951A5">
        <w:t xml:space="preserve"> limitation was </w:t>
      </w:r>
      <w:r w:rsidR="006F5EB6">
        <w:t xml:space="preserve">that </w:t>
      </w:r>
      <w:r w:rsidR="002951A5">
        <w:t xml:space="preserve">the survey / group </w:t>
      </w:r>
      <w:r>
        <w:t>discussions</w:t>
      </w:r>
      <w:r w:rsidR="002951A5">
        <w:t xml:space="preserve"> did not involve a </w:t>
      </w:r>
      <w:r w:rsidR="002951A5" w:rsidRPr="00C56F3D">
        <w:rPr>
          <w:b/>
          <w:bCs/>
        </w:rPr>
        <w:t>random selection</w:t>
      </w:r>
      <w:r w:rsidR="002951A5">
        <w:t xml:space="preserve"> of disabled students.</w:t>
      </w:r>
    </w:p>
    <w:p w14:paraId="43CA0DE0" w14:textId="77777777" w:rsidR="0001301D" w:rsidRDefault="0001301D" w:rsidP="002951A5"/>
    <w:p w14:paraId="2CFF13A1" w14:textId="450B4D56" w:rsidR="0001301D" w:rsidRDefault="00CB1993" w:rsidP="002951A5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57952" behindDoc="1" locked="0" layoutInCell="1" allowOverlap="1" wp14:anchorId="5C3F165A" wp14:editId="55F6272F">
                <wp:simplePos x="0" y="0"/>
                <wp:positionH relativeFrom="margin">
                  <wp:posOffset>2238375</wp:posOffset>
                </wp:positionH>
                <wp:positionV relativeFrom="paragraph">
                  <wp:posOffset>295275</wp:posOffset>
                </wp:positionV>
                <wp:extent cx="3544570" cy="2324100"/>
                <wp:effectExtent l="0" t="0" r="0" b="0"/>
                <wp:wrapNone/>
                <wp:docPr id="647121726" name="Rectangle 6471217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324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8DDB19" id="Rectangle 647121726" o:spid="_x0000_s1026" style="position:absolute;margin-left:176.25pt;margin-top:23.25pt;width:279.1pt;height:183pt;z-index:-251158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3096C84F" w14:textId="6CA76C8A" w:rsidR="00047862" w:rsidRDefault="008B261E" w:rsidP="00047862"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184576" behindDoc="0" locked="0" layoutInCell="1" allowOverlap="1" wp14:anchorId="21387188" wp14:editId="471B9E46">
            <wp:simplePos x="0" y="0"/>
            <wp:positionH relativeFrom="margin">
              <wp:posOffset>-59690</wp:posOffset>
            </wp:positionH>
            <wp:positionV relativeFrom="paragraph">
              <wp:posOffset>487257</wp:posOffset>
            </wp:positionV>
            <wp:extent cx="1676400" cy="1071325"/>
            <wp:effectExtent l="0" t="0" r="0" b="0"/>
            <wp:wrapNone/>
            <wp:docPr id="142493383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93383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07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7862" w:rsidRPr="00C56F3D">
        <w:t xml:space="preserve">A </w:t>
      </w:r>
      <w:r w:rsidR="00047862">
        <w:rPr>
          <w:b/>
          <w:bCs/>
        </w:rPr>
        <w:t>r</w:t>
      </w:r>
      <w:r w:rsidR="0001301D" w:rsidRPr="00C56F3D">
        <w:rPr>
          <w:b/>
          <w:bCs/>
        </w:rPr>
        <w:t>andom selection</w:t>
      </w:r>
      <w:r w:rsidR="0001301D" w:rsidRPr="0001301D">
        <w:t xml:space="preserve"> means </w:t>
      </w:r>
      <w:r w:rsidR="00047862">
        <w:t>people are chosen without any plan / pattern.</w:t>
      </w:r>
    </w:p>
    <w:p w14:paraId="62EFA845" w14:textId="62994E9D" w:rsidR="00047862" w:rsidRPr="00586693" w:rsidRDefault="00047862" w:rsidP="00047862">
      <w:pPr>
        <w:rPr>
          <w:sz w:val="44"/>
          <w:szCs w:val="36"/>
        </w:rPr>
      </w:pPr>
    </w:p>
    <w:p w14:paraId="7EA68317" w14:textId="450F07B4" w:rsidR="00047862" w:rsidRDefault="00047862" w:rsidP="00047862">
      <w:r>
        <w:t>This is done so the study shows how a range of people from different backgrounds feel about things.</w:t>
      </w:r>
    </w:p>
    <w:p w14:paraId="4E4F4077" w14:textId="2A298EA5" w:rsidR="002951A5" w:rsidRDefault="002951A5" w:rsidP="00B43EC3"/>
    <w:p w14:paraId="380D8656" w14:textId="16811B47" w:rsidR="00372D66" w:rsidRDefault="004A20FF" w:rsidP="00B43EC3"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1970560" behindDoc="0" locked="0" layoutInCell="1" allowOverlap="1" wp14:anchorId="48E0D7E2" wp14:editId="5D78D13B">
            <wp:simplePos x="0" y="0"/>
            <wp:positionH relativeFrom="margin">
              <wp:align>left</wp:align>
            </wp:positionH>
            <wp:positionV relativeFrom="paragraph">
              <wp:posOffset>260138</wp:posOffset>
            </wp:positionV>
            <wp:extent cx="1427018" cy="915338"/>
            <wp:effectExtent l="0" t="0" r="1905" b="0"/>
            <wp:wrapNone/>
            <wp:docPr id="145300470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00470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7018" cy="915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68E554" w14:textId="60E6EF8F" w:rsidR="002951A5" w:rsidRDefault="002951A5" w:rsidP="002951A5">
      <w:r>
        <w:t>This means that the report:</w:t>
      </w:r>
    </w:p>
    <w:p w14:paraId="4032A806" w14:textId="5D6F5B9C" w:rsidR="002951A5" w:rsidRDefault="00586693" w:rsidP="00372D66">
      <w:pPr>
        <w:pStyle w:val="Listtoplevel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1967488" behindDoc="0" locked="0" layoutInCell="1" allowOverlap="1" wp14:anchorId="7AE51C6F" wp14:editId="1A6A1EC1">
            <wp:simplePos x="0" y="0"/>
            <wp:positionH relativeFrom="margin">
              <wp:posOffset>-71881</wp:posOffset>
            </wp:positionH>
            <wp:positionV relativeFrom="paragraph">
              <wp:posOffset>888365</wp:posOffset>
            </wp:positionV>
            <wp:extent cx="1593273" cy="861701"/>
            <wp:effectExtent l="0" t="0" r="6985" b="0"/>
            <wp:wrapNone/>
            <wp:docPr id="1080503144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03144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273" cy="861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51A5">
        <w:t>only shows the thoughts of certain disabled students</w:t>
      </w:r>
    </w:p>
    <w:p w14:paraId="1B668697" w14:textId="68AA042F" w:rsidR="00372D66" w:rsidRDefault="004F0CEE" w:rsidP="00B43EC3">
      <w:pPr>
        <w:pStyle w:val="Listtoplevel"/>
      </w:pPr>
      <w:r>
        <w:drawing>
          <wp:anchor distT="0" distB="0" distL="114300" distR="114300" simplePos="0" relativeHeight="251968512" behindDoc="0" locked="0" layoutInCell="1" allowOverlap="1" wp14:anchorId="13CC7CAB" wp14:editId="2C8D6D0B">
            <wp:simplePos x="0" y="0"/>
            <wp:positionH relativeFrom="column">
              <wp:posOffset>1190625</wp:posOffset>
            </wp:positionH>
            <wp:positionV relativeFrom="paragraph">
              <wp:posOffset>430530</wp:posOffset>
            </wp:positionV>
            <wp:extent cx="524208" cy="541828"/>
            <wp:effectExtent l="0" t="0" r="0" b="0"/>
            <wp:wrapNone/>
            <wp:docPr id="168349694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49694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BEBA8EAE-BF5A-486C-A8C5-ECC9F3942E4B}">
                          <a14:imgProps xmlns:a14="http://schemas.microsoft.com/office/drawing/2010/main">
                            <a14:imgLayer r:embed="rId90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08" cy="541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51A5">
        <w:t xml:space="preserve">does not show the thoughts of </w:t>
      </w:r>
      <w:r w:rsidR="00372D66" w:rsidRPr="00372D66">
        <w:rPr>
          <w:b/>
          <w:bCs/>
        </w:rPr>
        <w:t>all</w:t>
      </w:r>
      <w:r w:rsidR="002951A5">
        <w:t xml:space="preserve"> disabled students.</w:t>
      </w:r>
    </w:p>
    <w:p w14:paraId="5659023A" w14:textId="65C06782" w:rsidR="00E1617B" w:rsidRDefault="00E1617B" w:rsidP="00B43EC3">
      <w:pPr>
        <w:ind w:left="0"/>
      </w:pPr>
    </w:p>
    <w:p w14:paraId="73412FFC" w14:textId="104E2EE6" w:rsidR="00B43EC3" w:rsidRDefault="00B43EC3" w:rsidP="00B43EC3">
      <w:pPr>
        <w:ind w:left="0"/>
      </w:pPr>
    </w:p>
    <w:p w14:paraId="7D362504" w14:textId="77777777" w:rsidR="00047862" w:rsidRDefault="00047862">
      <w:pPr>
        <w:spacing w:line="240" w:lineRule="auto"/>
        <w:ind w:left="0"/>
      </w:pPr>
      <w:r>
        <w:br w:type="page"/>
      </w:r>
    </w:p>
    <w:p w14:paraId="35B089C8" w14:textId="557EE22D" w:rsidR="00586693" w:rsidRDefault="004F0CEE" w:rsidP="002951A5">
      <w:r>
        <w:rPr>
          <w:rFonts w:eastAsia="Times New Roman" w:cs="Times New Roman"/>
          <w:noProof/>
          <w:sz w:val="28"/>
        </w:rPr>
        <w:lastRenderedPageBreak/>
        <w:drawing>
          <wp:anchor distT="0" distB="0" distL="114300" distR="114300" simplePos="0" relativeHeight="251962368" behindDoc="0" locked="0" layoutInCell="1" allowOverlap="1" wp14:anchorId="130263E0" wp14:editId="5C5AB5F3">
            <wp:simplePos x="0" y="0"/>
            <wp:positionH relativeFrom="margin">
              <wp:align>left</wp:align>
            </wp:positionH>
            <wp:positionV relativeFrom="paragraph">
              <wp:posOffset>5830</wp:posOffset>
            </wp:positionV>
            <wp:extent cx="1700270" cy="802987"/>
            <wp:effectExtent l="0" t="0" r="0" b="0"/>
            <wp:wrapNone/>
            <wp:docPr id="218828241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828241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270" cy="802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7862" w:rsidRPr="00047862">
        <w:t xml:space="preserve">The number of </w:t>
      </w:r>
      <w:r w:rsidR="00586693">
        <w:t>d</w:t>
      </w:r>
      <w:r w:rsidR="00CB1993">
        <w:t xml:space="preserve">isabled students who took part in the group discussions </w:t>
      </w:r>
      <w:r w:rsidR="00047862" w:rsidRPr="00047862">
        <w:t>was low</w:t>
      </w:r>
      <w:r w:rsidR="00586693">
        <w:t>.</w:t>
      </w:r>
    </w:p>
    <w:p w14:paraId="06A3C273" w14:textId="77777777" w:rsidR="00586693" w:rsidRDefault="00586693" w:rsidP="002951A5"/>
    <w:p w14:paraId="0EB0AF5F" w14:textId="77777777" w:rsidR="00586693" w:rsidRDefault="00586693" w:rsidP="002951A5"/>
    <w:p w14:paraId="0CC25C94" w14:textId="07CC1EDC" w:rsidR="002951A5" w:rsidRDefault="00586693" w:rsidP="002951A5"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1965440" behindDoc="0" locked="0" layoutInCell="1" allowOverlap="1" wp14:anchorId="64F639D2" wp14:editId="51AEABD9">
            <wp:simplePos x="0" y="0"/>
            <wp:positionH relativeFrom="margin">
              <wp:posOffset>0</wp:posOffset>
            </wp:positionH>
            <wp:positionV relativeFrom="paragraph">
              <wp:posOffset>307975</wp:posOffset>
            </wp:positionV>
            <wp:extent cx="1488637" cy="1492192"/>
            <wp:effectExtent l="0" t="0" r="0" b="0"/>
            <wp:wrapNone/>
            <wp:docPr id="235535340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35340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637" cy="1492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is is</w:t>
      </w:r>
      <w:r w:rsidR="002951A5">
        <w:t xml:space="preserve"> </w:t>
      </w:r>
      <w:r w:rsidR="00047862" w:rsidRPr="00047862">
        <w:t xml:space="preserve">because </w:t>
      </w:r>
      <w:r>
        <w:t xml:space="preserve">disabled </w:t>
      </w:r>
      <w:r w:rsidR="00047862" w:rsidRPr="00047862">
        <w:t>students who attended the groups were only those who</w:t>
      </w:r>
      <w:r w:rsidR="002951A5">
        <w:t>:</w:t>
      </w:r>
    </w:p>
    <w:p w14:paraId="17664693" w14:textId="240C4C99" w:rsidR="002951A5" w:rsidRDefault="002951A5" w:rsidP="00984528">
      <w:pPr>
        <w:pStyle w:val="Listtoplevel"/>
      </w:pPr>
      <w:r>
        <w:t>had enough time to take part</w:t>
      </w:r>
    </w:p>
    <w:p w14:paraId="49AE40B4" w14:textId="76D4E6DF" w:rsidR="002951A5" w:rsidRDefault="00586693" w:rsidP="00984528">
      <w:pPr>
        <w:pStyle w:val="Listtoplevel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1964416" behindDoc="0" locked="0" layoutInCell="1" allowOverlap="1" wp14:anchorId="23B5764C" wp14:editId="477E8FD6">
            <wp:simplePos x="0" y="0"/>
            <wp:positionH relativeFrom="margin">
              <wp:posOffset>285115</wp:posOffset>
            </wp:positionH>
            <wp:positionV relativeFrom="paragraph">
              <wp:posOffset>566420</wp:posOffset>
            </wp:positionV>
            <wp:extent cx="1066800" cy="1122472"/>
            <wp:effectExtent l="0" t="0" r="0" b="1905"/>
            <wp:wrapNone/>
            <wp:docPr id="4895004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004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122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71AC">
        <w:t>had their support needs met</w:t>
      </w:r>
    </w:p>
    <w:p w14:paraId="3CF52849" w14:textId="24A55C5B" w:rsidR="002951A5" w:rsidRDefault="002951A5" w:rsidP="00984528">
      <w:pPr>
        <w:pStyle w:val="Listtoplevel"/>
      </w:pPr>
      <w:r>
        <w:t>were interested in the topic</w:t>
      </w:r>
    </w:p>
    <w:p w14:paraId="25A78723" w14:textId="32F5BDB2" w:rsidR="00E1617B" w:rsidRPr="00B43EC3" w:rsidRDefault="002951A5" w:rsidP="00B43EC3">
      <w:pPr>
        <w:pStyle w:val="Listtoplevel"/>
      </w:pPr>
      <w:r>
        <w:t>had the energy to take part.</w:t>
      </w:r>
    </w:p>
    <w:p w14:paraId="1B404274" w14:textId="77777777" w:rsidR="00047862" w:rsidRDefault="00047862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2E6F684" w14:textId="70BE0297" w:rsidR="00DD2B85" w:rsidRDefault="00372D66" w:rsidP="00372D66">
      <w:pPr>
        <w:pStyle w:val="Heading1"/>
      </w:pPr>
      <w:r>
        <w:lastRenderedPageBreak/>
        <w:t xml:space="preserve">Key </w:t>
      </w:r>
      <w:r w:rsidR="00481E13">
        <w:t>findings</w:t>
      </w:r>
    </w:p>
    <w:p w14:paraId="1DFAAA75" w14:textId="77777777" w:rsidR="00372D66" w:rsidRPr="00586693" w:rsidRDefault="00372D66" w:rsidP="00372D66">
      <w:pPr>
        <w:pStyle w:val="BodyText"/>
        <w:rPr>
          <w:sz w:val="22"/>
          <w:szCs w:val="14"/>
        </w:rPr>
      </w:pPr>
    </w:p>
    <w:p w14:paraId="3DE08318" w14:textId="77777777" w:rsidR="00586693" w:rsidRPr="00586693" w:rsidRDefault="00586693" w:rsidP="00372D66">
      <w:pPr>
        <w:pStyle w:val="BodyText"/>
        <w:rPr>
          <w:sz w:val="22"/>
          <w:szCs w:val="14"/>
        </w:rPr>
      </w:pPr>
    </w:p>
    <w:p w14:paraId="6DE23C72" w14:textId="7B2918D9" w:rsidR="00372D66" w:rsidRPr="00372D66" w:rsidRDefault="00F20AFA" w:rsidP="00EB12E7">
      <w:pPr>
        <w:pStyle w:val="Heading2"/>
        <w:numPr>
          <w:ilvl w:val="1"/>
          <w:numId w:val="21"/>
        </w:numPr>
        <w:ind w:left="4253" w:hanging="567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04352" behindDoc="0" locked="0" layoutInCell="1" allowOverlap="1" wp14:anchorId="0447A2C1" wp14:editId="076F8B7B">
            <wp:simplePos x="0" y="0"/>
            <wp:positionH relativeFrom="margin">
              <wp:posOffset>14232</wp:posOffset>
            </wp:positionH>
            <wp:positionV relativeFrom="paragraph">
              <wp:posOffset>154343</wp:posOffset>
            </wp:positionV>
            <wp:extent cx="1165213" cy="1166446"/>
            <wp:effectExtent l="0" t="0" r="0" b="0"/>
            <wp:wrapNone/>
            <wp:docPr id="13432457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24578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213" cy="1166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D66" w:rsidRPr="00372D66">
        <w:t>Accessibility</w:t>
      </w:r>
    </w:p>
    <w:p w14:paraId="1B35C66C" w14:textId="02DF8F75" w:rsidR="00372D66" w:rsidRDefault="00372D66" w:rsidP="00372D66">
      <w:pPr>
        <w:pStyle w:val="BodyText"/>
      </w:pPr>
    </w:p>
    <w:p w14:paraId="7909CB03" w14:textId="0AE967B3" w:rsidR="00372D66" w:rsidRDefault="00F20AFA" w:rsidP="00372D66">
      <w:pPr>
        <w:pStyle w:val="BodyText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02304" behindDoc="0" locked="0" layoutInCell="1" allowOverlap="1" wp14:anchorId="5E285A32" wp14:editId="765C02AA">
            <wp:simplePos x="0" y="0"/>
            <wp:positionH relativeFrom="margin">
              <wp:posOffset>224790</wp:posOffset>
            </wp:positionH>
            <wp:positionV relativeFrom="paragraph">
              <wp:posOffset>789940</wp:posOffset>
            </wp:positionV>
            <wp:extent cx="742759" cy="1201616"/>
            <wp:effectExtent l="0" t="0" r="635" b="0"/>
            <wp:wrapNone/>
            <wp:docPr id="204778684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786848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759" cy="1201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7862" w:rsidRPr="00047862">
        <w:t>Disabled students said they find</w:t>
      </w:r>
      <w:r w:rsidR="00047862">
        <w:t xml:space="preserve"> it hard </w:t>
      </w:r>
      <w:r w:rsidR="00372D66">
        <w:t>to get the support they need for different reasons like:</w:t>
      </w:r>
    </w:p>
    <w:p w14:paraId="07BE319F" w14:textId="3293D86D" w:rsidR="00372D66" w:rsidRPr="00372D66" w:rsidRDefault="00372D66" w:rsidP="00372D66">
      <w:pPr>
        <w:pStyle w:val="Listtoplevel"/>
        <w:rPr>
          <w:b/>
          <w:bCs/>
        </w:rPr>
      </w:pPr>
      <w:r w:rsidRPr="00372D66">
        <w:rPr>
          <w:b/>
          <w:bCs/>
        </w:rPr>
        <w:t>physical barriers</w:t>
      </w:r>
    </w:p>
    <w:p w14:paraId="26825A3C" w14:textId="7D2679F3" w:rsidR="00372D66" w:rsidRDefault="00F20AFA" w:rsidP="00372D66">
      <w:pPr>
        <w:pStyle w:val="Listtoplevel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2000256" behindDoc="0" locked="0" layoutInCell="1" allowOverlap="1" wp14:anchorId="4940AB72" wp14:editId="4724CEA0">
            <wp:simplePos x="0" y="0"/>
            <wp:positionH relativeFrom="margin">
              <wp:posOffset>93196</wp:posOffset>
            </wp:positionH>
            <wp:positionV relativeFrom="paragraph">
              <wp:posOffset>494030</wp:posOffset>
            </wp:positionV>
            <wp:extent cx="967154" cy="967154"/>
            <wp:effectExtent l="0" t="0" r="4445" b="4445"/>
            <wp:wrapNone/>
            <wp:docPr id="170066586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66586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154" cy="967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D66">
        <w:t>money problems</w:t>
      </w:r>
    </w:p>
    <w:p w14:paraId="71CC6F7C" w14:textId="1032851E" w:rsidR="00372D66" w:rsidRDefault="00372D66" w:rsidP="00372D66">
      <w:pPr>
        <w:pStyle w:val="Listtoplevel"/>
      </w:pPr>
      <w:r>
        <w:t xml:space="preserve">not having a </w:t>
      </w:r>
      <w:r w:rsidRPr="00372D66">
        <w:rPr>
          <w:b/>
          <w:bCs/>
        </w:rPr>
        <w:t>diagnosis</w:t>
      </w:r>
    </w:p>
    <w:p w14:paraId="7FC2CEAB" w14:textId="373C00DD" w:rsidR="00CB1993" w:rsidRDefault="00F20AFA" w:rsidP="00372D66">
      <w:pPr>
        <w:pStyle w:val="Listtoplevel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1980800" behindDoc="0" locked="0" layoutInCell="1" allowOverlap="1" wp14:anchorId="40027AFE" wp14:editId="147B6221">
            <wp:simplePos x="0" y="0"/>
            <wp:positionH relativeFrom="margin">
              <wp:posOffset>23756</wp:posOffset>
            </wp:positionH>
            <wp:positionV relativeFrom="paragraph">
              <wp:posOffset>485140</wp:posOffset>
            </wp:positionV>
            <wp:extent cx="1154723" cy="1158401"/>
            <wp:effectExtent l="0" t="0" r="7620" b="3810"/>
            <wp:wrapNone/>
            <wp:docPr id="1582274953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27495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4723" cy="1158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D66">
        <w:t>not having access to the things they need to live their life.</w:t>
      </w:r>
    </w:p>
    <w:p w14:paraId="5D97FFDB" w14:textId="77777777" w:rsidR="00586693" w:rsidRPr="00586693" w:rsidRDefault="00586693" w:rsidP="00372D66">
      <w:pPr>
        <w:pStyle w:val="BodyText"/>
        <w:ind w:left="0"/>
        <w:rPr>
          <w:sz w:val="28"/>
          <w:szCs w:val="20"/>
        </w:rPr>
      </w:pPr>
    </w:p>
    <w:p w14:paraId="6249EBF8" w14:textId="613F89D8" w:rsidR="00372D66" w:rsidRPr="00586693" w:rsidRDefault="00CB1993" w:rsidP="00372D66">
      <w:pPr>
        <w:pStyle w:val="BodyText"/>
        <w:ind w:left="0"/>
        <w:rPr>
          <w:sz w:val="28"/>
          <w:szCs w:val="20"/>
        </w:rPr>
      </w:pPr>
      <w:r w:rsidRPr="00586693">
        <w:rPr>
          <w:noProof/>
          <w:sz w:val="28"/>
          <w:szCs w:val="20"/>
        </w:rPr>
        <mc:AlternateContent>
          <mc:Choice Requires="wps">
            <w:drawing>
              <wp:anchor distT="0" distB="0" distL="114300" distR="114300" simplePos="0" relativeHeight="252160000" behindDoc="1" locked="0" layoutInCell="1" allowOverlap="1" wp14:anchorId="14CF945C" wp14:editId="0A0EF7B5">
                <wp:simplePos x="0" y="0"/>
                <wp:positionH relativeFrom="margin">
                  <wp:posOffset>2240280</wp:posOffset>
                </wp:positionH>
                <wp:positionV relativeFrom="paragraph">
                  <wp:posOffset>355600</wp:posOffset>
                </wp:positionV>
                <wp:extent cx="3544570" cy="1239924"/>
                <wp:effectExtent l="0" t="0" r="0" b="0"/>
                <wp:wrapNone/>
                <wp:docPr id="1063626111" name="Rectangle 1063626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2399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43E618" id="Rectangle 1063626111" o:spid="_x0000_s1026" style="position:absolute;margin-left:176.4pt;margin-top:28pt;width:279.1pt;height:97.65pt;z-index:-251156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06920FE3" w14:textId="06D29746" w:rsidR="00372D66" w:rsidRDefault="00A27536" w:rsidP="00372D66">
      <w:pPr>
        <w:pStyle w:val="BodyText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1986944" behindDoc="0" locked="0" layoutInCell="1" allowOverlap="1" wp14:anchorId="2F6A2387" wp14:editId="2D1AF9B0">
            <wp:simplePos x="0" y="0"/>
            <wp:positionH relativeFrom="margin">
              <wp:posOffset>-86862</wp:posOffset>
            </wp:positionH>
            <wp:positionV relativeFrom="paragraph">
              <wp:posOffset>172122</wp:posOffset>
            </wp:positionV>
            <wp:extent cx="1268750" cy="1194191"/>
            <wp:effectExtent l="0" t="0" r="7620" b="6350"/>
            <wp:wrapNone/>
            <wp:docPr id="900498804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748891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750" cy="1194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D66" w:rsidRPr="00372D66">
        <w:rPr>
          <w:b/>
          <w:bCs/>
        </w:rPr>
        <w:t>Physical barriers</w:t>
      </w:r>
      <w:r w:rsidR="00372D66">
        <w:t xml:space="preserve"> are things that</w:t>
      </w:r>
      <w:r w:rsidR="00CB1993">
        <w:t xml:space="preserve"> make it hard for disabled people to access buildings / places.</w:t>
      </w:r>
    </w:p>
    <w:p w14:paraId="2C782ED7" w14:textId="0418E9E7" w:rsidR="00372D66" w:rsidRDefault="00372D66" w:rsidP="00372D66">
      <w:pPr>
        <w:pStyle w:val="BodyText"/>
      </w:pPr>
    </w:p>
    <w:p w14:paraId="40DF3910" w14:textId="05FA9914" w:rsidR="000242BA" w:rsidRDefault="00F20AFA" w:rsidP="00815770">
      <w:pPr>
        <w:pStyle w:val="BodyText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94112" behindDoc="0" locked="0" layoutInCell="1" allowOverlap="1" wp14:anchorId="33E83D2F" wp14:editId="469C59A6">
                <wp:simplePos x="0" y="0"/>
                <wp:positionH relativeFrom="column">
                  <wp:posOffset>0</wp:posOffset>
                </wp:positionH>
                <wp:positionV relativeFrom="paragraph">
                  <wp:posOffset>-428978</wp:posOffset>
                </wp:positionV>
                <wp:extent cx="1320659" cy="1721979"/>
                <wp:effectExtent l="0" t="0" r="0" b="0"/>
                <wp:wrapNone/>
                <wp:docPr id="1481767019" name="Group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0659" cy="1721979"/>
                          <a:chOff x="0" y="0"/>
                          <a:chExt cx="1320659" cy="1721979"/>
                        </a:xfrm>
                      </wpg:grpSpPr>
                      <pic:pic xmlns:pic="http://schemas.openxmlformats.org/drawingml/2006/picture">
                        <pic:nvPicPr>
                          <pic:cNvPr id="1935748891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6160" cy="965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95290122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0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5200" y="239889"/>
                            <a:ext cx="225425" cy="208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10012989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933" y="1027289"/>
                            <a:ext cx="1026160" cy="694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88634372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2689" y="1044222"/>
                            <a:ext cx="267970" cy="242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BBCEA81" id="Group 20" o:spid="_x0000_s1026" alt="&quot;&quot;" style="position:absolute;margin-left:0;margin-top:-33.8pt;width:104pt;height:135.6pt;z-index:251994112" coordsize="13206,17219" o:gfxdata="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">
                <v:shape id="Picture 12" o:spid="_x0000_s1027" type="#_x0000_t75" alt="&quot;&quot;" style="position:absolute;width:10261;height:9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">
                  <v:imagedata r:id="rId103" o:title=""/>
                </v:shape>
                <v:shape id="Picture 12" o:spid="_x0000_s1028" type="#_x0000_t75" alt="&quot;&quot;" style="position:absolute;left:9652;top:2398;width:2254;height:2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">
                  <v:imagedata r:id="rId104" o:title="" recolortarget="#75350a [1445]"/>
                </v:shape>
                <v:shape id="Picture 12" o:spid="_x0000_s1029" type="#_x0000_t75" alt="&quot;&quot;" style="position:absolute;left:169;top:10272;width:10261;height:69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">
                  <v:imagedata r:id="rId105" o:title=""/>
                </v:shape>
                <v:shape id="Picture 12" o:spid="_x0000_s1030" type="#_x0000_t75" alt="&quot;&quot;" style="position:absolute;left:10526;top:10442;width:2680;height:2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">
                  <v:imagedata r:id="rId106" o:title=""/>
                </v:shape>
              </v:group>
            </w:pict>
          </mc:Fallback>
        </mc:AlternateContent>
      </w:r>
      <w:r w:rsidR="00372D66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7984" behindDoc="1" locked="0" layoutInCell="1" allowOverlap="1" wp14:anchorId="10EC6C49" wp14:editId="60371CE9">
                <wp:simplePos x="0" y="0"/>
                <wp:positionH relativeFrom="margin">
                  <wp:posOffset>2189018</wp:posOffset>
                </wp:positionH>
                <wp:positionV relativeFrom="paragraph">
                  <wp:posOffset>-159327</wp:posOffset>
                </wp:positionV>
                <wp:extent cx="3544570" cy="1239924"/>
                <wp:effectExtent l="0" t="0" r="0" b="0"/>
                <wp:wrapNone/>
                <wp:docPr id="1436635319" name="Rectangle 1436635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2399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D90995" id="Rectangle 1436635319" o:spid="_x0000_s1026" style="position:absolute;margin-left:172.35pt;margin-top:-12.55pt;width:279.1pt;height:97.65pt;z-index:-251498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372D66">
        <w:t>An example of a physical barrier is when a building has steps instead of a ramp.</w:t>
      </w:r>
    </w:p>
    <w:p w14:paraId="39CB9208" w14:textId="77777777" w:rsidR="00815770" w:rsidRDefault="00815770" w:rsidP="00815770">
      <w:pPr>
        <w:pStyle w:val="BodyText"/>
        <w:spacing w:line="276" w:lineRule="auto"/>
      </w:pPr>
    </w:p>
    <w:p w14:paraId="7235A4D9" w14:textId="373CFD3B" w:rsidR="00372D66" w:rsidRDefault="00815770" w:rsidP="00815770">
      <w:pPr>
        <w:pStyle w:val="BodyText"/>
        <w:spacing w:line="276" w:lineRule="auto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20032" behindDoc="1" locked="0" layoutInCell="1" allowOverlap="1" wp14:anchorId="1E6FB372" wp14:editId="3D5CF62E">
                <wp:simplePos x="0" y="0"/>
                <wp:positionH relativeFrom="margin">
                  <wp:align>right</wp:align>
                </wp:positionH>
                <wp:positionV relativeFrom="paragraph">
                  <wp:posOffset>204177</wp:posOffset>
                </wp:positionV>
                <wp:extent cx="3544570" cy="1309254"/>
                <wp:effectExtent l="0" t="0" r="0" b="5715"/>
                <wp:wrapNone/>
                <wp:docPr id="1201350125" name="Rectangle 1201350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30925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DBD38C" id="Rectangle 1201350125" o:spid="_x0000_s1026" style="position:absolute;margin-left:227.9pt;margin-top:16.1pt;width:279.1pt;height:103.1pt;z-index:-2514964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  <w:r w:rsidR="00A27536"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1984896" behindDoc="0" locked="0" layoutInCell="1" allowOverlap="1" wp14:anchorId="43CC1162" wp14:editId="28E0A2CF">
            <wp:simplePos x="0" y="0"/>
            <wp:positionH relativeFrom="margin">
              <wp:posOffset>48895</wp:posOffset>
            </wp:positionH>
            <wp:positionV relativeFrom="paragraph">
              <wp:posOffset>124412</wp:posOffset>
            </wp:positionV>
            <wp:extent cx="1382280" cy="1382280"/>
            <wp:effectExtent l="0" t="0" r="8890" b="8890"/>
            <wp:wrapNone/>
            <wp:docPr id="35942542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42542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280" cy="138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79C732" w14:textId="29BAE768" w:rsidR="00815770" w:rsidRDefault="00372D66" w:rsidP="00815770">
      <w:pPr>
        <w:pStyle w:val="BodyText"/>
      </w:pPr>
      <w:r>
        <w:t xml:space="preserve">A </w:t>
      </w:r>
      <w:r w:rsidRPr="00372D66">
        <w:rPr>
          <w:b/>
          <w:bCs/>
        </w:rPr>
        <w:t>diagnosis</w:t>
      </w:r>
      <w:r>
        <w:t xml:space="preserve"> is when a doctor runs tests to figure out why someone might be finding things </w:t>
      </w:r>
      <w:r w:rsidR="00984528">
        <w:t>hard</w:t>
      </w:r>
      <w:r>
        <w:t>.</w:t>
      </w:r>
    </w:p>
    <w:p w14:paraId="410D532F" w14:textId="77777777" w:rsidR="00815770" w:rsidRDefault="00815770" w:rsidP="00815770">
      <w:pPr>
        <w:pStyle w:val="BodyText"/>
      </w:pPr>
    </w:p>
    <w:p w14:paraId="7F1943C7" w14:textId="17955493" w:rsidR="000242BA" w:rsidRDefault="000242BA" w:rsidP="00815770">
      <w:pPr>
        <w:pStyle w:val="BodyText"/>
        <w:spacing w:line="240" w:lineRule="auto"/>
        <w:ind w:left="0"/>
      </w:pPr>
    </w:p>
    <w:p w14:paraId="5CCD1BAE" w14:textId="56DA580E" w:rsidR="00372D66" w:rsidRDefault="00567490" w:rsidP="00372D66">
      <w:pPr>
        <w:pStyle w:val="BodyText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08448" behindDoc="0" locked="0" layoutInCell="1" allowOverlap="1" wp14:anchorId="451FD18D" wp14:editId="0C09A6F2">
            <wp:simplePos x="0" y="0"/>
            <wp:positionH relativeFrom="margin">
              <wp:align>left</wp:align>
            </wp:positionH>
            <wp:positionV relativeFrom="paragraph">
              <wp:posOffset>635</wp:posOffset>
            </wp:positionV>
            <wp:extent cx="1381760" cy="1125220"/>
            <wp:effectExtent l="0" t="0" r="8890" b="0"/>
            <wp:wrapNone/>
            <wp:docPr id="151292684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92684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760" cy="112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3166">
        <w:t>Disabled students</w:t>
      </w:r>
      <w:r w:rsidR="00372D66">
        <w:t xml:space="preserve"> also said that </w:t>
      </w:r>
      <w:r w:rsidR="00815770">
        <w:t xml:space="preserve">having to </w:t>
      </w:r>
      <w:r w:rsidR="00372D66">
        <w:t xml:space="preserve">tell others about their disability </w:t>
      </w:r>
      <w:r w:rsidR="00815770">
        <w:t>is a</w:t>
      </w:r>
      <w:r w:rsidR="00815770" w:rsidRPr="00815770">
        <w:rPr>
          <w:b/>
          <w:bCs/>
        </w:rPr>
        <w:t xml:space="preserve"> barrier</w:t>
      </w:r>
      <w:r w:rsidR="00815770">
        <w:t xml:space="preserve"> to getting the support they need from</w:t>
      </w:r>
      <w:r w:rsidR="00372D66">
        <w:t>:</w:t>
      </w:r>
    </w:p>
    <w:p w14:paraId="43ABDB72" w14:textId="6E894991" w:rsidR="00372D66" w:rsidRDefault="00E83A4B" w:rsidP="00372D66">
      <w:pPr>
        <w:pStyle w:val="Listtoplevel"/>
      </w:pPr>
      <w:r w:rsidRPr="00815770">
        <w:drawing>
          <wp:anchor distT="0" distB="0" distL="114300" distR="114300" simplePos="0" relativeHeight="252006400" behindDoc="0" locked="0" layoutInCell="1" allowOverlap="1" wp14:anchorId="58C60B48" wp14:editId="448DB947">
            <wp:simplePos x="0" y="0"/>
            <wp:positionH relativeFrom="margin">
              <wp:align>left</wp:align>
            </wp:positionH>
            <wp:positionV relativeFrom="paragraph">
              <wp:posOffset>191193</wp:posOffset>
            </wp:positionV>
            <wp:extent cx="1381760" cy="1132205"/>
            <wp:effectExtent l="0" t="0" r="8890" b="0"/>
            <wp:wrapNone/>
            <wp:docPr id="38732964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32964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760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D66">
        <w:t>disability service</w:t>
      </w:r>
      <w:r w:rsidR="00297B2E">
        <w:t xml:space="preserve"> providers</w:t>
      </w:r>
    </w:p>
    <w:p w14:paraId="7D0D5DF7" w14:textId="37989553" w:rsidR="00815770" w:rsidRDefault="00372D66" w:rsidP="00815770">
      <w:pPr>
        <w:pStyle w:val="Listtoplevel"/>
      </w:pPr>
      <w:r w:rsidRPr="00815770">
        <w:t>their teachers.</w:t>
      </w:r>
    </w:p>
    <w:p w14:paraId="76ACFA19" w14:textId="46C69122" w:rsidR="00815770" w:rsidRPr="00815770" w:rsidRDefault="00815770" w:rsidP="00815770"/>
    <w:p w14:paraId="62C0DFBE" w14:textId="7E1CB065" w:rsidR="00815770" w:rsidRDefault="00CB1993" w:rsidP="005022F8">
      <w:pPr>
        <w:pStyle w:val="Listtoplevel"/>
        <w:numPr>
          <w:ilvl w:val="0"/>
          <w:numId w:val="0"/>
        </w:numPr>
        <w:ind w:left="3686"/>
      </w:pPr>
      <w:r w:rsidRPr="00BD34B6">
        <mc:AlternateContent>
          <mc:Choice Requires="wps">
            <w:drawing>
              <wp:anchor distT="0" distB="0" distL="114300" distR="114300" simplePos="0" relativeHeight="252012544" behindDoc="1" locked="0" layoutInCell="1" allowOverlap="1" wp14:anchorId="0AC1EE53" wp14:editId="54A18237">
                <wp:simplePos x="0" y="0"/>
                <wp:positionH relativeFrom="margin">
                  <wp:posOffset>2186940</wp:posOffset>
                </wp:positionH>
                <wp:positionV relativeFrom="paragraph">
                  <wp:posOffset>207645</wp:posOffset>
                </wp:positionV>
                <wp:extent cx="3698875" cy="1158240"/>
                <wp:effectExtent l="0" t="0" r="0" b="3810"/>
                <wp:wrapNone/>
                <wp:docPr id="2005090132" name="Rectangle 2005090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8875" cy="11582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7410FD" id="Rectangle 2005090132" o:spid="_x0000_s1026" style="position:absolute;margin-left:172.2pt;margin-top:16.35pt;width:291.25pt;height:91.2pt;z-index:-251303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  <w:r w:rsidR="00913166">
        <w:rPr>
          <w:rFonts w:eastAsia="Times New Roman" w:cs="Times New Roman"/>
          <w:sz w:val="28"/>
        </w:rPr>
        <w:drawing>
          <wp:anchor distT="0" distB="0" distL="114300" distR="114300" simplePos="0" relativeHeight="252014592" behindDoc="0" locked="0" layoutInCell="1" allowOverlap="1" wp14:anchorId="158F56AE" wp14:editId="0ACE4F8E">
            <wp:simplePos x="0" y="0"/>
            <wp:positionH relativeFrom="margin">
              <wp:align>left</wp:align>
            </wp:positionH>
            <wp:positionV relativeFrom="paragraph">
              <wp:posOffset>316670</wp:posOffset>
            </wp:positionV>
            <wp:extent cx="1359877" cy="1359877"/>
            <wp:effectExtent l="0" t="0" r="0" b="0"/>
            <wp:wrapNone/>
            <wp:docPr id="57130937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30937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877" cy="1359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5770">
        <w:t xml:space="preserve">A </w:t>
      </w:r>
      <w:r w:rsidR="00815770" w:rsidRPr="00815770">
        <w:rPr>
          <w:b/>
          <w:bCs/>
        </w:rPr>
        <w:t xml:space="preserve">barrier </w:t>
      </w:r>
      <w:r w:rsidR="00815770">
        <w:t xml:space="preserve">is something that makes it hard for students to take part in events at </w:t>
      </w:r>
      <w:r>
        <w:t>the place they study.</w:t>
      </w:r>
    </w:p>
    <w:p w14:paraId="0311270F" w14:textId="62105CAE" w:rsidR="00913166" w:rsidRDefault="00913166" w:rsidP="00372D66">
      <w:pPr>
        <w:pStyle w:val="BodyText"/>
      </w:pPr>
    </w:p>
    <w:p w14:paraId="43B6C01A" w14:textId="77777777" w:rsidR="00CB1993" w:rsidRDefault="00CB1993">
      <w:pPr>
        <w:spacing w:line="240" w:lineRule="auto"/>
        <w:ind w:left="0"/>
      </w:pPr>
      <w:r>
        <w:br w:type="page"/>
      </w:r>
    </w:p>
    <w:p w14:paraId="541054D0" w14:textId="3044351F" w:rsidR="00372D66" w:rsidRDefault="00913166" w:rsidP="00372D66">
      <w:pPr>
        <w:pStyle w:val="BodyText"/>
      </w:pPr>
      <w:r>
        <w:rPr>
          <w:rFonts w:eastAsia="Times New Roman" w:cs="Times New Roman"/>
          <w:noProof/>
          <w:sz w:val="28"/>
        </w:rPr>
        <w:lastRenderedPageBreak/>
        <w:drawing>
          <wp:anchor distT="0" distB="0" distL="114300" distR="114300" simplePos="0" relativeHeight="252022784" behindDoc="0" locked="0" layoutInCell="1" allowOverlap="1" wp14:anchorId="1F0C678A" wp14:editId="43DDDA41">
            <wp:simplePos x="0" y="0"/>
            <wp:positionH relativeFrom="margin">
              <wp:align>left</wp:align>
            </wp:positionH>
            <wp:positionV relativeFrom="paragraph">
              <wp:posOffset>-366221</wp:posOffset>
            </wp:positionV>
            <wp:extent cx="1330036" cy="1330036"/>
            <wp:effectExtent l="0" t="0" r="3810" b="0"/>
            <wp:wrapNone/>
            <wp:docPr id="81168334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68334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036" cy="1330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D66">
        <w:t>Disabled students felt that:</w:t>
      </w:r>
    </w:p>
    <w:p w14:paraId="11928FEC" w14:textId="6E3B3E9A" w:rsidR="00372D66" w:rsidRDefault="00372D66" w:rsidP="00372D66">
      <w:pPr>
        <w:pStyle w:val="Listtoplevel"/>
      </w:pPr>
      <w:r>
        <w:t>if they could get regular support:</w:t>
      </w:r>
    </w:p>
    <w:p w14:paraId="3EA81AD7" w14:textId="243D091D" w:rsidR="00372D66" w:rsidRDefault="00913166" w:rsidP="005D2496">
      <w:pPr>
        <w:pStyle w:val="Listsecondlevel"/>
        <w:ind w:left="4820" w:hanging="567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18688" behindDoc="0" locked="0" layoutInCell="1" allowOverlap="1" wp14:anchorId="234E5938" wp14:editId="265B1565">
            <wp:simplePos x="0" y="0"/>
            <wp:positionH relativeFrom="margin">
              <wp:align>left</wp:align>
            </wp:positionH>
            <wp:positionV relativeFrom="paragraph">
              <wp:posOffset>313837</wp:posOffset>
            </wp:positionV>
            <wp:extent cx="1593426" cy="808892"/>
            <wp:effectExtent l="0" t="0" r="6985" b="0"/>
            <wp:wrapNone/>
            <wp:docPr id="118626777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267778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404" cy="813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D66">
        <w:t xml:space="preserve">their time </w:t>
      </w:r>
      <w:r w:rsidR="00CB1993">
        <w:t xml:space="preserve">in tertiary education </w:t>
      </w:r>
      <w:r w:rsidR="00372D66">
        <w:t>would be better</w:t>
      </w:r>
    </w:p>
    <w:p w14:paraId="521A763B" w14:textId="379C97F4" w:rsidR="00372D66" w:rsidRDefault="00913166" w:rsidP="005D2496">
      <w:pPr>
        <w:pStyle w:val="Listsecondlevel"/>
        <w:ind w:left="4820" w:hanging="567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20736" behindDoc="0" locked="0" layoutInCell="1" allowOverlap="1" wp14:anchorId="15B10DEF" wp14:editId="0F5087A8">
            <wp:simplePos x="0" y="0"/>
            <wp:positionH relativeFrom="margin">
              <wp:align>left</wp:align>
            </wp:positionH>
            <wp:positionV relativeFrom="paragraph">
              <wp:posOffset>468434</wp:posOffset>
            </wp:positionV>
            <wp:extent cx="1625686" cy="879231"/>
            <wp:effectExtent l="0" t="0" r="0" b="0"/>
            <wp:wrapNone/>
            <wp:docPr id="870978856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97885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86" cy="879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D66">
        <w:t xml:space="preserve">more disabled students would take part </w:t>
      </w:r>
      <w:r w:rsidR="00CB1993">
        <w:t>in tertiary education</w:t>
      </w:r>
    </w:p>
    <w:p w14:paraId="5C36A440" w14:textId="0D7E445C" w:rsidR="00372D66" w:rsidRDefault="00913166" w:rsidP="005D2496">
      <w:pPr>
        <w:pStyle w:val="Listsecondlevel"/>
        <w:ind w:left="4820" w:hanging="567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16640" behindDoc="0" locked="0" layoutInCell="1" allowOverlap="1" wp14:anchorId="69E5608C" wp14:editId="4E17E0BA">
            <wp:simplePos x="0" y="0"/>
            <wp:positionH relativeFrom="margin">
              <wp:align>left</wp:align>
            </wp:positionH>
            <wp:positionV relativeFrom="paragraph">
              <wp:posOffset>196792</wp:posOffset>
            </wp:positionV>
            <wp:extent cx="1359877" cy="1359877"/>
            <wp:effectExtent l="0" t="0" r="0" b="0"/>
            <wp:wrapNone/>
            <wp:docPr id="155737794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37794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877" cy="1359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D66">
        <w:t>disabled students would complete more of their courses</w:t>
      </w:r>
    </w:p>
    <w:p w14:paraId="37481DE4" w14:textId="13591760" w:rsidR="00372D66" w:rsidRDefault="00913166" w:rsidP="00372D66">
      <w:pPr>
        <w:pStyle w:val="Listtoplevel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2024832" behindDoc="0" locked="0" layoutInCell="1" allowOverlap="1" wp14:anchorId="5F5159E9" wp14:editId="4894DC95">
            <wp:simplePos x="0" y="0"/>
            <wp:positionH relativeFrom="margin">
              <wp:align>left</wp:align>
            </wp:positionH>
            <wp:positionV relativeFrom="paragraph">
              <wp:posOffset>675640</wp:posOffset>
            </wp:positionV>
            <wp:extent cx="1454150" cy="1458782"/>
            <wp:effectExtent l="0" t="0" r="0" b="8255"/>
            <wp:wrapNone/>
            <wp:docPr id="29782571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27495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150" cy="1458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D66">
        <w:t>the things that get in the way of getting the support they need are whether their disability service providers:</w:t>
      </w:r>
    </w:p>
    <w:p w14:paraId="64AF8A38" w14:textId="550747C4" w:rsidR="00372D66" w:rsidRDefault="00372D66" w:rsidP="005D2496">
      <w:pPr>
        <w:pStyle w:val="Listsecondlevel"/>
        <w:ind w:left="4820" w:hanging="567"/>
      </w:pPr>
      <w:r>
        <w:t>are willing to offer support</w:t>
      </w:r>
    </w:p>
    <w:p w14:paraId="6332A17B" w14:textId="6D8C8387" w:rsidR="00372D66" w:rsidRPr="00372D66" w:rsidRDefault="00913166" w:rsidP="005D2496">
      <w:pPr>
        <w:pStyle w:val="Listsecondlevel"/>
        <w:ind w:left="4820" w:hanging="567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26880" behindDoc="0" locked="0" layoutInCell="1" allowOverlap="1" wp14:anchorId="7D5517C6" wp14:editId="11DF140D">
            <wp:simplePos x="0" y="0"/>
            <wp:positionH relativeFrom="margin">
              <wp:posOffset>170815</wp:posOffset>
            </wp:positionH>
            <wp:positionV relativeFrom="paragraph">
              <wp:posOffset>476885</wp:posOffset>
            </wp:positionV>
            <wp:extent cx="1199467" cy="566473"/>
            <wp:effectExtent l="0" t="0" r="1270" b="5080"/>
            <wp:wrapNone/>
            <wp:docPr id="341995606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828241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467" cy="566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D66">
        <w:t>have enough staff / time to offer the right support.</w:t>
      </w:r>
    </w:p>
    <w:p w14:paraId="1C176F0F" w14:textId="73389AD0" w:rsidR="005D2496" w:rsidRPr="005D2496" w:rsidRDefault="00DD2B85" w:rsidP="00EB12E7">
      <w:pPr>
        <w:pStyle w:val="Heading2"/>
        <w:numPr>
          <w:ilvl w:val="1"/>
          <w:numId w:val="21"/>
        </w:numPr>
        <w:ind w:left="4253" w:hanging="567"/>
      </w:pPr>
      <w:r>
        <w:br w:type="page"/>
      </w:r>
      <w:r w:rsidR="005D2496" w:rsidRPr="005D2496">
        <w:lastRenderedPageBreak/>
        <w:t>Consistency</w:t>
      </w:r>
      <w:r w:rsidR="00CB1993">
        <w:t xml:space="preserve"> / Reliability</w:t>
      </w:r>
    </w:p>
    <w:p w14:paraId="4A0C4BB2" w14:textId="12D49C8E" w:rsidR="005D2496" w:rsidRDefault="008D0CBA" w:rsidP="005D2496"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46336" behindDoc="0" locked="0" layoutInCell="1" allowOverlap="1" wp14:anchorId="42D9B449" wp14:editId="06FA79FE">
            <wp:simplePos x="0" y="0"/>
            <wp:positionH relativeFrom="margin">
              <wp:align>left</wp:align>
            </wp:positionH>
            <wp:positionV relativeFrom="paragraph">
              <wp:posOffset>9467</wp:posOffset>
            </wp:positionV>
            <wp:extent cx="1292905" cy="1298402"/>
            <wp:effectExtent l="0" t="0" r="2540" b="0"/>
            <wp:wrapNone/>
            <wp:docPr id="112317313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17313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905" cy="1298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C0BCCF" w14:textId="4011334C" w:rsidR="005D2496" w:rsidRDefault="005D2496" w:rsidP="005D2496">
      <w:r>
        <w:t xml:space="preserve">Disabled </w:t>
      </w:r>
      <w:r w:rsidR="007A37A4">
        <w:t xml:space="preserve">students </w:t>
      </w:r>
      <w:r>
        <w:t>who took part in the survey / group discussion</w:t>
      </w:r>
      <w:r w:rsidR="00D61380">
        <w:t>s</w:t>
      </w:r>
      <w:r>
        <w:t xml:space="preserve"> said the support they got was different at different times.</w:t>
      </w:r>
    </w:p>
    <w:p w14:paraId="0118468B" w14:textId="77777777" w:rsidR="005D2496" w:rsidRDefault="005D2496" w:rsidP="005D2496"/>
    <w:p w14:paraId="23AC0E8D" w14:textId="5B16B928" w:rsidR="005D2496" w:rsidRDefault="00127B3A" w:rsidP="005D2496"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44288" behindDoc="0" locked="0" layoutInCell="1" allowOverlap="1" wp14:anchorId="659FA7B6" wp14:editId="6A48D403">
            <wp:simplePos x="0" y="0"/>
            <wp:positionH relativeFrom="margin">
              <wp:posOffset>73140</wp:posOffset>
            </wp:positionH>
            <wp:positionV relativeFrom="paragraph">
              <wp:posOffset>146223</wp:posOffset>
            </wp:positionV>
            <wp:extent cx="1381760" cy="1125776"/>
            <wp:effectExtent l="0" t="0" r="0" b="0"/>
            <wp:wrapNone/>
            <wp:docPr id="5006998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92684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760" cy="1125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77673B" w14:textId="536249C0" w:rsidR="005D2496" w:rsidRDefault="005D2496" w:rsidP="005D2496">
      <w:r>
        <w:t>The students found that the level of support they got was different between their:</w:t>
      </w:r>
    </w:p>
    <w:p w14:paraId="6F7F0AB0" w14:textId="1AE52982" w:rsidR="005D2496" w:rsidRDefault="00127B3A" w:rsidP="005D2496">
      <w:pPr>
        <w:pStyle w:val="Listtoplevel"/>
      </w:pPr>
      <w:r w:rsidRPr="00815770">
        <w:drawing>
          <wp:anchor distT="0" distB="0" distL="114300" distR="114300" simplePos="0" relativeHeight="252043264" behindDoc="0" locked="0" layoutInCell="1" allowOverlap="1" wp14:anchorId="3094D9FB" wp14:editId="7EADBD6C">
            <wp:simplePos x="0" y="0"/>
            <wp:positionH relativeFrom="margin">
              <wp:align>left</wp:align>
            </wp:positionH>
            <wp:positionV relativeFrom="paragraph">
              <wp:posOffset>398896</wp:posOffset>
            </wp:positionV>
            <wp:extent cx="1381760" cy="1132205"/>
            <wp:effectExtent l="0" t="0" r="8890" b="0"/>
            <wp:wrapNone/>
            <wp:docPr id="7832258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32964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760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2496">
        <w:t>disability service provider</w:t>
      </w:r>
    </w:p>
    <w:p w14:paraId="122C95BD" w14:textId="4C8B666C" w:rsidR="005D2496" w:rsidRDefault="005D2496" w:rsidP="005D2496">
      <w:pPr>
        <w:pStyle w:val="Listtoplevel"/>
      </w:pPr>
      <w:r>
        <w:t>teaching staff.</w:t>
      </w:r>
    </w:p>
    <w:p w14:paraId="1F2919AE" w14:textId="673B3FCF" w:rsidR="005D2496" w:rsidRDefault="005D2496" w:rsidP="005D2496"/>
    <w:p w14:paraId="7BDCE711" w14:textId="24229A60" w:rsidR="005D2496" w:rsidRDefault="005D2496" w:rsidP="005D2496">
      <w:pPr>
        <w:ind w:left="0"/>
      </w:pPr>
    </w:p>
    <w:p w14:paraId="68EAE8B6" w14:textId="3ACB3505" w:rsidR="005D2496" w:rsidRDefault="00127B3A" w:rsidP="005D2496">
      <w:r>
        <w:rPr>
          <w:noProof/>
        </w:rPr>
        <mc:AlternateContent>
          <mc:Choice Requires="wpg">
            <w:drawing>
              <wp:anchor distT="0" distB="0" distL="114300" distR="114300" simplePos="0" relativeHeight="252039168" behindDoc="0" locked="0" layoutInCell="1" allowOverlap="1" wp14:anchorId="6D523A4A" wp14:editId="3610FAFC">
                <wp:simplePos x="0" y="0"/>
                <wp:positionH relativeFrom="column">
                  <wp:posOffset>-95250</wp:posOffset>
                </wp:positionH>
                <wp:positionV relativeFrom="paragraph">
                  <wp:posOffset>196850</wp:posOffset>
                </wp:positionV>
                <wp:extent cx="1821497" cy="1051045"/>
                <wp:effectExtent l="0" t="0" r="7620" b="0"/>
                <wp:wrapNone/>
                <wp:docPr id="964847706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1497" cy="1051045"/>
                          <a:chOff x="0" y="0"/>
                          <a:chExt cx="1962150" cy="1132205"/>
                        </a:xfrm>
                      </wpg:grpSpPr>
                      <pic:pic xmlns:pic="http://schemas.openxmlformats.org/drawingml/2006/picture">
                        <pic:nvPicPr>
                          <pic:cNvPr id="1185874209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760" cy="1132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31778297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57300" y="52387"/>
                            <a:ext cx="704850" cy="1050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10363612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76362" y="466725"/>
                            <a:ext cx="445135" cy="445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68EC9A" id="Group 22" o:spid="_x0000_s1026" style="position:absolute;margin-left:-7.5pt;margin-top:15.5pt;width:143.4pt;height:82.75pt;z-index:252039168;mso-width-relative:margin;mso-height-relative:margin" coordsize="19621,11322" o:gfxdata="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">
                <v:shape id="Picture 12" o:spid="_x0000_s1027" type="#_x0000_t75" alt="&quot;&quot;" style="position:absolute;width:13817;height:11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">
                  <v:imagedata r:id="rId121" o:title=""/>
                </v:shape>
                <v:shape id="Picture 12" o:spid="_x0000_s1028" type="#_x0000_t75" alt="&quot;&quot;" style="position:absolute;left:12573;top:523;width:7048;height:105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">
                  <v:imagedata r:id="rId122" o:title=""/>
                </v:shape>
                <v:shape id="Picture 12" o:spid="_x0000_s1029" type="#_x0000_t75" alt="&quot;&quot;" style="position:absolute;left:13763;top:4667;width:4451;height:4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">
                  <v:imagedata r:id="rId123" o:title=""/>
                </v:shape>
              </v:group>
            </w:pict>
          </mc:Fallback>
        </mc:AlternateContent>
      </w:r>
      <w:r w:rsidR="005D2496">
        <w:t>They found that teachers sometimes:</w:t>
      </w:r>
    </w:p>
    <w:p w14:paraId="16EE748C" w14:textId="670D1690" w:rsidR="005D2496" w:rsidRDefault="005D2496" w:rsidP="005D2496">
      <w:pPr>
        <w:pStyle w:val="Listtoplevel"/>
      </w:pPr>
      <w:r>
        <w:t>ignored the support plans made by disability service providers</w:t>
      </w:r>
    </w:p>
    <w:p w14:paraId="4C32D3F4" w14:textId="00D5F433" w:rsidR="005D2496" w:rsidRDefault="00127B3A" w:rsidP="00E1617B">
      <w:pPr>
        <w:pStyle w:val="Listtoplevel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2041216" behindDoc="0" locked="0" layoutInCell="1" allowOverlap="1" wp14:anchorId="32C2525B" wp14:editId="44795B3B">
            <wp:simplePos x="0" y="0"/>
            <wp:positionH relativeFrom="margin">
              <wp:align>left</wp:align>
            </wp:positionH>
            <wp:positionV relativeFrom="paragraph">
              <wp:posOffset>265369</wp:posOffset>
            </wp:positionV>
            <wp:extent cx="1537855" cy="1299022"/>
            <wp:effectExtent l="0" t="0" r="5715" b="0"/>
            <wp:wrapNone/>
            <wp:docPr id="453971396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97139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855" cy="1299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2496">
        <w:t>made students tell them personal things about their disability before they would support them</w:t>
      </w:r>
      <w:r w:rsidR="00516CA6">
        <w:t>.</w:t>
      </w:r>
    </w:p>
    <w:p w14:paraId="24A1B9A5" w14:textId="2FA7C86A" w:rsidR="005D2496" w:rsidRDefault="008D0CBA" w:rsidP="005D2496">
      <w:r>
        <w:rPr>
          <w:rFonts w:eastAsia="Times New Roman" w:cs="Times New Roman"/>
          <w:noProof/>
          <w:sz w:val="28"/>
        </w:rPr>
        <w:lastRenderedPageBreak/>
        <w:drawing>
          <wp:anchor distT="0" distB="0" distL="114300" distR="114300" simplePos="0" relativeHeight="252048384" behindDoc="0" locked="0" layoutInCell="1" allowOverlap="1" wp14:anchorId="471492B2" wp14:editId="5226C543">
            <wp:simplePos x="0" y="0"/>
            <wp:positionH relativeFrom="margin">
              <wp:align>left</wp:align>
            </wp:positionH>
            <wp:positionV relativeFrom="paragraph">
              <wp:posOffset>54841</wp:posOffset>
            </wp:positionV>
            <wp:extent cx="1582350" cy="1489364"/>
            <wp:effectExtent l="0" t="0" r="0" b="0"/>
            <wp:wrapNone/>
            <wp:docPr id="1497650693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65069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350" cy="148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2496">
        <w:t>The students also found that:</w:t>
      </w:r>
    </w:p>
    <w:p w14:paraId="10C48ADF" w14:textId="40CEE042" w:rsidR="005D2496" w:rsidRDefault="005D2496" w:rsidP="005D2496">
      <w:pPr>
        <w:pStyle w:val="Listtoplevel"/>
      </w:pPr>
      <w:r>
        <w:t>teachers do not have enough training in disability issues to know how to properly support disabled students.</w:t>
      </w:r>
    </w:p>
    <w:p w14:paraId="5F104D73" w14:textId="1CD2C85D" w:rsidR="005D2496" w:rsidRDefault="005D2496" w:rsidP="005D2496"/>
    <w:p w14:paraId="4BD2FA52" w14:textId="409C1756" w:rsidR="005D2496" w:rsidRDefault="005D2496" w:rsidP="005D2496"/>
    <w:p w14:paraId="0F7816B6" w14:textId="30B81DB5" w:rsidR="005D2496" w:rsidRDefault="008D0CBA" w:rsidP="005D2496"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50432" behindDoc="0" locked="0" layoutInCell="1" allowOverlap="1" wp14:anchorId="59B0AE77" wp14:editId="346A79D3">
            <wp:simplePos x="0" y="0"/>
            <wp:positionH relativeFrom="margin">
              <wp:align>left</wp:align>
            </wp:positionH>
            <wp:positionV relativeFrom="paragraph">
              <wp:posOffset>9179</wp:posOffset>
            </wp:positionV>
            <wp:extent cx="1581785" cy="1205244"/>
            <wp:effectExtent l="0" t="0" r="0" b="0"/>
            <wp:wrapNone/>
            <wp:docPr id="194802989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02989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785" cy="1205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2496">
        <w:t>This is making it harder for disabled students to:</w:t>
      </w:r>
    </w:p>
    <w:p w14:paraId="0D0C071B" w14:textId="3D87741B" w:rsidR="005D2496" w:rsidRDefault="005D2496" w:rsidP="005D2496">
      <w:pPr>
        <w:pStyle w:val="Listtoplevel"/>
        <w:ind w:right="-188"/>
      </w:pPr>
      <w:r>
        <w:t>join in</w:t>
      </w:r>
    </w:p>
    <w:p w14:paraId="2179591F" w14:textId="16D4FBF7" w:rsidR="005D2496" w:rsidRDefault="008D0CBA" w:rsidP="005D2496">
      <w:pPr>
        <w:pStyle w:val="Listtoplevel"/>
        <w:ind w:right="-188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2052480" behindDoc="0" locked="0" layoutInCell="1" allowOverlap="1" wp14:anchorId="4880BD16" wp14:editId="73D06F5D">
            <wp:simplePos x="0" y="0"/>
            <wp:positionH relativeFrom="margin">
              <wp:align>left</wp:align>
            </wp:positionH>
            <wp:positionV relativeFrom="paragraph">
              <wp:posOffset>194252</wp:posOffset>
            </wp:positionV>
            <wp:extent cx="1205244" cy="1205244"/>
            <wp:effectExtent l="0" t="0" r="0" b="0"/>
            <wp:wrapNone/>
            <wp:docPr id="276186546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18654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244" cy="1205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2496">
        <w:t>do well in their study</w:t>
      </w:r>
      <w:r w:rsidR="00CB1993">
        <w:t>.</w:t>
      </w:r>
    </w:p>
    <w:p w14:paraId="72C5BF2C" w14:textId="77777777" w:rsidR="005D2496" w:rsidRDefault="005D2496" w:rsidP="005D2496">
      <w:pPr>
        <w:ind w:left="0"/>
      </w:pPr>
    </w:p>
    <w:p w14:paraId="0AC3DFD3" w14:textId="77777777" w:rsidR="007902F0" w:rsidRDefault="007902F0" w:rsidP="005D2496">
      <w:pPr>
        <w:ind w:left="0"/>
      </w:pPr>
    </w:p>
    <w:p w14:paraId="741BB8AE" w14:textId="77777777" w:rsidR="00233C44" w:rsidRDefault="00233C44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2743E65C" w14:textId="0C574D9C" w:rsidR="005D2496" w:rsidRPr="005D2496" w:rsidRDefault="00E83A4B" w:rsidP="00EB12E7">
      <w:pPr>
        <w:pStyle w:val="Heading2"/>
        <w:numPr>
          <w:ilvl w:val="1"/>
          <w:numId w:val="21"/>
        </w:numPr>
        <w:ind w:left="4253" w:hanging="567"/>
      </w:pPr>
      <w:r>
        <w:rPr>
          <w:rFonts w:eastAsia="Times New Roman" w:cs="Times New Roman"/>
          <w:noProof/>
          <w:sz w:val="28"/>
        </w:rPr>
        <w:lastRenderedPageBreak/>
        <w:drawing>
          <wp:anchor distT="0" distB="0" distL="114300" distR="114300" simplePos="0" relativeHeight="252054528" behindDoc="0" locked="0" layoutInCell="1" allowOverlap="1" wp14:anchorId="7CD4FE42" wp14:editId="62CDCC66">
            <wp:simplePos x="0" y="0"/>
            <wp:positionH relativeFrom="margin">
              <wp:posOffset>-97434</wp:posOffset>
            </wp:positionH>
            <wp:positionV relativeFrom="paragraph">
              <wp:posOffset>189865</wp:posOffset>
            </wp:positionV>
            <wp:extent cx="1612900" cy="1699000"/>
            <wp:effectExtent l="0" t="0" r="6350" b="0"/>
            <wp:wrapNone/>
            <wp:docPr id="1186446376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4637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169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2496" w:rsidRPr="005D2496">
        <w:t xml:space="preserve">Social inclusivity </w:t>
      </w:r>
      <w:r w:rsidR="007A37A4">
        <w:t xml:space="preserve">/ </w:t>
      </w:r>
      <w:r w:rsidR="00233C44">
        <w:t>t</w:t>
      </w:r>
      <w:r w:rsidR="007A37A4">
        <w:t>he</w:t>
      </w:r>
      <w:r w:rsidR="005D2496" w:rsidRPr="005D2496">
        <w:t xml:space="preserve"> wider student experience</w:t>
      </w:r>
    </w:p>
    <w:p w14:paraId="72E91622" w14:textId="0554E6D1" w:rsidR="005D2496" w:rsidRDefault="005D2496" w:rsidP="005D2496"/>
    <w:p w14:paraId="730317D3" w14:textId="1B069F2F" w:rsidR="005D2496" w:rsidRDefault="005D2496" w:rsidP="005D2496">
      <w:r>
        <w:t xml:space="preserve">Disabled students can face many </w:t>
      </w:r>
      <w:r w:rsidRPr="00815770">
        <w:t>barriers</w:t>
      </w:r>
      <w:r w:rsidRPr="005D2496">
        <w:rPr>
          <w:b/>
          <w:bCs/>
        </w:rPr>
        <w:t xml:space="preserve"> </w:t>
      </w:r>
      <w:r>
        <w:t xml:space="preserve">during their time </w:t>
      </w:r>
      <w:r w:rsidR="00CB1993">
        <w:t>in tertiary education.</w:t>
      </w:r>
    </w:p>
    <w:p w14:paraId="57872095" w14:textId="3382B88B" w:rsidR="005D2496" w:rsidRPr="00233C44" w:rsidRDefault="005D2496" w:rsidP="000242BA">
      <w:pPr>
        <w:ind w:left="0"/>
        <w:rPr>
          <w:sz w:val="26"/>
          <w:szCs w:val="18"/>
        </w:rPr>
      </w:pPr>
    </w:p>
    <w:p w14:paraId="25791911" w14:textId="38EE7075" w:rsidR="000242BA" w:rsidRPr="00233C44" w:rsidRDefault="00233C44" w:rsidP="005D2496">
      <w:pPr>
        <w:rPr>
          <w:sz w:val="26"/>
          <w:szCs w:val="18"/>
        </w:rPr>
      </w:pPr>
      <w:r w:rsidRPr="00233C44">
        <w:rPr>
          <w:rFonts w:eastAsia="Times New Roman" w:cs="Times New Roman"/>
          <w:noProof/>
          <w:sz w:val="22"/>
          <w:szCs w:val="18"/>
        </w:rPr>
        <w:drawing>
          <wp:anchor distT="0" distB="0" distL="114300" distR="114300" simplePos="0" relativeHeight="252089344" behindDoc="0" locked="0" layoutInCell="1" allowOverlap="1" wp14:anchorId="6789DF6F" wp14:editId="4CA529F1">
            <wp:simplePos x="0" y="0"/>
            <wp:positionH relativeFrom="margin">
              <wp:posOffset>-53340</wp:posOffset>
            </wp:positionH>
            <wp:positionV relativeFrom="paragraph">
              <wp:posOffset>53340</wp:posOffset>
            </wp:positionV>
            <wp:extent cx="1612900" cy="1339799"/>
            <wp:effectExtent l="0" t="0" r="6350" b="0"/>
            <wp:wrapNone/>
            <wp:docPr id="198572975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72975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1339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101628" w14:textId="2AF59C5F" w:rsidR="00233C44" w:rsidRDefault="005D2496" w:rsidP="00233C44">
      <w:r>
        <w:t>The students who took part in the survey / group discussion</w:t>
      </w:r>
      <w:r w:rsidR="00D61380">
        <w:t>s</w:t>
      </w:r>
      <w:r>
        <w:t xml:space="preserve"> spoke about some of these barriers</w:t>
      </w:r>
      <w:r w:rsidR="00233C44">
        <w:t>.</w:t>
      </w:r>
    </w:p>
    <w:p w14:paraId="2AAEE301" w14:textId="428491BD" w:rsidR="00233C44" w:rsidRPr="00233C44" w:rsidRDefault="00233C44" w:rsidP="00233C44">
      <w:pPr>
        <w:rPr>
          <w:sz w:val="26"/>
          <w:szCs w:val="18"/>
        </w:rPr>
      </w:pPr>
      <w:r w:rsidRPr="00233C44">
        <w:rPr>
          <w:rFonts w:eastAsia="Times New Roman" w:cs="Times New Roman"/>
          <w:noProof/>
          <w:sz w:val="22"/>
          <w:szCs w:val="18"/>
        </w:rPr>
        <w:drawing>
          <wp:anchor distT="0" distB="0" distL="114300" distR="114300" simplePos="0" relativeHeight="252093440" behindDoc="0" locked="0" layoutInCell="1" allowOverlap="1" wp14:anchorId="6464D699" wp14:editId="7BCADA7A">
            <wp:simplePos x="0" y="0"/>
            <wp:positionH relativeFrom="margin">
              <wp:posOffset>-57150</wp:posOffset>
            </wp:positionH>
            <wp:positionV relativeFrom="paragraph">
              <wp:posOffset>219710</wp:posOffset>
            </wp:positionV>
            <wp:extent cx="1574913" cy="1330325"/>
            <wp:effectExtent l="0" t="0" r="6350" b="3175"/>
            <wp:wrapNone/>
            <wp:docPr id="892604441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97139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913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BFBF04" w14:textId="6A2903D2" w:rsidR="00233C44" w:rsidRPr="00233C44" w:rsidRDefault="00233C44" w:rsidP="00233C44">
      <w:pPr>
        <w:rPr>
          <w:sz w:val="26"/>
          <w:szCs w:val="18"/>
        </w:rPr>
      </w:pPr>
    </w:p>
    <w:p w14:paraId="74DE018B" w14:textId="477BF4A7" w:rsidR="005D2496" w:rsidRDefault="00233C44" w:rsidP="00233C44">
      <w:r>
        <w:t xml:space="preserve">1 barrier was </w:t>
      </w:r>
      <w:r w:rsidR="005D2496" w:rsidRPr="000242BA">
        <w:rPr>
          <w:b/>
          <w:bCs/>
        </w:rPr>
        <w:t>discrimination</w:t>
      </w:r>
      <w:r w:rsidR="005D2496">
        <w:t xml:space="preserve"> because of their disability</w:t>
      </w:r>
      <w:r>
        <w:t>.</w:t>
      </w:r>
    </w:p>
    <w:p w14:paraId="43A893B7" w14:textId="77777777" w:rsidR="00233C44" w:rsidRPr="00233C44" w:rsidRDefault="00233C44" w:rsidP="00233C44">
      <w:pPr>
        <w:rPr>
          <w:sz w:val="26"/>
          <w:szCs w:val="18"/>
        </w:rPr>
      </w:pPr>
    </w:p>
    <w:p w14:paraId="0B1FBC8E" w14:textId="0F45C58F" w:rsidR="00233C44" w:rsidRPr="00233C44" w:rsidRDefault="00233C44" w:rsidP="00233C44">
      <w:pPr>
        <w:rPr>
          <w:sz w:val="26"/>
          <w:szCs w:val="18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90720" behindDoc="1" locked="0" layoutInCell="1" allowOverlap="1" wp14:anchorId="3963BE87" wp14:editId="03BCF95A">
                <wp:simplePos x="0" y="0"/>
                <wp:positionH relativeFrom="margin">
                  <wp:posOffset>2191871</wp:posOffset>
                </wp:positionH>
                <wp:positionV relativeFrom="paragraph">
                  <wp:posOffset>92486</wp:posOffset>
                </wp:positionV>
                <wp:extent cx="3544570" cy="3455894"/>
                <wp:effectExtent l="0" t="0" r="0" b="0"/>
                <wp:wrapNone/>
                <wp:docPr id="524242808" name="Rectangle 5242428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345589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C71D5A" id="Rectangle 524242808" o:spid="_x0000_s1026" style="position:absolute;margin-left:172.6pt;margin-top:7.3pt;width:279.1pt;height:272.1pt;z-index:-251125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7471F5E9" w14:textId="3608EBAB" w:rsidR="00233C44" w:rsidRDefault="00233C44" w:rsidP="00233C44">
      <w:r>
        <w:rPr>
          <w:rFonts w:asciiTheme="minorHAnsi" w:hAnsiTheme="minorHAnsi"/>
          <w:noProof/>
        </w:rPr>
        <w:drawing>
          <wp:anchor distT="0" distB="0" distL="114300" distR="114300" simplePos="0" relativeHeight="252192768" behindDoc="0" locked="0" layoutInCell="1" allowOverlap="1" wp14:anchorId="513D3EBE" wp14:editId="05401BCE">
            <wp:simplePos x="0" y="0"/>
            <wp:positionH relativeFrom="margin">
              <wp:posOffset>85725</wp:posOffset>
            </wp:positionH>
            <wp:positionV relativeFrom="paragraph">
              <wp:posOffset>152400</wp:posOffset>
            </wp:positionV>
            <wp:extent cx="1600200" cy="1476375"/>
            <wp:effectExtent l="0" t="0" r="0" b="9525"/>
            <wp:wrapNone/>
            <wp:docPr id="1564791440" name="Picture 15647914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325968" name="Picture 9713259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42BA">
        <w:rPr>
          <w:b/>
          <w:bCs/>
        </w:rPr>
        <w:t>Discrimination</w:t>
      </w:r>
      <w:r>
        <w:t xml:space="preserve"> is when people are treated differently because of </w:t>
      </w:r>
      <w:proofErr w:type="gramStart"/>
      <w:r>
        <w:t>things</w:t>
      </w:r>
      <w:proofErr w:type="gramEnd"/>
    </w:p>
    <w:p w14:paraId="52F3EAB9" w14:textId="77777777" w:rsidR="00233C44" w:rsidRDefault="00233C44" w:rsidP="00233C44">
      <w:r>
        <w:t>like:</w:t>
      </w:r>
    </w:p>
    <w:p w14:paraId="561641AA" w14:textId="77777777" w:rsidR="00233C44" w:rsidRPr="00233C44" w:rsidRDefault="00233C44" w:rsidP="00233C44">
      <w:pPr>
        <w:rPr>
          <w:sz w:val="22"/>
          <w:szCs w:val="14"/>
        </w:rPr>
      </w:pPr>
    </w:p>
    <w:p w14:paraId="72809771" w14:textId="24D602FD" w:rsidR="00233C44" w:rsidRDefault="00233C44" w:rsidP="00233C44">
      <w:pPr>
        <w:pStyle w:val="Listtoplevel"/>
        <w:spacing w:before="0"/>
      </w:pPr>
      <w:r>
        <w:t>if they are disabled</w:t>
      </w:r>
    </w:p>
    <w:p w14:paraId="2C3416A1" w14:textId="77777777" w:rsidR="00233C44" w:rsidRPr="00233C44" w:rsidRDefault="00233C44" w:rsidP="00233C44">
      <w:pPr>
        <w:pStyle w:val="Listtoplevel"/>
        <w:numPr>
          <w:ilvl w:val="0"/>
          <w:numId w:val="0"/>
        </w:numPr>
        <w:spacing w:before="0"/>
        <w:ind w:left="4253"/>
        <w:rPr>
          <w:sz w:val="22"/>
          <w:szCs w:val="12"/>
        </w:rPr>
      </w:pPr>
    </w:p>
    <w:p w14:paraId="3FD6FEC5" w14:textId="3EE26365" w:rsidR="00233C44" w:rsidRDefault="00233C44" w:rsidP="00233C44">
      <w:pPr>
        <w:pStyle w:val="Listtoplevel"/>
        <w:spacing w:before="0"/>
      </w:pPr>
      <w:r>
        <w:t>how old they are</w:t>
      </w:r>
    </w:p>
    <w:p w14:paraId="3ECAC842" w14:textId="6D823A01" w:rsidR="00233C44" w:rsidRPr="00233C44" w:rsidRDefault="00233C44" w:rsidP="00233C44">
      <w:pPr>
        <w:pStyle w:val="Listtoplevel"/>
        <w:numPr>
          <w:ilvl w:val="0"/>
          <w:numId w:val="0"/>
        </w:numPr>
        <w:spacing w:before="0"/>
        <w:ind w:left="4253"/>
        <w:rPr>
          <w:sz w:val="22"/>
          <w:szCs w:val="12"/>
        </w:rPr>
      </w:pPr>
    </w:p>
    <w:p w14:paraId="7D7CA6EF" w14:textId="031E6CB4" w:rsidR="00AF3259" w:rsidRPr="00233C44" w:rsidRDefault="00233C44" w:rsidP="00AF3259">
      <w:pPr>
        <w:pStyle w:val="Listtoplevel"/>
        <w:spacing w:before="0"/>
      </w:pPr>
      <w:r>
        <w:t>if they are a man / woman / someone of another gender</w:t>
      </w:r>
      <w:r w:rsidR="00AF3259">
        <w:t>.</w:t>
      </w:r>
    </w:p>
    <w:p w14:paraId="1EC6C920" w14:textId="48C57D13" w:rsidR="00AF3259" w:rsidRDefault="00AF3259" w:rsidP="00AF3259">
      <w:r>
        <w:rPr>
          <w:noProof/>
        </w:rPr>
        <w:lastRenderedPageBreak/>
        <w:drawing>
          <wp:anchor distT="0" distB="0" distL="114300" distR="114300" simplePos="0" relativeHeight="252196864" behindDoc="0" locked="0" layoutInCell="1" allowOverlap="1" wp14:anchorId="40BC6D07" wp14:editId="118BFC41">
            <wp:simplePos x="0" y="0"/>
            <wp:positionH relativeFrom="column">
              <wp:posOffset>0</wp:posOffset>
            </wp:positionH>
            <wp:positionV relativeFrom="paragraph">
              <wp:posOffset>94017</wp:posOffset>
            </wp:positionV>
            <wp:extent cx="1855694" cy="1855694"/>
            <wp:effectExtent l="0" t="0" r="0" b="0"/>
            <wp:wrapNone/>
            <wp:docPr id="689997792" name="Picture 1" descr="A couple of people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828154" name="Picture 1" descr="A couple of people sitting at a table&#10;&#10;Description automatically generated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5694" cy="1855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students who took part in the survey / group discussions also said some more barriers were:</w:t>
      </w:r>
    </w:p>
    <w:p w14:paraId="03EE16BA" w14:textId="0A0FD8EB" w:rsidR="005D2496" w:rsidRDefault="000242BA" w:rsidP="000242BA">
      <w:pPr>
        <w:pStyle w:val="Listtoplevel"/>
      </w:pPr>
      <w:r>
        <w:t xml:space="preserve">feeling like they </w:t>
      </w:r>
      <w:r w:rsidR="00F67CAB">
        <w:t xml:space="preserve">have </w:t>
      </w:r>
      <w:r w:rsidR="005D2496">
        <w:t xml:space="preserve">to prove they </w:t>
      </w:r>
      <w:r w:rsidR="00F67CAB">
        <w:t xml:space="preserve">are </w:t>
      </w:r>
      <w:r w:rsidR="005D2496">
        <w:t>really disabled</w:t>
      </w:r>
    </w:p>
    <w:p w14:paraId="5FEAA054" w14:textId="6FB5F7D5" w:rsidR="005D2496" w:rsidRDefault="00C95DC9" w:rsidP="000242BA">
      <w:pPr>
        <w:pStyle w:val="ListParagraph"/>
        <w:ind w:right="-188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95488" behindDoc="0" locked="0" layoutInCell="1" allowOverlap="1" wp14:anchorId="73F3F082" wp14:editId="50615622">
            <wp:simplePos x="0" y="0"/>
            <wp:positionH relativeFrom="margin">
              <wp:posOffset>0</wp:posOffset>
            </wp:positionH>
            <wp:positionV relativeFrom="paragraph">
              <wp:posOffset>413535</wp:posOffset>
            </wp:positionV>
            <wp:extent cx="1514678" cy="1504950"/>
            <wp:effectExtent l="0" t="0" r="9525" b="0"/>
            <wp:wrapNone/>
            <wp:docPr id="22073053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73053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678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42BA">
        <w:t>not being able to go to</w:t>
      </w:r>
      <w:r w:rsidR="005D2496">
        <w:t xml:space="preserve"> events </w:t>
      </w:r>
      <w:r w:rsidR="00FD3C7B">
        <w:t>because they</w:t>
      </w:r>
      <w:r w:rsidR="005D2496">
        <w:t>:</w:t>
      </w:r>
    </w:p>
    <w:p w14:paraId="4715B0A6" w14:textId="7DCFA671" w:rsidR="005D2496" w:rsidRDefault="005D2496" w:rsidP="000242BA">
      <w:pPr>
        <w:pStyle w:val="Listsecondlevel"/>
        <w:ind w:left="4820" w:hanging="567"/>
      </w:pPr>
      <w:r>
        <w:t>are in buildings that are not accessible</w:t>
      </w:r>
    </w:p>
    <w:p w14:paraId="47417094" w14:textId="78DAF936" w:rsidR="000242BA" w:rsidRDefault="00C95DC9" w:rsidP="000242BA">
      <w:pPr>
        <w:pStyle w:val="Listsecondlevel"/>
        <w:ind w:left="4820" w:hanging="567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97536" behindDoc="0" locked="0" layoutInCell="1" allowOverlap="1" wp14:anchorId="5BD25249" wp14:editId="16BA8210">
            <wp:simplePos x="0" y="0"/>
            <wp:positionH relativeFrom="margin">
              <wp:posOffset>59616</wp:posOffset>
            </wp:positionH>
            <wp:positionV relativeFrom="paragraph">
              <wp:posOffset>509607</wp:posOffset>
            </wp:positionV>
            <wp:extent cx="1460500" cy="1460500"/>
            <wp:effectExtent l="0" t="0" r="6350" b="6350"/>
            <wp:wrapNone/>
            <wp:docPr id="1777929626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92962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2496">
        <w:t>make disabled students feel unwelcome</w:t>
      </w:r>
    </w:p>
    <w:p w14:paraId="61DCCD06" w14:textId="77777777" w:rsidR="00AF3259" w:rsidRDefault="005D2496" w:rsidP="00AF3259">
      <w:pPr>
        <w:pStyle w:val="Listsecondlevel"/>
        <w:ind w:left="4820" w:hanging="567"/>
      </w:pPr>
      <w:r>
        <w:t>make disabled students feel unsafe</w:t>
      </w:r>
      <w:r w:rsidR="00516CA6">
        <w:t>.</w:t>
      </w:r>
    </w:p>
    <w:p w14:paraId="1165460A" w14:textId="6308BC64" w:rsidR="00AF3259" w:rsidRPr="00AF3259" w:rsidRDefault="00AF3259" w:rsidP="00AF3259">
      <w:pPr>
        <w:pStyle w:val="Listsecondlevel"/>
        <w:numPr>
          <w:ilvl w:val="0"/>
          <w:numId w:val="0"/>
        </w:numPr>
        <w:ind w:left="4253"/>
        <w:rPr>
          <w:sz w:val="20"/>
          <w:szCs w:val="10"/>
        </w:rPr>
      </w:pPr>
    </w:p>
    <w:p w14:paraId="2B3AECDE" w14:textId="61303BCA" w:rsidR="000242BA" w:rsidRPr="000A7D40" w:rsidRDefault="00AF3259" w:rsidP="00AF3259">
      <w:pPr>
        <w:pStyle w:val="Listsecondlevel"/>
        <w:numPr>
          <w:ilvl w:val="0"/>
          <w:numId w:val="0"/>
        </w:numPr>
        <w:ind w:left="4253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056576" behindDoc="0" locked="0" layoutInCell="1" allowOverlap="1" wp14:anchorId="4CC14188" wp14:editId="593B52F7">
            <wp:simplePos x="0" y="0"/>
            <wp:positionH relativeFrom="margin">
              <wp:posOffset>115570</wp:posOffset>
            </wp:positionH>
            <wp:positionV relativeFrom="paragraph">
              <wp:posOffset>12663</wp:posOffset>
            </wp:positionV>
            <wp:extent cx="1399309" cy="1317079"/>
            <wp:effectExtent l="0" t="0" r="0" b="0"/>
            <wp:wrapNone/>
            <wp:docPr id="150678273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65069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309" cy="1317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D40" w:rsidRPr="000A7D40">
        <w:t xml:space="preserve">Some disabled students felt left out because there </w:t>
      </w:r>
      <w:r w:rsidR="00DB1AC3">
        <w:t>is</w:t>
      </w:r>
      <w:r w:rsidR="00DB1AC3" w:rsidRPr="000A7D40">
        <w:t xml:space="preserve"> </w:t>
      </w:r>
      <w:r w:rsidR="000A7D40" w:rsidRPr="000A7D40">
        <w:t>not enough training for staff on disability.</w:t>
      </w:r>
      <w:r w:rsidR="000242BA" w:rsidRPr="00AF3259">
        <w:rPr>
          <w:b/>
          <w:bCs/>
        </w:rPr>
        <w:br w:type="page"/>
      </w:r>
    </w:p>
    <w:p w14:paraId="644D59D5" w14:textId="153C05AA" w:rsidR="005D2496" w:rsidRPr="000242BA" w:rsidRDefault="0056386A" w:rsidP="00EB12E7">
      <w:pPr>
        <w:pStyle w:val="Heading2"/>
        <w:numPr>
          <w:ilvl w:val="1"/>
          <w:numId w:val="21"/>
        </w:numPr>
        <w:ind w:left="4253" w:hanging="567"/>
      </w:pPr>
      <w:r>
        <w:rPr>
          <w:rFonts w:eastAsia="Times New Roman" w:cs="Times New Roman"/>
          <w:noProof/>
          <w:sz w:val="28"/>
        </w:rPr>
        <w:lastRenderedPageBreak/>
        <w:drawing>
          <wp:anchor distT="0" distB="0" distL="114300" distR="114300" simplePos="0" relativeHeight="252106752" behindDoc="0" locked="0" layoutInCell="1" allowOverlap="1" wp14:anchorId="1A4F59AC" wp14:editId="01EA242B">
            <wp:simplePos x="0" y="0"/>
            <wp:positionH relativeFrom="margin">
              <wp:align>left</wp:align>
            </wp:positionH>
            <wp:positionV relativeFrom="paragraph">
              <wp:posOffset>240860</wp:posOffset>
            </wp:positionV>
            <wp:extent cx="1205244" cy="1205244"/>
            <wp:effectExtent l="0" t="0" r="0" b="0"/>
            <wp:wrapNone/>
            <wp:docPr id="139736864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18654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244" cy="1205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2496" w:rsidRPr="000242BA">
        <w:t>Student advocacy</w:t>
      </w:r>
    </w:p>
    <w:p w14:paraId="067C3186" w14:textId="152D9095" w:rsidR="005D2496" w:rsidRDefault="005D2496" w:rsidP="00EB12E7">
      <w:pPr>
        <w:spacing w:line="276" w:lineRule="auto"/>
      </w:pPr>
    </w:p>
    <w:p w14:paraId="65849FCB" w14:textId="52154670" w:rsidR="005D2496" w:rsidRDefault="005D2496" w:rsidP="00516CA6">
      <w:pPr>
        <w:ind w:right="-46"/>
      </w:pPr>
      <w:r>
        <w:t xml:space="preserve">There are not many </w:t>
      </w:r>
      <w:r w:rsidR="00516CA6">
        <w:t>ways for</w:t>
      </w:r>
      <w:r>
        <w:t xml:space="preserve"> disabled students </w:t>
      </w:r>
      <w:r w:rsidR="00516CA6">
        <w:t xml:space="preserve">to </w:t>
      </w:r>
      <w:r>
        <w:t>speak up because of the way power works between:</w:t>
      </w:r>
    </w:p>
    <w:p w14:paraId="2BF31ED7" w14:textId="1A2ED327" w:rsidR="005D2496" w:rsidRDefault="00C95DC9" w:rsidP="000242BA">
      <w:pPr>
        <w:pStyle w:val="Listtoplevel"/>
      </w:pPr>
      <w:r>
        <w:rPr>
          <w:b/>
          <w:bCs/>
        </w:rPr>
        <mc:AlternateContent>
          <mc:Choice Requires="wpg">
            <w:drawing>
              <wp:anchor distT="0" distB="0" distL="114300" distR="114300" simplePos="0" relativeHeight="252104704" behindDoc="0" locked="0" layoutInCell="1" allowOverlap="1" wp14:anchorId="11E1FCBD" wp14:editId="575BE298">
                <wp:simplePos x="0" y="0"/>
                <wp:positionH relativeFrom="column">
                  <wp:posOffset>-369277</wp:posOffset>
                </wp:positionH>
                <wp:positionV relativeFrom="paragraph">
                  <wp:posOffset>424962</wp:posOffset>
                </wp:positionV>
                <wp:extent cx="1856300" cy="1108631"/>
                <wp:effectExtent l="76200" t="114300" r="67945" b="0"/>
                <wp:wrapNone/>
                <wp:docPr id="1684610644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6300" cy="1108631"/>
                          <a:chOff x="0" y="0"/>
                          <a:chExt cx="1856300" cy="1108631"/>
                        </a:xfrm>
                      </wpg:grpSpPr>
                      <pic:pic xmlns:pic="http://schemas.openxmlformats.org/drawingml/2006/picture">
                        <pic:nvPicPr>
                          <pic:cNvPr id="1779491292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rot="20146794">
                            <a:off x="0" y="608135"/>
                            <a:ext cx="462915" cy="379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22168818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rot="20181709">
                            <a:off x="451338" y="391258"/>
                            <a:ext cx="527050" cy="42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96631092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rot="20207155">
                            <a:off x="1258765" y="0"/>
                            <a:ext cx="597535" cy="38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11480747" name="Isosceles Triangle 28"/>
                        <wps:cNvSpPr/>
                        <wps:spPr>
                          <a:xfrm>
                            <a:off x="826477" y="589085"/>
                            <a:ext cx="561109" cy="519546"/>
                          </a:xfrm>
                          <a:prstGeom prst="triangl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2146951" name="Straight Connector 29"/>
                        <wps:cNvCnPr/>
                        <wps:spPr>
                          <a:xfrm flipV="1">
                            <a:off x="317989" y="274027"/>
                            <a:ext cx="1526736" cy="725365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511B83" id="Group 30" o:spid="_x0000_s1026" style="position:absolute;margin-left:-29.1pt;margin-top:33.45pt;width:146.15pt;height:87.3pt;z-index:252104704" coordsize="18563,1108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">
                <v:shape id="Picture 12" o:spid="_x0000_s1027" type="#_x0000_t75" alt="&quot;&quot;" style="position:absolute;top:6081;width:4629;height:3791;rotation:-158728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">
                  <v:imagedata r:id="rId139" o:title=""/>
                </v:shape>
                <v:shape id="Picture 12" o:spid="_x0000_s1028" type="#_x0000_t75" alt="&quot;&quot;" style="position:absolute;left:4513;top:3912;width:5270;height:4293;rotation:-154915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">
                  <v:imagedata r:id="rId140" o:title=""/>
                </v:shape>
                <v:shape id="Picture 12" o:spid="_x0000_s1029" type="#_x0000_t75" alt="&quot;&quot;" style="position:absolute;left:12587;width:5976;height:3835;rotation:-152135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">
                  <v:imagedata r:id="rId141" o:title=""/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28" o:spid="_x0000_s1030" type="#_x0000_t5" style="position:absolute;left:8264;top:5890;width:5611;height:5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" fillcolor="black [3213]" stroked="f" strokeweight="1pt"/>
                <v:line id="Straight Connector 29" o:spid="_x0000_s1031" style="position:absolute;flip:y;visibility:visible;mso-wrap-style:square" from="3179,2740" to="18447,9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" strokecolor="#0d0d0d [3069]" strokeweight="4.5pt">
                  <v:stroke joinstyle="miter"/>
                </v:line>
              </v:group>
            </w:pict>
          </mc:Fallback>
        </mc:AlternateContent>
      </w:r>
      <w:r w:rsidR="005D2496">
        <w:t>students</w:t>
      </w:r>
    </w:p>
    <w:p w14:paraId="28F2EDC2" w14:textId="125F7072" w:rsidR="005D2496" w:rsidRDefault="005D2496" w:rsidP="000242BA">
      <w:pPr>
        <w:pStyle w:val="Listtoplevel"/>
      </w:pPr>
      <w:r>
        <w:t>teaching staff</w:t>
      </w:r>
    </w:p>
    <w:p w14:paraId="0A97E22E" w14:textId="1A2275B3" w:rsidR="005D2496" w:rsidRDefault="005D2496" w:rsidP="000242BA">
      <w:pPr>
        <w:pStyle w:val="Listtoplevel"/>
      </w:pPr>
      <w:r>
        <w:t>service providers.</w:t>
      </w:r>
    </w:p>
    <w:p w14:paraId="7FCCA2BF" w14:textId="77777777" w:rsidR="005D2496" w:rsidRDefault="005D2496" w:rsidP="00EB12E7"/>
    <w:p w14:paraId="0356CA69" w14:textId="6314F86E" w:rsidR="000242BA" w:rsidRDefault="0056386A" w:rsidP="00EB12E7"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108800" behindDoc="0" locked="0" layoutInCell="1" allowOverlap="1" wp14:anchorId="6C33AEF0" wp14:editId="2FB17DD2">
            <wp:simplePos x="0" y="0"/>
            <wp:positionH relativeFrom="margin">
              <wp:align>left</wp:align>
            </wp:positionH>
            <wp:positionV relativeFrom="paragraph">
              <wp:posOffset>37856</wp:posOffset>
            </wp:positionV>
            <wp:extent cx="1460500" cy="1460500"/>
            <wp:effectExtent l="0" t="0" r="6350" b="6350"/>
            <wp:wrapNone/>
            <wp:docPr id="74152054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92962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8C87C0" w14:textId="64BA5E84" w:rsidR="005D2496" w:rsidRDefault="005D2496" w:rsidP="000242BA">
      <w:pPr>
        <w:ind w:right="-330"/>
      </w:pPr>
      <w:r>
        <w:t xml:space="preserve">This makes some disabled students feel unsafe </w:t>
      </w:r>
      <w:r w:rsidR="00CB1993">
        <w:t>in tertiary education.</w:t>
      </w:r>
    </w:p>
    <w:p w14:paraId="4EFCB24E" w14:textId="54303AC2" w:rsidR="00516CA6" w:rsidRDefault="00516CA6" w:rsidP="00516CA6">
      <w:pPr>
        <w:ind w:left="0"/>
      </w:pPr>
    </w:p>
    <w:p w14:paraId="44BCA5DD" w14:textId="6DC18868" w:rsidR="00516CA6" w:rsidRDefault="00516CA6" w:rsidP="00516CA6">
      <w:pPr>
        <w:ind w:left="0"/>
      </w:pPr>
    </w:p>
    <w:p w14:paraId="3689ACC5" w14:textId="349ADD17" w:rsidR="005D2496" w:rsidRDefault="0056386A" w:rsidP="005D2496">
      <w:r>
        <w:rPr>
          <w:noProof/>
        </w:rPr>
        <mc:AlternateContent>
          <mc:Choice Requires="wpg">
            <w:drawing>
              <wp:anchor distT="0" distB="0" distL="114300" distR="114300" simplePos="0" relativeHeight="252115968" behindDoc="0" locked="0" layoutInCell="1" allowOverlap="1" wp14:anchorId="79B35AA0" wp14:editId="07E02DF4">
                <wp:simplePos x="0" y="0"/>
                <wp:positionH relativeFrom="column">
                  <wp:posOffset>-292638</wp:posOffset>
                </wp:positionH>
                <wp:positionV relativeFrom="paragraph">
                  <wp:posOffset>175260</wp:posOffset>
                </wp:positionV>
                <wp:extent cx="1970055" cy="984739"/>
                <wp:effectExtent l="0" t="0" r="0" b="6350"/>
                <wp:wrapNone/>
                <wp:docPr id="1056838071" name="Group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0055" cy="984739"/>
                          <a:chOff x="0" y="0"/>
                          <a:chExt cx="2168525" cy="1083945"/>
                        </a:xfrm>
                      </wpg:grpSpPr>
                      <pic:pic xmlns:pic="http://schemas.openxmlformats.org/drawingml/2006/picture">
                        <pic:nvPicPr>
                          <pic:cNvPr id="1703072016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8200" y="0"/>
                            <a:ext cx="1330325" cy="1083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13486240" name="Picture 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05154"/>
                            <a:ext cx="820420" cy="823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0D8003" id="Group 31" o:spid="_x0000_s1026" alt="&quot;&quot;" style="position:absolute;margin-left:-23.05pt;margin-top:13.8pt;width:155.1pt;height:77.55pt;z-index:252115968;mso-width-relative:margin;mso-height-relative:margin" coordsize="21685,10839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+/i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">
                <v:shape id="Picture 12" o:spid="_x0000_s1027" type="#_x0000_t75" alt="&quot;&quot;" style="position:absolute;left:8382;width:13303;height:10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">
                  <v:imagedata r:id="rId144" o:title=""/>
                </v:shape>
                <v:shape id="Picture 12" o:spid="_x0000_s1028" type="#_x0000_t75" alt="&quot;&quot;" style="position:absolute;top:2051;width:8204;height:8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">
                  <v:imagedata r:id="rId145" o:title=""/>
                </v:shape>
              </v:group>
            </w:pict>
          </mc:Fallback>
        </mc:AlternateContent>
      </w:r>
      <w:r w:rsidR="005D2496">
        <w:t>Providers often do not:</w:t>
      </w:r>
    </w:p>
    <w:p w14:paraId="5AB5CA05" w14:textId="604FC745" w:rsidR="005D2496" w:rsidRDefault="005D2496" w:rsidP="000242BA">
      <w:pPr>
        <w:pStyle w:val="Listtoplevel"/>
      </w:pPr>
      <w:r>
        <w:t>ask disabled students what they need</w:t>
      </w:r>
    </w:p>
    <w:p w14:paraId="0B141476" w14:textId="5CC8E011" w:rsidR="005D2496" w:rsidRDefault="0056386A" w:rsidP="000242BA">
      <w:pPr>
        <w:pStyle w:val="Listtoplevel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2110848" behindDoc="0" locked="0" layoutInCell="1" allowOverlap="1" wp14:anchorId="692D7D72" wp14:editId="4B8981ED">
            <wp:simplePos x="0" y="0"/>
            <wp:positionH relativeFrom="margin">
              <wp:align>left</wp:align>
            </wp:positionH>
            <wp:positionV relativeFrom="paragraph">
              <wp:posOffset>68811</wp:posOffset>
            </wp:positionV>
            <wp:extent cx="1395046" cy="1395046"/>
            <wp:effectExtent l="0" t="0" r="0" b="0"/>
            <wp:wrapNone/>
            <wp:docPr id="198180780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80780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046" cy="1395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2496">
        <w:t xml:space="preserve">know much about the rules set in place by the </w:t>
      </w:r>
      <w:r w:rsidR="005D2496" w:rsidRPr="000242BA">
        <w:rPr>
          <w:b/>
          <w:bCs/>
        </w:rPr>
        <w:t>Education Code of Practice 2021.</w:t>
      </w:r>
      <w:r w:rsidR="00CB1993">
        <w:rPr>
          <w:b/>
          <w:bCs/>
        </w:rPr>
        <w:br/>
      </w:r>
    </w:p>
    <w:p w14:paraId="395018FF" w14:textId="61F4BF0E" w:rsidR="005D2496" w:rsidRDefault="00AF3259" w:rsidP="00AF3259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26176" behindDoc="1" locked="0" layoutInCell="1" allowOverlap="1" wp14:anchorId="2A7B8E74" wp14:editId="0ED4CE81">
                <wp:simplePos x="0" y="0"/>
                <wp:positionH relativeFrom="margin">
                  <wp:posOffset>2186940</wp:posOffset>
                </wp:positionH>
                <wp:positionV relativeFrom="paragraph">
                  <wp:posOffset>-213360</wp:posOffset>
                </wp:positionV>
                <wp:extent cx="3695700" cy="6050280"/>
                <wp:effectExtent l="0" t="0" r="0" b="7620"/>
                <wp:wrapNone/>
                <wp:docPr id="612800857" name="Rectangle 6128008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5700" cy="60502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06A028" id="Rectangle 612800857" o:spid="_x0000_s1026" style="position:absolute;margin-left:172.2pt;margin-top:-16.8pt;width:291pt;height:476.4pt;z-index:-25149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118016" behindDoc="0" locked="0" layoutInCell="1" allowOverlap="1" wp14:anchorId="4335F4D9" wp14:editId="33DCE3A5">
            <wp:simplePos x="0" y="0"/>
            <wp:positionH relativeFrom="margin">
              <wp:posOffset>0</wp:posOffset>
            </wp:positionH>
            <wp:positionV relativeFrom="paragraph">
              <wp:posOffset>-209811</wp:posOffset>
            </wp:positionV>
            <wp:extent cx="1395046" cy="1395046"/>
            <wp:effectExtent l="0" t="0" r="0" b="0"/>
            <wp:wrapNone/>
            <wp:docPr id="123744073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80780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046" cy="1395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04CB" w:rsidRPr="00130E26"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123136" behindDoc="0" locked="0" layoutInCell="1" allowOverlap="1" wp14:anchorId="5C338B25" wp14:editId="49C735FF">
            <wp:simplePos x="0" y="0"/>
            <wp:positionH relativeFrom="margin">
              <wp:posOffset>-4781</wp:posOffset>
            </wp:positionH>
            <wp:positionV relativeFrom="paragraph">
              <wp:posOffset>1492923</wp:posOffset>
            </wp:positionV>
            <wp:extent cx="1367245" cy="1371600"/>
            <wp:effectExtent l="0" t="0" r="4445" b="0"/>
            <wp:wrapNone/>
            <wp:docPr id="78306467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27495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24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2496" w:rsidRPr="00C56F3D">
        <w:t>The</w:t>
      </w:r>
      <w:r w:rsidR="005D2496" w:rsidRPr="000242BA">
        <w:rPr>
          <w:b/>
          <w:bCs/>
        </w:rPr>
        <w:t xml:space="preserve"> Education (Pastoral Care of Tertiary and International Learners) Code of Practice 2021</w:t>
      </w:r>
      <w:r w:rsidR="005D2496">
        <w:t xml:space="preserve"> is a set of rules that makes sure all students feel:</w:t>
      </w:r>
    </w:p>
    <w:p w14:paraId="50DBD1FE" w14:textId="185061E9" w:rsidR="005D2496" w:rsidRDefault="005D2496" w:rsidP="00516CA6">
      <w:pPr>
        <w:pStyle w:val="Listtoplevel"/>
      </w:pPr>
      <w:r>
        <w:t>safe</w:t>
      </w:r>
    </w:p>
    <w:p w14:paraId="1C13D192" w14:textId="12D091FC" w:rsidR="005D2496" w:rsidRDefault="005D2496" w:rsidP="00516CA6">
      <w:pPr>
        <w:pStyle w:val="Listtoplevel"/>
      </w:pPr>
      <w:r>
        <w:t>supported</w:t>
      </w:r>
      <w:r w:rsidR="00516CA6">
        <w:t>.</w:t>
      </w:r>
    </w:p>
    <w:p w14:paraId="1137107C" w14:textId="29E97AD5" w:rsidR="000A7D40" w:rsidRDefault="004804CB" w:rsidP="000A7D40">
      <w:r>
        <w:rPr>
          <w:noProof/>
        </w:rPr>
        <w:drawing>
          <wp:anchor distT="0" distB="0" distL="114300" distR="114300" simplePos="0" relativeHeight="252119040" behindDoc="0" locked="0" layoutInCell="1" allowOverlap="1" wp14:anchorId="1B1CEF76" wp14:editId="1708ECB3">
            <wp:simplePos x="0" y="0"/>
            <wp:positionH relativeFrom="margin">
              <wp:posOffset>-147918</wp:posOffset>
            </wp:positionH>
            <wp:positionV relativeFrom="paragraph">
              <wp:posOffset>108585</wp:posOffset>
            </wp:positionV>
            <wp:extent cx="1845231" cy="2619018"/>
            <wp:effectExtent l="19050" t="19050" r="22225" b="10160"/>
            <wp:wrapNone/>
            <wp:docPr id="1273081716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081716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231" cy="26190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544AB8" w14:textId="326A0FB6" w:rsidR="000A7D40" w:rsidRPr="000A7D40" w:rsidRDefault="000A7D40" w:rsidP="000A7D40">
      <w:pPr>
        <w:pStyle w:val="Listtoplevel"/>
        <w:numPr>
          <w:ilvl w:val="0"/>
          <w:numId w:val="0"/>
        </w:numPr>
        <w:ind w:left="4253" w:hanging="567"/>
        <w:rPr>
          <w:b/>
          <w:bCs/>
        </w:rPr>
      </w:pPr>
      <w:r>
        <w:t xml:space="preserve">It is also called </w:t>
      </w:r>
      <w:r>
        <w:rPr>
          <w:b/>
          <w:bCs/>
        </w:rPr>
        <w:t>the Code.</w:t>
      </w:r>
    </w:p>
    <w:p w14:paraId="3F5B8EC7" w14:textId="1F440406" w:rsidR="005D2496" w:rsidRDefault="005D2496" w:rsidP="00567490"/>
    <w:p w14:paraId="2734D800" w14:textId="54478319" w:rsidR="00516CA6" w:rsidRDefault="00516CA6" w:rsidP="00567490"/>
    <w:p w14:paraId="36813FBC" w14:textId="5BE71F24" w:rsidR="005D2496" w:rsidRDefault="005D2496" w:rsidP="000A7D40">
      <w:pPr>
        <w:ind w:right="-188"/>
      </w:pPr>
      <w:r>
        <w:t>The Code sets out what schools / universities / polytechnics must do to support the wellbeing of their students.</w:t>
      </w:r>
    </w:p>
    <w:p w14:paraId="47B55711" w14:textId="5E7B3482" w:rsidR="005D2496" w:rsidRDefault="005D2496" w:rsidP="005D2496"/>
    <w:p w14:paraId="53EEC08F" w14:textId="7AEF772F" w:rsidR="00516CA6" w:rsidRDefault="00516CA6" w:rsidP="005D2496"/>
    <w:p w14:paraId="12DA0FC7" w14:textId="038D4ED7" w:rsidR="005D2496" w:rsidRDefault="0056386A" w:rsidP="005D2496"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2121088" behindDoc="0" locked="0" layoutInCell="1" allowOverlap="1" wp14:anchorId="2FC3A26F" wp14:editId="2BD72043">
            <wp:simplePos x="0" y="0"/>
            <wp:positionH relativeFrom="margin">
              <wp:posOffset>67236</wp:posOffset>
            </wp:positionH>
            <wp:positionV relativeFrom="paragraph">
              <wp:posOffset>226620</wp:posOffset>
            </wp:positionV>
            <wp:extent cx="1134110" cy="1181100"/>
            <wp:effectExtent l="0" t="0" r="8890" b="0"/>
            <wp:wrapNone/>
            <wp:docPr id="183734073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2496">
        <w:t xml:space="preserve">You can find out more about </w:t>
      </w:r>
      <w:r w:rsidR="00130E26">
        <w:t xml:space="preserve">the </w:t>
      </w:r>
      <w:r w:rsidR="005D2496">
        <w:t>Code at this website:</w:t>
      </w:r>
    </w:p>
    <w:p w14:paraId="7A2C41B8" w14:textId="4EC808DC" w:rsidR="00516CA6" w:rsidRDefault="00516CA6" w:rsidP="005D2496"/>
    <w:p w14:paraId="318FFC54" w14:textId="0C43A44C" w:rsidR="00516CA6" w:rsidRPr="000A7D40" w:rsidRDefault="00000000" w:rsidP="000A7D40">
      <w:pPr>
        <w:rPr>
          <w:b/>
          <w:bCs/>
          <w:color w:val="000000" w:themeColor="text1"/>
        </w:rPr>
      </w:pPr>
      <w:hyperlink r:id="rId149" w:history="1">
        <w:r w:rsidR="00516CA6" w:rsidRPr="00516CA6">
          <w:rPr>
            <w:rStyle w:val="Hyperlink"/>
            <w:b/>
            <w:bCs/>
            <w:color w:val="000000" w:themeColor="text1"/>
            <w:u w:val="none"/>
          </w:rPr>
          <w:t>https://www2.nzqa.govt.nz/tertiary/the-code</w:t>
        </w:r>
      </w:hyperlink>
    </w:p>
    <w:p w14:paraId="6F37AFEB" w14:textId="43D33AA9" w:rsidR="00516CA6" w:rsidRDefault="005A2CDC" w:rsidP="00516CA6">
      <w:pPr>
        <w:pStyle w:val="Heading1"/>
      </w:pPr>
      <w:r>
        <w:lastRenderedPageBreak/>
        <w:t>More</w:t>
      </w:r>
      <w:r w:rsidR="00516CA6">
        <w:t xml:space="preserve"> research </w:t>
      </w:r>
      <w:proofErr w:type="gramStart"/>
      <w:r w:rsidR="00ED0EF6">
        <w:t>needed</w:t>
      </w:r>
      <w:proofErr w:type="gramEnd"/>
    </w:p>
    <w:p w14:paraId="4246D6B8" w14:textId="77777777" w:rsidR="005A2CDC" w:rsidRDefault="005A2CDC" w:rsidP="00516CA6">
      <w:pPr>
        <w:pStyle w:val="BodyText"/>
      </w:pPr>
    </w:p>
    <w:p w14:paraId="3BD8D937" w14:textId="22B62F71" w:rsidR="00516CA6" w:rsidRPr="00516CA6" w:rsidRDefault="00205959" w:rsidP="00516CA6">
      <w:pPr>
        <w:pStyle w:val="BodyText"/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125184" behindDoc="0" locked="0" layoutInCell="1" allowOverlap="1" wp14:anchorId="108ED410" wp14:editId="03004E73">
            <wp:simplePos x="0" y="0"/>
            <wp:positionH relativeFrom="margin">
              <wp:posOffset>-2540</wp:posOffset>
            </wp:positionH>
            <wp:positionV relativeFrom="paragraph">
              <wp:posOffset>55880</wp:posOffset>
            </wp:positionV>
            <wp:extent cx="1514475" cy="1514475"/>
            <wp:effectExtent l="0" t="0" r="0" b="9525"/>
            <wp:wrapNone/>
            <wp:docPr id="93983263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83263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CFF1B6" w14:textId="55F5D194" w:rsidR="00516CA6" w:rsidRDefault="00516CA6" w:rsidP="00516CA6">
      <w:pPr>
        <w:rPr>
          <w:color w:val="000000" w:themeColor="text1"/>
        </w:rPr>
      </w:pPr>
      <w:r w:rsidRPr="00516CA6">
        <w:rPr>
          <w:color w:val="000000" w:themeColor="text1"/>
        </w:rPr>
        <w:t xml:space="preserve">This project has </w:t>
      </w:r>
      <w:r w:rsidR="00CB1993">
        <w:rPr>
          <w:color w:val="000000" w:themeColor="text1"/>
        </w:rPr>
        <w:t>given useful</w:t>
      </w:r>
      <w:r w:rsidRPr="00516CA6">
        <w:rPr>
          <w:color w:val="000000" w:themeColor="text1"/>
        </w:rPr>
        <w:t xml:space="preserve"> </w:t>
      </w:r>
      <w:r w:rsidR="00520B78">
        <w:rPr>
          <w:color w:val="000000" w:themeColor="text1"/>
        </w:rPr>
        <w:t xml:space="preserve">information </w:t>
      </w:r>
      <w:r w:rsidRPr="00516CA6">
        <w:rPr>
          <w:color w:val="000000" w:themeColor="text1"/>
        </w:rPr>
        <w:t xml:space="preserve">about what </w:t>
      </w:r>
      <w:r>
        <w:rPr>
          <w:color w:val="000000" w:themeColor="text1"/>
        </w:rPr>
        <w:t>things are</w:t>
      </w:r>
      <w:r w:rsidRPr="00516CA6">
        <w:rPr>
          <w:color w:val="000000" w:themeColor="text1"/>
        </w:rPr>
        <w:t xml:space="preserve"> like for disabled students</w:t>
      </w:r>
      <w:r>
        <w:rPr>
          <w:color w:val="000000" w:themeColor="text1"/>
        </w:rPr>
        <w:t>.</w:t>
      </w:r>
    </w:p>
    <w:p w14:paraId="0D9A9E47" w14:textId="77777777" w:rsidR="00516CA6" w:rsidRPr="00516CA6" w:rsidRDefault="00516CA6" w:rsidP="00516CA6">
      <w:pPr>
        <w:rPr>
          <w:color w:val="000000" w:themeColor="text1"/>
        </w:rPr>
      </w:pPr>
    </w:p>
    <w:p w14:paraId="7378D318" w14:textId="1A3EECA3" w:rsidR="00516CA6" w:rsidRPr="00516CA6" w:rsidRDefault="005A2CDC" w:rsidP="00516CA6">
      <w:pPr>
        <w:rPr>
          <w:color w:val="000000" w:themeColor="text1"/>
        </w:rPr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127232" behindDoc="0" locked="0" layoutInCell="1" allowOverlap="1" wp14:anchorId="72A7FB5A" wp14:editId="55F21F05">
            <wp:simplePos x="0" y="0"/>
            <wp:positionH relativeFrom="margin">
              <wp:posOffset>0</wp:posOffset>
            </wp:positionH>
            <wp:positionV relativeFrom="paragraph">
              <wp:posOffset>327660</wp:posOffset>
            </wp:positionV>
            <wp:extent cx="1555115" cy="1638300"/>
            <wp:effectExtent l="0" t="0" r="6985" b="0"/>
            <wp:wrapNone/>
            <wp:docPr id="158858867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4637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11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4722D8" w14:textId="0DA1FBA0" w:rsidR="00516CA6" w:rsidRPr="00516CA6" w:rsidRDefault="00CB1993" w:rsidP="00516CA6">
      <w:pPr>
        <w:rPr>
          <w:color w:val="000000" w:themeColor="text1"/>
        </w:rPr>
      </w:pPr>
      <w:r>
        <w:rPr>
          <w:color w:val="000000" w:themeColor="text1"/>
        </w:rPr>
        <w:t>M</w:t>
      </w:r>
      <w:r w:rsidR="00516CA6" w:rsidRPr="00516CA6">
        <w:rPr>
          <w:color w:val="000000" w:themeColor="text1"/>
        </w:rPr>
        <w:t xml:space="preserve">ore information is needed </w:t>
      </w:r>
      <w:r w:rsidR="00130E26">
        <w:rPr>
          <w:color w:val="000000" w:themeColor="text1"/>
        </w:rPr>
        <w:t>about</w:t>
      </w:r>
      <w:r w:rsidR="00130E26" w:rsidRPr="00516CA6">
        <w:rPr>
          <w:color w:val="000000" w:themeColor="text1"/>
        </w:rPr>
        <w:t xml:space="preserve"> </w:t>
      </w:r>
      <w:r w:rsidR="00516CA6" w:rsidRPr="00516CA6">
        <w:rPr>
          <w:color w:val="000000" w:themeColor="text1"/>
        </w:rPr>
        <w:t>disabled students who:</w:t>
      </w:r>
    </w:p>
    <w:p w14:paraId="2D10C4A9" w14:textId="686942D3" w:rsidR="00516CA6" w:rsidRPr="00516CA6" w:rsidRDefault="00516CA6" w:rsidP="00516CA6">
      <w:pPr>
        <w:pStyle w:val="Listtoplevel"/>
      </w:pPr>
      <w:r w:rsidRPr="00516CA6">
        <w:t>stop studying because of the barriers</w:t>
      </w:r>
    </w:p>
    <w:p w14:paraId="77555B89" w14:textId="2935854D" w:rsidR="00516CA6" w:rsidRPr="00516CA6" w:rsidRDefault="00205959" w:rsidP="00516CA6">
      <w:pPr>
        <w:pStyle w:val="Listtoplevel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2131328" behindDoc="0" locked="0" layoutInCell="1" allowOverlap="1" wp14:anchorId="2768F809" wp14:editId="412B42B6">
            <wp:simplePos x="0" y="0"/>
            <wp:positionH relativeFrom="margin">
              <wp:posOffset>0</wp:posOffset>
            </wp:positionH>
            <wp:positionV relativeFrom="paragraph">
              <wp:posOffset>393103</wp:posOffset>
            </wp:positionV>
            <wp:extent cx="1555276" cy="1555276"/>
            <wp:effectExtent l="0" t="0" r="6985" b="6985"/>
            <wp:wrapNone/>
            <wp:docPr id="187807073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07073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276" cy="1555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CA6" w:rsidRPr="00516CA6">
        <w:t>never start study</w:t>
      </w:r>
    </w:p>
    <w:p w14:paraId="20A5964D" w14:textId="6409034B" w:rsidR="00516CA6" w:rsidRPr="00516CA6" w:rsidRDefault="00516CA6" w:rsidP="00516CA6">
      <w:pPr>
        <w:pStyle w:val="Listtoplevel"/>
      </w:pPr>
      <w:r w:rsidRPr="00516CA6">
        <w:t>are of different cultural / ethnic backgrounds</w:t>
      </w:r>
    </w:p>
    <w:p w14:paraId="0B83C172" w14:textId="64872E90" w:rsidR="00516CA6" w:rsidRPr="00516CA6" w:rsidRDefault="00987AB7" w:rsidP="00516CA6">
      <w:pPr>
        <w:pStyle w:val="Listtoplevel"/>
      </w:pPr>
      <w:r w:rsidRPr="00987AB7">
        <w:rPr>
          <w:b/>
          <w:bCs/>
          <w:color w:val="000000" w:themeColor="text1"/>
        </w:rPr>
        <w:drawing>
          <wp:anchor distT="0" distB="0" distL="114300" distR="114300" simplePos="0" relativeHeight="252200960" behindDoc="0" locked="0" layoutInCell="1" allowOverlap="1" wp14:anchorId="02365CB2" wp14:editId="6CEDCAEB">
            <wp:simplePos x="0" y="0"/>
            <wp:positionH relativeFrom="column">
              <wp:posOffset>170180</wp:posOffset>
            </wp:positionH>
            <wp:positionV relativeFrom="paragraph">
              <wp:posOffset>588309</wp:posOffset>
            </wp:positionV>
            <wp:extent cx="1344706" cy="1344706"/>
            <wp:effectExtent l="0" t="0" r="8255" b="0"/>
            <wp:wrapNone/>
            <wp:docPr id="852443750" name="Picture 1" descr="A person with a back p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443750" name="Picture 1" descr="A person with a back pain&#10;&#10;Description automatically generated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344706" cy="13447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CA6" w:rsidRPr="00516CA6">
        <w:t xml:space="preserve">are enrolled in places like </w:t>
      </w:r>
      <w:r w:rsidR="00CF46EF">
        <w:rPr>
          <w:b/>
          <w:bCs/>
        </w:rPr>
        <w:t>w</w:t>
      </w:r>
      <w:r w:rsidR="00CF46EF" w:rsidRPr="00516CA6">
        <w:rPr>
          <w:b/>
          <w:bCs/>
        </w:rPr>
        <w:t>ānanga</w:t>
      </w:r>
    </w:p>
    <w:p w14:paraId="3174B86C" w14:textId="1BA1A387" w:rsidR="00516CA6" w:rsidRPr="00516CA6" w:rsidRDefault="00516CA6" w:rsidP="00987AB7">
      <w:pPr>
        <w:pStyle w:val="Listtoplevel"/>
        <w:ind w:right="662"/>
      </w:pPr>
      <w:r w:rsidRPr="00516CA6">
        <w:t xml:space="preserve">have </w:t>
      </w:r>
      <w:r w:rsidRPr="00516CA6">
        <w:rPr>
          <w:b/>
          <w:bCs/>
        </w:rPr>
        <w:t>chronic illnesses /</w:t>
      </w:r>
      <w:r w:rsidR="00987AB7">
        <w:rPr>
          <w:b/>
          <w:bCs/>
        </w:rPr>
        <w:t xml:space="preserve"> </w:t>
      </w:r>
      <w:r w:rsidRPr="00516CA6">
        <w:rPr>
          <w:b/>
          <w:bCs/>
        </w:rPr>
        <w:t>rare diseases</w:t>
      </w:r>
      <w:r>
        <w:rPr>
          <w:b/>
          <w:bCs/>
        </w:rPr>
        <w:t>.</w:t>
      </w:r>
    </w:p>
    <w:p w14:paraId="7F17DAFB" w14:textId="030AA62F" w:rsidR="00516CA6" w:rsidRPr="00516CA6" w:rsidRDefault="00205959" w:rsidP="00516CA6">
      <w:pPr>
        <w:rPr>
          <w:color w:val="000000" w:themeColor="text1"/>
        </w:rPr>
      </w:pPr>
      <w:r>
        <w:rPr>
          <w:rFonts w:eastAsia="Times New Roman" w:cs="Times New Roman"/>
          <w:noProof/>
          <w:sz w:val="28"/>
        </w:rPr>
        <w:lastRenderedPageBreak/>
        <w:drawing>
          <wp:anchor distT="0" distB="0" distL="114300" distR="114300" simplePos="0" relativeHeight="252133376" behindDoc="0" locked="0" layoutInCell="1" allowOverlap="1" wp14:anchorId="4C5B54DC" wp14:editId="593A7D86">
            <wp:simplePos x="0" y="0"/>
            <wp:positionH relativeFrom="margin">
              <wp:align>left</wp:align>
            </wp:positionH>
            <wp:positionV relativeFrom="paragraph">
              <wp:posOffset>19685</wp:posOffset>
            </wp:positionV>
            <wp:extent cx="1600200" cy="1850904"/>
            <wp:effectExtent l="0" t="0" r="0" b="0"/>
            <wp:wrapNone/>
            <wp:docPr id="1061333574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333574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850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CA6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28224" behindDoc="1" locked="0" layoutInCell="1" allowOverlap="1" wp14:anchorId="04798660" wp14:editId="36C459ED">
                <wp:simplePos x="0" y="0"/>
                <wp:positionH relativeFrom="margin">
                  <wp:align>right</wp:align>
                </wp:positionH>
                <wp:positionV relativeFrom="paragraph">
                  <wp:posOffset>-114646</wp:posOffset>
                </wp:positionV>
                <wp:extent cx="3544570" cy="2639291"/>
                <wp:effectExtent l="0" t="0" r="0" b="8890"/>
                <wp:wrapNone/>
                <wp:docPr id="871863240" name="Rectangle 871863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63929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60390A" id="Rectangle 871863240" o:spid="_x0000_s1026" style="position:absolute;margin-left:227.9pt;margin-top:-9.05pt;width:279.1pt;height:207.8pt;z-index:-2514882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516CA6" w:rsidRPr="00516CA6">
        <w:rPr>
          <w:b/>
          <w:bCs/>
          <w:color w:val="000000" w:themeColor="text1"/>
        </w:rPr>
        <w:t xml:space="preserve">Wānanga </w:t>
      </w:r>
      <w:r w:rsidR="00516CA6" w:rsidRPr="00516CA6">
        <w:rPr>
          <w:color w:val="000000" w:themeColor="text1"/>
        </w:rPr>
        <w:t>are learning places that use styles of teaching / learning that are based in Māori:</w:t>
      </w:r>
    </w:p>
    <w:p w14:paraId="5138D2D5" w14:textId="35AF0ABE" w:rsidR="00516CA6" w:rsidRPr="00516CA6" w:rsidRDefault="00516CA6" w:rsidP="00516CA6">
      <w:pPr>
        <w:pStyle w:val="Listtoplevel"/>
      </w:pPr>
      <w:r w:rsidRPr="00516CA6">
        <w:t>culture</w:t>
      </w:r>
    </w:p>
    <w:p w14:paraId="0BFD14C4" w14:textId="06ED1C1F" w:rsidR="00516CA6" w:rsidRPr="00516CA6" w:rsidRDefault="00987AB7" w:rsidP="00516CA6">
      <w:pPr>
        <w:pStyle w:val="Listtoplevel"/>
      </w:pPr>
      <w:r>
        <w:t>tikanga</w:t>
      </w:r>
      <w:r w:rsidRPr="00516CA6">
        <w:t xml:space="preserve"> </w:t>
      </w:r>
      <w:r>
        <w:t xml:space="preserve">/ </w:t>
      </w:r>
      <w:r w:rsidR="00516CA6" w:rsidRPr="00516CA6">
        <w:t>practices.</w:t>
      </w:r>
    </w:p>
    <w:p w14:paraId="66E473C0" w14:textId="061E2A01" w:rsidR="00516CA6" w:rsidRPr="00516CA6" w:rsidRDefault="00516CA6" w:rsidP="00516CA6">
      <w:pPr>
        <w:rPr>
          <w:color w:val="000000" w:themeColor="text1"/>
        </w:rPr>
      </w:pPr>
    </w:p>
    <w:p w14:paraId="445537E4" w14:textId="4E3E292D" w:rsidR="00516CA6" w:rsidRDefault="00987AB7" w:rsidP="00516CA6">
      <w:pPr>
        <w:rPr>
          <w:color w:val="000000" w:themeColor="text1"/>
        </w:rPr>
      </w:pPr>
      <w:r w:rsidRPr="00987AB7">
        <w:rPr>
          <w:b/>
          <w:bCs/>
          <w:noProof/>
          <w:color w:val="000000" w:themeColor="text1"/>
        </w:rPr>
        <w:drawing>
          <wp:anchor distT="0" distB="0" distL="114300" distR="114300" simplePos="0" relativeHeight="252198912" behindDoc="0" locked="0" layoutInCell="1" allowOverlap="1" wp14:anchorId="48337E0C" wp14:editId="3EA31476">
            <wp:simplePos x="0" y="0"/>
            <wp:positionH relativeFrom="column">
              <wp:posOffset>74930</wp:posOffset>
            </wp:positionH>
            <wp:positionV relativeFrom="paragraph">
              <wp:posOffset>218179</wp:posOffset>
            </wp:positionV>
            <wp:extent cx="1344706" cy="1344706"/>
            <wp:effectExtent l="0" t="0" r="8255" b="0"/>
            <wp:wrapNone/>
            <wp:docPr id="20739157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91570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344706" cy="13447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CA6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184687FF" wp14:editId="023D8B9B">
                <wp:simplePos x="0" y="0"/>
                <wp:positionH relativeFrom="margin">
                  <wp:align>right</wp:align>
                </wp:positionH>
                <wp:positionV relativeFrom="paragraph">
                  <wp:posOffset>224155</wp:posOffset>
                </wp:positionV>
                <wp:extent cx="3544570" cy="5097780"/>
                <wp:effectExtent l="0" t="0" r="0" b="7620"/>
                <wp:wrapNone/>
                <wp:docPr id="73647182" name="Rectangle 73647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50977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81B773" id="Rectangle 73647182" o:spid="_x0000_s1026" style="position:absolute;margin-left:227.9pt;margin-top:17.65pt;width:279.1pt;height:401.4pt;z-index:-2514862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688B84B8" w14:textId="30EDE8AA" w:rsidR="00516CA6" w:rsidRPr="00516CA6" w:rsidRDefault="00987AB7" w:rsidP="00516CA6">
      <w:pPr>
        <w:rPr>
          <w:color w:val="000000" w:themeColor="text1"/>
        </w:rPr>
      </w:pPr>
      <w:r w:rsidRPr="00987AB7">
        <w:rPr>
          <w:b/>
          <w:bCs/>
          <w:color w:val="000000" w:themeColor="text1"/>
        </w:rPr>
        <w:t xml:space="preserve"> </w:t>
      </w:r>
      <w:r w:rsidR="00516CA6" w:rsidRPr="00516CA6">
        <w:rPr>
          <w:b/>
          <w:bCs/>
          <w:color w:val="000000" w:themeColor="text1"/>
        </w:rPr>
        <w:t>Chronic illnesses</w:t>
      </w:r>
      <w:r w:rsidR="00516CA6" w:rsidRPr="00516CA6">
        <w:rPr>
          <w:color w:val="000000" w:themeColor="text1"/>
        </w:rPr>
        <w:t xml:space="preserve"> are </w:t>
      </w:r>
      <w:r w:rsidR="000C305C">
        <w:rPr>
          <w:color w:val="000000" w:themeColor="text1"/>
        </w:rPr>
        <w:t>health problems</w:t>
      </w:r>
      <w:r w:rsidR="00516CA6" w:rsidRPr="00516CA6">
        <w:rPr>
          <w:color w:val="000000" w:themeColor="text1"/>
        </w:rPr>
        <w:t xml:space="preserve"> that:</w:t>
      </w:r>
    </w:p>
    <w:p w14:paraId="4B6F82ED" w14:textId="098D5DBC" w:rsidR="00516CA6" w:rsidRPr="00516CA6" w:rsidRDefault="008B506F" w:rsidP="00516CA6">
      <w:pPr>
        <w:pStyle w:val="Listtoplevel"/>
      </w:pPr>
      <w:r>
        <w:rPr>
          <w:rFonts w:eastAsia="Times New Roman" w:cs="Times New Roman"/>
          <w:sz w:val="28"/>
        </w:rPr>
        <w:drawing>
          <wp:anchor distT="0" distB="0" distL="114300" distR="114300" simplePos="0" relativeHeight="252135424" behindDoc="0" locked="0" layoutInCell="1" allowOverlap="1" wp14:anchorId="3EEDB7B3" wp14:editId="1C2F9726">
            <wp:simplePos x="0" y="0"/>
            <wp:positionH relativeFrom="margin">
              <wp:posOffset>0</wp:posOffset>
            </wp:positionH>
            <wp:positionV relativeFrom="paragraph">
              <wp:posOffset>645944</wp:posOffset>
            </wp:positionV>
            <wp:extent cx="1600200" cy="1600200"/>
            <wp:effectExtent l="0" t="0" r="0" b="0"/>
            <wp:wrapNone/>
            <wp:docPr id="212747006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47006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1358" cy="1601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CA6" w:rsidRPr="00516CA6">
        <w:t>last a long time</w:t>
      </w:r>
    </w:p>
    <w:p w14:paraId="0FFE9026" w14:textId="3AA10880" w:rsidR="00516CA6" w:rsidRPr="00516CA6" w:rsidRDefault="00516CA6" w:rsidP="00516CA6">
      <w:pPr>
        <w:pStyle w:val="Listtoplevel"/>
      </w:pPr>
      <w:r w:rsidRPr="00516CA6">
        <w:t>need regular care from doctors.</w:t>
      </w:r>
    </w:p>
    <w:p w14:paraId="33ECB14F" w14:textId="6BF9F446" w:rsidR="00516CA6" w:rsidRDefault="00516CA6" w:rsidP="00516CA6">
      <w:pPr>
        <w:rPr>
          <w:color w:val="000000" w:themeColor="text1"/>
        </w:rPr>
      </w:pPr>
    </w:p>
    <w:p w14:paraId="36D89A24" w14:textId="28F03AF6" w:rsidR="00516CA6" w:rsidRPr="00516CA6" w:rsidRDefault="00516CA6" w:rsidP="00516CA6">
      <w:pPr>
        <w:rPr>
          <w:color w:val="000000" w:themeColor="text1"/>
        </w:rPr>
      </w:pPr>
    </w:p>
    <w:p w14:paraId="4A833FC3" w14:textId="2312A817" w:rsidR="00CB1993" w:rsidRDefault="00CB1993" w:rsidP="00516CA6">
      <w:pPr>
        <w:rPr>
          <w:color w:val="000000" w:themeColor="text1"/>
        </w:rPr>
      </w:pPr>
      <w:r>
        <w:rPr>
          <w:rFonts w:eastAsia="Times New Roman" w:cs="Times New Roman"/>
          <w:noProof/>
          <w:sz w:val="28"/>
        </w:rPr>
        <w:drawing>
          <wp:anchor distT="0" distB="0" distL="114300" distR="114300" simplePos="0" relativeHeight="252137472" behindDoc="0" locked="0" layoutInCell="1" allowOverlap="1" wp14:anchorId="0F0374F3" wp14:editId="55102951">
            <wp:simplePos x="0" y="0"/>
            <wp:positionH relativeFrom="margin">
              <wp:posOffset>-302260</wp:posOffset>
            </wp:positionH>
            <wp:positionV relativeFrom="paragraph">
              <wp:posOffset>427355</wp:posOffset>
            </wp:positionV>
            <wp:extent cx="2004420" cy="1095375"/>
            <wp:effectExtent l="0" t="0" r="0" b="0"/>
            <wp:wrapNone/>
            <wp:docPr id="201585805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85805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42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6CA6" w:rsidRPr="00516CA6">
        <w:rPr>
          <w:b/>
          <w:bCs/>
          <w:color w:val="000000" w:themeColor="text1"/>
        </w:rPr>
        <w:t>Rare diseases</w:t>
      </w:r>
      <w:r w:rsidR="00516CA6" w:rsidRPr="00516CA6">
        <w:rPr>
          <w:color w:val="000000" w:themeColor="text1"/>
        </w:rPr>
        <w:t xml:space="preserve"> are health problems that are</w:t>
      </w:r>
      <w:r>
        <w:rPr>
          <w:color w:val="000000" w:themeColor="text1"/>
        </w:rPr>
        <w:t>:</w:t>
      </w:r>
      <w:r w:rsidR="00516CA6" w:rsidRPr="00516CA6">
        <w:rPr>
          <w:color w:val="000000" w:themeColor="text1"/>
        </w:rPr>
        <w:t xml:space="preserve"> </w:t>
      </w:r>
    </w:p>
    <w:p w14:paraId="33757BAA" w14:textId="67578AF4" w:rsidR="00CB1993" w:rsidRDefault="00516CA6" w:rsidP="00C56F3D">
      <w:pPr>
        <w:pStyle w:val="Listtoplevel"/>
      </w:pPr>
      <w:r w:rsidRPr="00516CA6">
        <w:t>not often seen</w:t>
      </w:r>
      <w:r w:rsidR="00CF46EF">
        <w:t xml:space="preserve"> </w:t>
      </w:r>
    </w:p>
    <w:p w14:paraId="1A5B03AF" w14:textId="2FDFFD52" w:rsidR="00516CA6" w:rsidRDefault="00CF46EF" w:rsidP="00C56F3D">
      <w:pPr>
        <w:pStyle w:val="Listtoplevel"/>
      </w:pPr>
      <w:r>
        <w:t xml:space="preserve">not </w:t>
      </w:r>
      <w:r w:rsidR="00516CA6" w:rsidRPr="00516CA6">
        <w:t>found in many people.</w:t>
      </w:r>
    </w:p>
    <w:p w14:paraId="433040F5" w14:textId="77777777" w:rsidR="000C305C" w:rsidRDefault="000C305C" w:rsidP="00516CA6">
      <w:pPr>
        <w:rPr>
          <w:color w:val="000000" w:themeColor="text1"/>
        </w:rPr>
      </w:pPr>
    </w:p>
    <w:p w14:paraId="670B1075" w14:textId="3F05FF71" w:rsidR="000C305C" w:rsidRDefault="000C305C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622B55EE" w14:textId="1D017FC6" w:rsidR="000C305C" w:rsidRDefault="00987AB7" w:rsidP="000C305C">
      <w:pPr>
        <w:pStyle w:val="Heading1"/>
      </w:pPr>
      <w:r>
        <w:lastRenderedPageBreak/>
        <w:t>Where to find more</w:t>
      </w:r>
      <w:r w:rsidR="000C305C">
        <w:t xml:space="preserve"> information</w:t>
      </w:r>
    </w:p>
    <w:p w14:paraId="7AF2A2D8" w14:textId="0B0CE207" w:rsidR="000C305C" w:rsidRDefault="000C305C" w:rsidP="00516CA6">
      <w:pPr>
        <w:rPr>
          <w:color w:val="000000" w:themeColor="text1"/>
        </w:rPr>
      </w:pPr>
    </w:p>
    <w:p w14:paraId="42EC31C9" w14:textId="1633FABB" w:rsidR="00987AB7" w:rsidRDefault="00987AB7" w:rsidP="00516CA6">
      <w:pPr>
        <w:rPr>
          <w:color w:val="000000" w:themeColor="text1"/>
        </w:rPr>
      </w:pPr>
      <w:r>
        <w:rPr>
          <w:rFonts w:asciiTheme="minorHAnsi" w:hAnsiTheme="minorHAnsi"/>
          <w:noProof/>
        </w:rPr>
        <w:drawing>
          <wp:anchor distT="0" distB="0" distL="114300" distR="114300" simplePos="0" relativeHeight="252065792" behindDoc="0" locked="0" layoutInCell="1" allowOverlap="1" wp14:anchorId="7E2D6835" wp14:editId="48E54992">
            <wp:simplePos x="0" y="0"/>
            <wp:positionH relativeFrom="margin">
              <wp:posOffset>0</wp:posOffset>
            </wp:positionH>
            <wp:positionV relativeFrom="paragraph">
              <wp:posOffset>263375</wp:posOffset>
            </wp:positionV>
            <wp:extent cx="1571625" cy="1004570"/>
            <wp:effectExtent l="0" t="0" r="9525" b="5080"/>
            <wp:wrapNone/>
            <wp:docPr id="1137346513" name="Picture 11373465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346513" name="Picture 11373465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00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2EAB803" w14:textId="569B12FB" w:rsidR="000C305C" w:rsidRDefault="000C305C" w:rsidP="000C305C">
      <w:pPr>
        <w:rPr>
          <w:color w:val="000000" w:themeColor="text1"/>
        </w:rPr>
      </w:pPr>
      <w:r w:rsidRPr="000C305C">
        <w:rPr>
          <w:color w:val="000000" w:themeColor="text1"/>
        </w:rPr>
        <w:t xml:space="preserve">If you have any questions about this </w:t>
      </w:r>
      <w:proofErr w:type="gramStart"/>
      <w:r w:rsidRPr="000C305C">
        <w:rPr>
          <w:color w:val="000000" w:themeColor="text1"/>
        </w:rPr>
        <w:t>report</w:t>
      </w:r>
      <w:proofErr w:type="gramEnd"/>
      <w:r w:rsidRPr="000C305C">
        <w:rPr>
          <w:color w:val="000000" w:themeColor="text1"/>
        </w:rPr>
        <w:t xml:space="preserve"> you can</w:t>
      </w:r>
      <w:r>
        <w:rPr>
          <w:color w:val="000000" w:themeColor="text1"/>
        </w:rPr>
        <w:t xml:space="preserve"> get in touch in 3 ways</w:t>
      </w:r>
      <w:r w:rsidRPr="000C305C">
        <w:rPr>
          <w:color w:val="000000" w:themeColor="text1"/>
        </w:rPr>
        <w:t>:</w:t>
      </w:r>
    </w:p>
    <w:p w14:paraId="0DFA9D86" w14:textId="57F95F0C" w:rsidR="000C305C" w:rsidRPr="000C305C" w:rsidRDefault="000C305C" w:rsidP="000C305C">
      <w:pPr>
        <w:rPr>
          <w:color w:val="000000" w:themeColor="text1"/>
        </w:rPr>
      </w:pPr>
    </w:p>
    <w:p w14:paraId="51A1F9BB" w14:textId="7484C73F" w:rsidR="000C305C" w:rsidRPr="000C305C" w:rsidRDefault="000C305C" w:rsidP="000C305C">
      <w:pPr>
        <w:rPr>
          <w:color w:val="000000" w:themeColor="text1"/>
        </w:rPr>
      </w:pPr>
    </w:p>
    <w:p w14:paraId="4DF66AB0" w14:textId="7868D166" w:rsidR="000C305C" w:rsidRPr="000C305C" w:rsidRDefault="0053738B" w:rsidP="000C305C">
      <w:pPr>
        <w:pStyle w:val="Heading2"/>
        <w:numPr>
          <w:ilvl w:val="0"/>
          <w:numId w:val="19"/>
        </w:numPr>
        <w:ind w:left="4253" w:hanging="567"/>
      </w:pPr>
      <w:r>
        <w:rPr>
          <w:rFonts w:asciiTheme="minorHAnsi" w:hAnsiTheme="minorHAnsi"/>
          <w:noProof/>
        </w:rPr>
        <w:drawing>
          <wp:anchor distT="0" distB="0" distL="114300" distR="114300" simplePos="0" relativeHeight="252067840" behindDoc="0" locked="0" layoutInCell="1" allowOverlap="1" wp14:anchorId="1CBC0249" wp14:editId="4F7721C4">
            <wp:simplePos x="0" y="0"/>
            <wp:positionH relativeFrom="margin">
              <wp:align>left</wp:align>
            </wp:positionH>
            <wp:positionV relativeFrom="paragraph">
              <wp:posOffset>26497</wp:posOffset>
            </wp:positionV>
            <wp:extent cx="1390996" cy="1309255"/>
            <wp:effectExtent l="0" t="0" r="0" b="5715"/>
            <wp:wrapNone/>
            <wp:docPr id="750739142" name="Picture 7507391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739142" name="Picture 7507391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996" cy="130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305C" w:rsidRPr="000C305C">
        <w:t xml:space="preserve">Write an </w:t>
      </w:r>
      <w:proofErr w:type="gramStart"/>
      <w:r w:rsidR="000C305C" w:rsidRPr="000C305C">
        <w:t>email</w:t>
      </w:r>
      <w:proofErr w:type="gramEnd"/>
      <w:r w:rsidR="000C305C" w:rsidRPr="000C305C">
        <w:t xml:space="preserve"> </w:t>
      </w:r>
    </w:p>
    <w:p w14:paraId="0167CBBE" w14:textId="1AF44607" w:rsidR="000C305C" w:rsidRPr="000C305C" w:rsidRDefault="000C305C" w:rsidP="000C305C">
      <w:pPr>
        <w:rPr>
          <w:color w:val="000000" w:themeColor="text1"/>
        </w:rPr>
      </w:pPr>
    </w:p>
    <w:p w14:paraId="05FFD76C" w14:textId="016B5AA7" w:rsidR="000C305C" w:rsidRPr="000C305C" w:rsidRDefault="000C305C" w:rsidP="000C305C">
      <w:pPr>
        <w:rPr>
          <w:color w:val="000000" w:themeColor="text1"/>
        </w:rPr>
      </w:pPr>
      <w:r w:rsidRPr="000C305C">
        <w:rPr>
          <w:color w:val="000000" w:themeColor="text1"/>
        </w:rPr>
        <w:t>Send your question to this email address:</w:t>
      </w:r>
    </w:p>
    <w:p w14:paraId="42F801D5" w14:textId="30725719" w:rsidR="000C305C" w:rsidRPr="000C305C" w:rsidRDefault="000C305C" w:rsidP="000C305C">
      <w:pPr>
        <w:rPr>
          <w:color w:val="000000" w:themeColor="text1"/>
        </w:rPr>
      </w:pPr>
    </w:p>
    <w:p w14:paraId="3F6B252C" w14:textId="2D8419D9" w:rsidR="000C305C" w:rsidRPr="000C305C" w:rsidRDefault="005E69A9" w:rsidP="000C305C">
      <w:pPr>
        <w:ind w:right="-472"/>
        <w:rPr>
          <w:b/>
          <w:bCs/>
          <w:color w:val="000000" w:themeColor="text1"/>
        </w:rPr>
      </w:pPr>
      <w:r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2071936" behindDoc="0" locked="0" layoutInCell="1" allowOverlap="1" wp14:anchorId="1DC94D5A" wp14:editId="28574002">
                <wp:simplePos x="0" y="0"/>
                <wp:positionH relativeFrom="column">
                  <wp:posOffset>-181610</wp:posOffset>
                </wp:positionH>
                <wp:positionV relativeFrom="paragraph">
                  <wp:posOffset>78105</wp:posOffset>
                </wp:positionV>
                <wp:extent cx="1891030" cy="1891030"/>
                <wp:effectExtent l="0" t="0" r="0" b="0"/>
                <wp:wrapNone/>
                <wp:docPr id="636700266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1030" cy="1891030"/>
                          <a:chOff x="0" y="0"/>
                          <a:chExt cx="1891030" cy="1891030"/>
                        </a:xfrm>
                      </wpg:grpSpPr>
                      <pic:pic xmlns:pic="http://schemas.openxmlformats.org/drawingml/2006/picture">
                        <pic:nvPicPr>
                          <pic:cNvPr id="423634638" name="Picture 42363463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1030" cy="1891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62034604" name="Rectangle 23"/>
                        <wps:cNvSpPr/>
                        <wps:spPr>
                          <a:xfrm>
                            <a:off x="232833" y="381000"/>
                            <a:ext cx="1440180" cy="4073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FA98BE" w14:textId="6667FED7" w:rsidR="0053738B" w:rsidRPr="005E69A9" w:rsidRDefault="0053738B" w:rsidP="005E69A9">
                              <w:pPr>
                                <w:ind w:left="-142"/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</w:pPr>
                              <w:r w:rsidRPr="005E69A9"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  <w:t>To</w:t>
                              </w:r>
                              <w:r w:rsidR="005E69A9"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  <w:t>:</w:t>
                              </w:r>
                              <w:r w:rsidRPr="005E69A9"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  <w:t xml:space="preserve">       </w:t>
                              </w:r>
                              <w:r w:rsidR="005E69A9" w:rsidRPr="005E69A9"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  <w:t xml:space="preserve">   </w:t>
                              </w:r>
                              <w:r w:rsidR="005E69A9"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  <w:t xml:space="preserve">   </w:t>
                              </w:r>
                              <w:r w:rsidRPr="005E69A9"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  <w:t xml:space="preserve">enquiries.national@education.govt.nz </w:t>
                              </w:r>
                            </w:p>
                            <w:p w14:paraId="4DC2ABAE" w14:textId="3EA8698E" w:rsidR="0053738B" w:rsidRPr="005E69A9" w:rsidRDefault="005E69A9" w:rsidP="005E69A9">
                              <w:pPr>
                                <w:ind w:left="-142"/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  <w:t>From:        you@mail.com</w:t>
                              </w:r>
                            </w:p>
                            <w:p w14:paraId="27D4BEC5" w14:textId="5DE63231" w:rsidR="0053738B" w:rsidRPr="005E69A9" w:rsidRDefault="005E69A9" w:rsidP="005E69A9">
                              <w:pPr>
                                <w:ind w:left="-142"/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  <w:t xml:space="preserve">Subject:    </w:t>
                              </w:r>
                              <w:r w:rsidR="0053738B" w:rsidRPr="005E69A9">
                                <w:rPr>
                                  <w:b/>
                                  <w:bCs/>
                                  <w:color w:val="000000" w:themeColor="text1"/>
                                  <w:sz w:val="9"/>
                                  <w:szCs w:val="9"/>
                                  <w:lang w:val="en-US"/>
                                </w:rPr>
                                <w:t>Let’s Get Accessi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C94D5A" id="Group 24" o:spid="_x0000_s1064" alt="&quot;&quot;" style="position:absolute;left:0;text-align:left;margin-left:-14.3pt;margin-top:6.15pt;width:148.9pt;height:148.9pt;z-index:252071936" coordsize="18910,189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">
                <v:shape id="Picture 423634638" o:spid="_x0000_s1065" type="#_x0000_t75" alt="&quot;&quot;" style="position:absolute;width:18910;height:18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">
                  <v:imagedata r:id="rId160" o:title=""/>
                </v:shape>
                <v:rect id="Rectangle 23" o:spid="_x0000_s1066" style="position:absolute;left:2328;top:3810;width:14402;height:4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" fillcolor="white [3212]" stroked="f" strokeweight="1pt">
                  <v:textbox>
                    <w:txbxContent>
                      <w:p w14:paraId="69FA98BE" w14:textId="6667FED7" w:rsidR="0053738B" w:rsidRPr="005E69A9" w:rsidRDefault="0053738B" w:rsidP="005E69A9">
                        <w:pPr>
                          <w:ind w:left="-142"/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</w:pPr>
                        <w:r w:rsidRPr="005E69A9"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  <w:t>To</w:t>
                        </w:r>
                        <w:r w:rsidR="005E69A9"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  <w:t>:</w:t>
                        </w:r>
                        <w:r w:rsidRPr="005E69A9"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  <w:t xml:space="preserve">       </w:t>
                        </w:r>
                        <w:r w:rsidR="005E69A9" w:rsidRPr="005E69A9"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  <w:t xml:space="preserve">   </w:t>
                        </w:r>
                        <w:r w:rsidR="005E69A9"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  <w:t xml:space="preserve">   </w:t>
                        </w:r>
                        <w:r w:rsidRPr="005E69A9"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  <w:t xml:space="preserve">enquiries.national@education.govt.nz </w:t>
                        </w:r>
                      </w:p>
                      <w:p w14:paraId="4DC2ABAE" w14:textId="3EA8698E" w:rsidR="0053738B" w:rsidRPr="005E69A9" w:rsidRDefault="005E69A9" w:rsidP="005E69A9">
                        <w:pPr>
                          <w:ind w:left="-142"/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  <w:t>From:        you@mail.com</w:t>
                        </w:r>
                      </w:p>
                      <w:p w14:paraId="27D4BEC5" w14:textId="5DE63231" w:rsidR="0053738B" w:rsidRPr="005E69A9" w:rsidRDefault="005E69A9" w:rsidP="005E69A9">
                        <w:pPr>
                          <w:ind w:left="-142"/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  <w:t xml:space="preserve">Subject:    </w:t>
                        </w:r>
                        <w:r w:rsidR="0053738B" w:rsidRPr="005E69A9">
                          <w:rPr>
                            <w:b/>
                            <w:bCs/>
                            <w:color w:val="000000" w:themeColor="text1"/>
                            <w:sz w:val="9"/>
                            <w:szCs w:val="9"/>
                            <w:lang w:val="en-US"/>
                          </w:rPr>
                          <w:t>Let’s Get Accessible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0C305C" w:rsidRPr="000C305C">
        <w:rPr>
          <w:b/>
          <w:bCs/>
          <w:color w:val="000000" w:themeColor="text1"/>
        </w:rPr>
        <w:t xml:space="preserve">enquiries.national@education.govt.nz </w:t>
      </w:r>
    </w:p>
    <w:p w14:paraId="0C7DECF1" w14:textId="6FAFA2F9" w:rsidR="000C305C" w:rsidRPr="000C305C" w:rsidRDefault="000C305C" w:rsidP="000C305C">
      <w:pPr>
        <w:rPr>
          <w:color w:val="000000" w:themeColor="text1"/>
        </w:rPr>
      </w:pPr>
    </w:p>
    <w:p w14:paraId="07EB1956" w14:textId="77777777" w:rsidR="000C305C" w:rsidRDefault="000C305C" w:rsidP="000C305C">
      <w:pPr>
        <w:rPr>
          <w:color w:val="000000" w:themeColor="text1"/>
        </w:rPr>
      </w:pPr>
    </w:p>
    <w:p w14:paraId="55F798DD" w14:textId="2CA9C4AE" w:rsidR="000C305C" w:rsidRPr="000C305C" w:rsidRDefault="000C305C" w:rsidP="000C305C">
      <w:pPr>
        <w:rPr>
          <w:color w:val="000000" w:themeColor="text1"/>
        </w:rPr>
      </w:pPr>
      <w:r w:rsidRPr="000C305C">
        <w:rPr>
          <w:color w:val="000000" w:themeColor="text1"/>
        </w:rPr>
        <w:t>In the subject line you need to write:</w:t>
      </w:r>
    </w:p>
    <w:p w14:paraId="16B042C9" w14:textId="77777777" w:rsidR="000C305C" w:rsidRPr="000C305C" w:rsidRDefault="000C305C" w:rsidP="000C305C">
      <w:pPr>
        <w:rPr>
          <w:color w:val="000000" w:themeColor="text1"/>
        </w:rPr>
      </w:pPr>
    </w:p>
    <w:p w14:paraId="02FECD19" w14:textId="77777777" w:rsidR="000C305C" w:rsidRPr="000C305C" w:rsidRDefault="000C305C" w:rsidP="000C305C">
      <w:pPr>
        <w:rPr>
          <w:b/>
          <w:bCs/>
          <w:color w:val="000000" w:themeColor="text1"/>
        </w:rPr>
      </w:pPr>
      <w:r w:rsidRPr="000C305C">
        <w:rPr>
          <w:b/>
          <w:bCs/>
          <w:color w:val="000000" w:themeColor="text1"/>
        </w:rPr>
        <w:t xml:space="preserve">Let’s Get Accessible </w:t>
      </w:r>
    </w:p>
    <w:p w14:paraId="040EF4C7" w14:textId="77777777" w:rsidR="000C305C" w:rsidRDefault="000C305C" w:rsidP="000C305C">
      <w:pPr>
        <w:rPr>
          <w:color w:val="000000" w:themeColor="text1"/>
        </w:rPr>
      </w:pPr>
    </w:p>
    <w:p w14:paraId="76FB1B7F" w14:textId="4E7108EC" w:rsidR="000C305C" w:rsidRPr="000C305C" w:rsidRDefault="000C305C" w:rsidP="007902F0">
      <w:pPr>
        <w:spacing w:line="240" w:lineRule="auto"/>
        <w:ind w:left="0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4CD12EB7" w14:textId="61703767" w:rsidR="000C305C" w:rsidRPr="000C305C" w:rsidRDefault="005E69A9" w:rsidP="000C305C">
      <w:pPr>
        <w:pStyle w:val="Heading2"/>
        <w:numPr>
          <w:ilvl w:val="0"/>
          <w:numId w:val="19"/>
        </w:numPr>
        <w:ind w:left="4253" w:right="-330" w:hanging="567"/>
      </w:pPr>
      <w:r>
        <w:rPr>
          <w:rFonts w:asciiTheme="minorHAnsi" w:hAnsiTheme="minorHAnsi"/>
          <w:noProof/>
        </w:rPr>
        <w:lastRenderedPageBreak/>
        <w:drawing>
          <wp:anchor distT="0" distB="0" distL="114300" distR="114300" simplePos="0" relativeHeight="252073984" behindDoc="0" locked="0" layoutInCell="1" allowOverlap="1" wp14:anchorId="7D5A4213" wp14:editId="363F6478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543050" cy="1543050"/>
            <wp:effectExtent l="0" t="0" r="0" b="0"/>
            <wp:wrapNone/>
            <wp:docPr id="1822351454" name="Picture 18223514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351454" name="Picture 18223514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305C">
        <w:t xml:space="preserve">Call on the </w:t>
      </w:r>
      <w:proofErr w:type="gramStart"/>
      <w:r w:rsidR="000C305C">
        <w:t>phone</w:t>
      </w:r>
      <w:proofErr w:type="gramEnd"/>
    </w:p>
    <w:p w14:paraId="0FFA0AB3" w14:textId="5F3AA9EA" w:rsidR="000C305C" w:rsidRPr="000C305C" w:rsidRDefault="000C305C" w:rsidP="000C305C">
      <w:pPr>
        <w:rPr>
          <w:color w:val="000000" w:themeColor="text1"/>
        </w:rPr>
      </w:pPr>
    </w:p>
    <w:p w14:paraId="0679329F" w14:textId="23037690" w:rsidR="000C305C" w:rsidRPr="000C305C" w:rsidRDefault="000C305C" w:rsidP="000C305C">
      <w:pPr>
        <w:rPr>
          <w:color w:val="000000" w:themeColor="text1"/>
        </w:rPr>
      </w:pPr>
      <w:r w:rsidRPr="000C305C">
        <w:rPr>
          <w:color w:val="000000" w:themeColor="text1"/>
        </w:rPr>
        <w:t>The number to call is:</w:t>
      </w:r>
    </w:p>
    <w:p w14:paraId="7297BD13" w14:textId="4E85C6B4" w:rsidR="000C305C" w:rsidRPr="000C305C" w:rsidRDefault="000C305C" w:rsidP="000C305C">
      <w:pPr>
        <w:rPr>
          <w:color w:val="000000" w:themeColor="text1"/>
        </w:rPr>
      </w:pPr>
    </w:p>
    <w:p w14:paraId="423D6E66" w14:textId="53C26DE9" w:rsidR="000C305C" w:rsidRPr="000C305C" w:rsidRDefault="000C305C" w:rsidP="000C305C">
      <w:pPr>
        <w:rPr>
          <w:b/>
          <w:bCs/>
          <w:color w:val="000000" w:themeColor="text1"/>
        </w:rPr>
      </w:pPr>
      <w:r w:rsidRPr="000C305C">
        <w:rPr>
          <w:b/>
          <w:bCs/>
          <w:color w:val="000000" w:themeColor="text1"/>
        </w:rPr>
        <w:t>0800 4711 711</w:t>
      </w:r>
    </w:p>
    <w:p w14:paraId="49C1197E" w14:textId="6B93215E" w:rsidR="000C305C" w:rsidRPr="000C305C" w:rsidRDefault="000C305C" w:rsidP="000C305C">
      <w:pPr>
        <w:rPr>
          <w:color w:val="000000" w:themeColor="text1"/>
        </w:rPr>
      </w:pPr>
    </w:p>
    <w:p w14:paraId="53375658" w14:textId="64FF58E9" w:rsidR="000C305C" w:rsidRDefault="005E69A9" w:rsidP="000C305C">
      <w:pPr>
        <w:rPr>
          <w:color w:val="000000" w:themeColor="text1"/>
        </w:rPr>
      </w:pPr>
      <w:r>
        <w:rPr>
          <w:rFonts w:asciiTheme="minorHAnsi" w:hAnsiTheme="minorHAnsi"/>
          <w:noProof/>
        </w:rPr>
        <w:drawing>
          <wp:anchor distT="0" distB="0" distL="114300" distR="114300" simplePos="0" relativeHeight="252087296" behindDoc="0" locked="0" layoutInCell="1" allowOverlap="1" wp14:anchorId="12109012" wp14:editId="66B5BEC1">
            <wp:simplePos x="0" y="0"/>
            <wp:positionH relativeFrom="margin">
              <wp:posOffset>533400</wp:posOffset>
            </wp:positionH>
            <wp:positionV relativeFrom="paragraph">
              <wp:posOffset>4445</wp:posOffset>
            </wp:positionV>
            <wp:extent cx="742950" cy="1088392"/>
            <wp:effectExtent l="0" t="0" r="0" b="0"/>
            <wp:wrapNone/>
            <wp:docPr id="542688063" name="Picture 5426880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688063" name="Picture 5426880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108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D3AE36" w14:textId="7371CF36" w:rsidR="000C305C" w:rsidRDefault="000C305C" w:rsidP="000C305C">
      <w:pPr>
        <w:rPr>
          <w:color w:val="000000" w:themeColor="text1"/>
        </w:rPr>
      </w:pPr>
      <w:r>
        <w:rPr>
          <w:color w:val="000000" w:themeColor="text1"/>
        </w:rPr>
        <w:t>You will need to:</w:t>
      </w:r>
    </w:p>
    <w:p w14:paraId="17373A26" w14:textId="74657D98" w:rsidR="000C305C" w:rsidRDefault="005E69A9" w:rsidP="000C305C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85248" behindDoc="0" locked="0" layoutInCell="1" allowOverlap="1" wp14:anchorId="749027BA" wp14:editId="71655431">
                <wp:simplePos x="0" y="0"/>
                <wp:positionH relativeFrom="column">
                  <wp:posOffset>0</wp:posOffset>
                </wp:positionH>
                <wp:positionV relativeFrom="paragraph">
                  <wp:posOffset>598805</wp:posOffset>
                </wp:positionV>
                <wp:extent cx="1862455" cy="818515"/>
                <wp:effectExtent l="0" t="0" r="4445" b="635"/>
                <wp:wrapNone/>
                <wp:docPr id="1263283830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2455" cy="818515"/>
                          <a:chOff x="0" y="0"/>
                          <a:chExt cx="1862455" cy="818515"/>
                        </a:xfrm>
                      </wpg:grpSpPr>
                      <pic:pic xmlns:pic="http://schemas.openxmlformats.org/drawingml/2006/picture">
                        <pic:nvPicPr>
                          <pic:cNvPr id="734879727" name="Picture 73487972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2700"/>
                            <a:ext cx="700405" cy="805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96559391" name="Picture 109655939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2050" y="0"/>
                            <a:ext cx="700405" cy="806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23334787" name="Arrow: Right 26"/>
                        <wps:cNvSpPr/>
                        <wps:spPr>
                          <a:xfrm>
                            <a:off x="717550" y="63500"/>
                            <a:ext cx="438150" cy="692150"/>
                          </a:xfrm>
                          <a:prstGeom prst="rightArrow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39DFBE" id="Group 27" o:spid="_x0000_s1026" alt="&quot;&quot;" style="position:absolute;margin-left:0;margin-top:47.15pt;width:146.65pt;height:64.45pt;z-index:252085248" coordsize="18624,8185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3o/P//////////////////////////////&#10;/////////+nS6f////////////////////////////////////////zo/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Xh9v//////////////////////////////////////9a6Qrvb/////////////////////&#10;////////////////4ZBpkOL/////////////////////////////////////9a6Qrvb/////////&#10;//////////////////////////////bh9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77ukw///////////////////////////////////////v3ZPf9D/////////////&#10;///////////////////////gmk8AW7v///////////////////////////////////G2eU9Jd8r/&#10;/////////////////////////////////+vSxauWr/L/////////////////////////////////&#10;//////fn+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Gr6upqKmqrbG4wMva6///&#10;//////////////////////+iX1dUU1RVV1tfZm98j6jD3e////////////////////+zTAsGAwAA&#10;AAAAABVFdKLN+//////////////////////QbhIAAAAAAA8zWYGq1P3/////////////////////&#10;///tjjUABRoyTWuNstj/////////////////////////////sFQ8UWiCnr3g////////////////&#10;////////////////146Dn7fS8P///////////////////////////////////93W9P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9+7s7e/y9vr/&#10;////////////////////////////////uZqYmZyhpq20vsrh////////////////////////////&#10;oldKTFFXXWh9lrnj////////////////////////////s1cAGjVQbo2v0/r/////////////////&#10;////////////zm9AX3uZt9j7////////////////////////////////7p+Fp8Ph////////////&#10;/////////////////////////+TR7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">
                <v:shape id="Picture 734879727" o:spid="_x0000_s1027" type="#_x0000_t75" alt="&quot;&quot;" style="position:absolute;top:127;width:7004;height:80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">
                  <v:imagedata r:id="rId165" o:title=""/>
                </v:shape>
                <v:shape id="Picture 1096559391" o:spid="_x0000_s1028" type="#_x0000_t75" alt="&quot;&quot;" style="position:absolute;left:11620;width:7004;height:8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">
                  <v:imagedata r:id="rId166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6" o:spid="_x0000_s1029" type="#_x0000_t13" style="position:absolute;left:7175;top:635;width:4382;height:6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" adj="10800" fillcolor="#00b050" strokecolor="#538135 [2409]" strokeweight="1pt"/>
              </v:group>
            </w:pict>
          </mc:Fallback>
        </mc:AlternateContent>
      </w:r>
      <w:r w:rsidR="000C305C">
        <w:t>be in New Zealand</w:t>
      </w:r>
    </w:p>
    <w:p w14:paraId="72AACE8C" w14:textId="6D370C01" w:rsidR="000C305C" w:rsidRDefault="000C305C" w:rsidP="000C305C">
      <w:pPr>
        <w:pStyle w:val="Listtoplevel"/>
      </w:pPr>
      <w:r>
        <w:t xml:space="preserve">call </w:t>
      </w:r>
      <w:r w:rsidR="00CC5741">
        <w:t xml:space="preserve">from </w:t>
      </w:r>
      <w:r>
        <w:t>9</w:t>
      </w:r>
      <w:r w:rsidR="00CF46EF">
        <w:t xml:space="preserve"> </w:t>
      </w:r>
      <w:r>
        <w:t>am to 5</w:t>
      </w:r>
      <w:r w:rsidR="00CF46EF">
        <w:t xml:space="preserve"> </w:t>
      </w:r>
      <w:r>
        <w:t>pm.</w:t>
      </w:r>
    </w:p>
    <w:p w14:paraId="6BF88ED1" w14:textId="4BE37C14" w:rsidR="000C305C" w:rsidRDefault="005E69A9" w:rsidP="000C305C">
      <w:pPr>
        <w:ind w:left="0"/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2079104" behindDoc="0" locked="0" layoutInCell="1" allowOverlap="1" wp14:anchorId="711BD5F7" wp14:editId="38FE1DF8">
                <wp:simplePos x="0" y="0"/>
                <wp:positionH relativeFrom="column">
                  <wp:posOffset>0</wp:posOffset>
                </wp:positionH>
                <wp:positionV relativeFrom="paragraph">
                  <wp:posOffset>327660</wp:posOffset>
                </wp:positionV>
                <wp:extent cx="1543050" cy="1143000"/>
                <wp:effectExtent l="0" t="0" r="0" b="0"/>
                <wp:wrapNone/>
                <wp:docPr id="435382141" name="Group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3050" cy="1143000"/>
                          <a:chOff x="0" y="0"/>
                          <a:chExt cx="1543050" cy="1143000"/>
                        </a:xfrm>
                      </wpg:grpSpPr>
                      <pic:pic xmlns:pic="http://schemas.openxmlformats.org/drawingml/2006/picture">
                        <pic:nvPicPr>
                          <pic:cNvPr id="209852420" name="Picture 20985242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04800"/>
                            <a:ext cx="1543050" cy="631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61206251" name="Picture 17612062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510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98A6523" id="Group 25" o:spid="_x0000_s1026" alt="&quot;&quot;" style="position:absolute;margin-left:0;margin-top:25.8pt;width:121.5pt;height:90pt;z-index:252079104" coordsize="15430,114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">
                <v:shape id="Picture 209852420" o:spid="_x0000_s1027" type="#_x0000_t75" alt="&quot;&quot;" style="position:absolute;top:3048;width:15430;height:63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">
                  <v:imagedata r:id="rId169" o:title=""/>
                </v:shape>
                <v:shape id="Picture 1761206251" o:spid="_x0000_s1028" type="#_x0000_t75" alt="&quot;&quot;" style="position:absolute;left:1651;width:11430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">
                  <v:imagedata r:id="rId123" o:title=""/>
                </v:shape>
              </v:group>
            </w:pict>
          </mc:Fallback>
        </mc:AlternateContent>
      </w:r>
    </w:p>
    <w:p w14:paraId="1CAD9F9E" w14:textId="2C971CFB" w:rsidR="000C305C" w:rsidRDefault="000C305C" w:rsidP="000C305C">
      <w:pPr>
        <w:ind w:left="0"/>
        <w:rPr>
          <w:color w:val="000000" w:themeColor="text1"/>
        </w:rPr>
      </w:pPr>
    </w:p>
    <w:p w14:paraId="46D0D1AF" w14:textId="6463F0CF" w:rsidR="000C305C" w:rsidRDefault="000C305C" w:rsidP="000C305C">
      <w:pPr>
        <w:rPr>
          <w:color w:val="000000" w:themeColor="text1"/>
        </w:rPr>
      </w:pPr>
      <w:r>
        <w:rPr>
          <w:color w:val="000000" w:themeColor="text1"/>
        </w:rPr>
        <w:t>It is free to call.</w:t>
      </w:r>
    </w:p>
    <w:p w14:paraId="6F943469" w14:textId="77777777" w:rsidR="000C305C" w:rsidRDefault="000C305C" w:rsidP="000C305C">
      <w:pPr>
        <w:rPr>
          <w:color w:val="000000" w:themeColor="text1"/>
        </w:rPr>
      </w:pPr>
    </w:p>
    <w:p w14:paraId="45759AD9" w14:textId="77777777" w:rsidR="000C305C" w:rsidRDefault="000C305C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169F7ED3" w14:textId="642564EB" w:rsidR="000C305C" w:rsidRPr="000C305C" w:rsidRDefault="000C305C" w:rsidP="000C305C">
      <w:pPr>
        <w:pStyle w:val="Heading2"/>
        <w:numPr>
          <w:ilvl w:val="0"/>
          <w:numId w:val="19"/>
        </w:numPr>
        <w:ind w:left="4253" w:hanging="567"/>
      </w:pPr>
      <w:r>
        <w:lastRenderedPageBreak/>
        <w:t xml:space="preserve">New Zealand Relay </w:t>
      </w:r>
      <w:r w:rsidR="00CF46EF">
        <w:t>service</w:t>
      </w:r>
    </w:p>
    <w:p w14:paraId="2214AA56" w14:textId="77777777" w:rsidR="000C305C" w:rsidRDefault="000C305C" w:rsidP="000C305C">
      <w:pPr>
        <w:rPr>
          <w:rFonts w:eastAsia="Times New Roman" w:cs="Arial"/>
          <w:color w:val="000000"/>
          <w:szCs w:val="32"/>
          <w:lang w:val="en-GB" w:eastAsia="en-NZ"/>
        </w:rPr>
      </w:pPr>
    </w:p>
    <w:p w14:paraId="0DD76CA7" w14:textId="77777777" w:rsidR="000C305C" w:rsidRPr="00EF59FC" w:rsidRDefault="000C305C" w:rsidP="000C305C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4368" behindDoc="0" locked="0" layoutInCell="1" allowOverlap="1" wp14:anchorId="0924EB84" wp14:editId="77E05018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1C6FFA1E" w14:textId="77777777" w:rsidR="000C305C" w:rsidRPr="00EF59FC" w:rsidRDefault="000C305C" w:rsidP="000C305C">
      <w:pPr>
        <w:rPr>
          <w:rFonts w:eastAsia="Times New Roman" w:cs="Arial"/>
          <w:sz w:val="26"/>
          <w:szCs w:val="32"/>
          <w:lang w:val="en-GB" w:eastAsia="en-NZ"/>
        </w:rPr>
      </w:pPr>
    </w:p>
    <w:p w14:paraId="0EDB1443" w14:textId="77777777" w:rsidR="000C305C" w:rsidRPr="00EF59FC" w:rsidRDefault="000C305C" w:rsidP="000C305C">
      <w:pPr>
        <w:numPr>
          <w:ilvl w:val="0"/>
          <w:numId w:val="20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3344" behindDoc="0" locked="0" layoutInCell="1" allowOverlap="1" wp14:anchorId="0F5C4078" wp14:editId="5BA584B1">
            <wp:simplePos x="0" y="0"/>
            <wp:positionH relativeFrom="column">
              <wp:posOffset>-166370</wp:posOffset>
            </wp:positionH>
            <wp:positionV relativeFrom="paragraph">
              <wp:posOffset>30099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05A50D22" w14:textId="77777777" w:rsidR="000C305C" w:rsidRPr="00EF59FC" w:rsidRDefault="000C305C" w:rsidP="000C305C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27F58D12" w14:textId="77777777" w:rsidR="000C305C" w:rsidRPr="00EF59FC" w:rsidRDefault="000C305C" w:rsidP="000C305C">
      <w:pPr>
        <w:numPr>
          <w:ilvl w:val="0"/>
          <w:numId w:val="20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1231BC77" w14:textId="77777777" w:rsidR="000C305C" w:rsidRPr="00EF59FC" w:rsidRDefault="000C305C" w:rsidP="000C305C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1917DB4D" w14:textId="77777777" w:rsidR="000C305C" w:rsidRPr="00EF59FC" w:rsidRDefault="000C305C" w:rsidP="000C305C">
      <w:pPr>
        <w:numPr>
          <w:ilvl w:val="0"/>
          <w:numId w:val="20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4344EA0C" w14:textId="77777777" w:rsidR="000C305C" w:rsidRPr="00EF59FC" w:rsidRDefault="000C305C" w:rsidP="000C305C">
      <w:pPr>
        <w:rPr>
          <w:rFonts w:eastAsia="Times New Roman" w:cs="Arial"/>
          <w:szCs w:val="32"/>
        </w:rPr>
      </w:pPr>
    </w:p>
    <w:p w14:paraId="45D3965E" w14:textId="77777777" w:rsidR="000C305C" w:rsidRPr="00EF59FC" w:rsidRDefault="000C305C" w:rsidP="000C305C">
      <w:pPr>
        <w:rPr>
          <w:rFonts w:eastAsia="Times New Roman" w:cs="Arial"/>
          <w:b/>
          <w:bCs/>
          <w:szCs w:val="32"/>
        </w:rPr>
      </w:pPr>
    </w:p>
    <w:p w14:paraId="613C5CFA" w14:textId="77777777" w:rsidR="000C305C" w:rsidRPr="00EF59FC" w:rsidRDefault="000C305C" w:rsidP="000C305C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32320" behindDoc="0" locked="0" layoutInCell="1" allowOverlap="1" wp14:anchorId="6E6FF09D" wp14:editId="033677FB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63C7D1F0" w14:textId="77777777" w:rsidR="000C305C" w:rsidRPr="00EF59FC" w:rsidRDefault="000C305C" w:rsidP="000C305C">
      <w:pPr>
        <w:rPr>
          <w:rFonts w:eastAsia="Times New Roman" w:cs="Arial"/>
          <w:szCs w:val="32"/>
        </w:rPr>
      </w:pPr>
    </w:p>
    <w:p w14:paraId="03CDCC58" w14:textId="77777777" w:rsidR="000C305C" w:rsidRPr="00EF59FC" w:rsidRDefault="000C305C" w:rsidP="000C305C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717B4BB7" w14:textId="77777777" w:rsidR="000C305C" w:rsidRDefault="000C305C" w:rsidP="000C305C">
      <w:pPr>
        <w:rPr>
          <w:color w:val="000000" w:themeColor="text1"/>
        </w:rPr>
      </w:pPr>
    </w:p>
    <w:p w14:paraId="06CA5EEF" w14:textId="77777777" w:rsidR="000C305C" w:rsidRDefault="000C305C" w:rsidP="000C305C">
      <w:pPr>
        <w:rPr>
          <w:color w:val="000000" w:themeColor="text1"/>
        </w:rPr>
      </w:pPr>
    </w:p>
    <w:p w14:paraId="4BE078CD" w14:textId="77777777" w:rsidR="000C305C" w:rsidRPr="000C305C" w:rsidRDefault="000C305C" w:rsidP="000C305C">
      <w:pPr>
        <w:rPr>
          <w:color w:val="000000" w:themeColor="text1"/>
        </w:rPr>
      </w:pPr>
    </w:p>
    <w:p w14:paraId="25255030" w14:textId="0CF84676" w:rsidR="00DD2B85" w:rsidRDefault="005D2496" w:rsidP="000C305C">
      <w:pPr>
        <w:rPr>
          <w:rFonts w:eastAsia="Arial Unicode MS"/>
          <w:b/>
        </w:rPr>
      </w:pPr>
      <w:r>
        <w:br/>
      </w:r>
      <w:r>
        <w:br/>
      </w:r>
      <w:r>
        <w:br/>
      </w:r>
    </w:p>
    <w:p w14:paraId="256F6A52" w14:textId="16EF7F0A" w:rsidR="00EC5F32" w:rsidRPr="00E43F08" w:rsidRDefault="00CC5741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0" w:name="_Hlk53559738"/>
      <w:r w:rsidRPr="00583DE0">
        <w:rPr>
          <w:rFonts w:cs="Arial"/>
          <w:noProof/>
          <w:sz w:val="24"/>
        </w:rPr>
        <w:lastRenderedPageBreak/>
        <w:drawing>
          <wp:anchor distT="0" distB="0" distL="114300" distR="114300" simplePos="0" relativeHeight="251835392" behindDoc="0" locked="0" layoutInCell="1" allowOverlap="1" wp14:anchorId="6FD63524" wp14:editId="736D98BC">
            <wp:simplePos x="0" y="0"/>
            <wp:positionH relativeFrom="column">
              <wp:posOffset>-76604</wp:posOffset>
            </wp:positionH>
            <wp:positionV relativeFrom="paragraph">
              <wp:posOffset>-6927</wp:posOffset>
            </wp:positionV>
            <wp:extent cx="1828804" cy="694945"/>
            <wp:effectExtent l="0" t="0" r="0" b="0"/>
            <wp:wrapNone/>
            <wp:docPr id="1" name="Picture 1" descr="A purple box with two horizontal wave like lines and 3 mountain like triangles above them. Next to the box says Te Tāhuhu o te Mātauranga then in smaller font Ministry of Educat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urple box with two horizontal wave like lines and 3 mountain like triangles above them. Next to the box says Te Tāhuhu o te Mātauranga then in smaller font Ministry of Education 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694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66784" behindDoc="1" locked="0" layoutInCell="1" allowOverlap="1" wp14:anchorId="4FD623B4" wp14:editId="7D421FF5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C18996" id="Rectangle: Rounded Corners 24" o:spid="_x0000_s1026" style="position:absolute;margin-left:-27.1pt;margin-top:-21.15pt;width:490.9pt;height:727.65pt;z-index:-251549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>
        <w:rPr>
          <w:rFonts w:eastAsia="Times New Roman" w:cs="Arial"/>
          <w:szCs w:val="32"/>
          <w:lang w:eastAsia="en-NZ"/>
        </w:rPr>
        <w:br/>
      </w:r>
      <w:r w:rsidRPr="00CC5741">
        <w:rPr>
          <w:rFonts w:eastAsia="Times New Roman" w:cs="Arial"/>
          <w:szCs w:val="32"/>
          <w:lang w:eastAsia="en-NZ"/>
        </w:rPr>
        <w:t xml:space="preserve">Te </w:t>
      </w:r>
      <w:proofErr w:type="spellStart"/>
      <w:r w:rsidRPr="00CC5741">
        <w:rPr>
          <w:rFonts w:eastAsia="Times New Roman" w:cs="Arial"/>
          <w:szCs w:val="32"/>
          <w:lang w:eastAsia="en-NZ"/>
        </w:rPr>
        <w:t>Tā</w:t>
      </w:r>
      <w:r>
        <w:rPr>
          <w:rFonts w:eastAsia="Times New Roman" w:cs="Arial"/>
          <w:szCs w:val="32"/>
          <w:lang w:eastAsia="en-NZ"/>
        </w:rPr>
        <w:t>huhu</w:t>
      </w:r>
      <w:proofErr w:type="spellEnd"/>
      <w:r>
        <w:rPr>
          <w:rFonts w:eastAsia="Times New Roman" w:cs="Arial"/>
          <w:szCs w:val="32"/>
          <w:lang w:eastAsia="en-NZ"/>
        </w:rPr>
        <w:t xml:space="preserve"> o </w:t>
      </w:r>
      <w:proofErr w:type="spellStart"/>
      <w:r>
        <w:rPr>
          <w:rFonts w:eastAsia="Times New Roman" w:cs="Arial"/>
          <w:szCs w:val="32"/>
          <w:lang w:eastAsia="en-NZ"/>
        </w:rPr>
        <w:t>te</w:t>
      </w:r>
      <w:proofErr w:type="spellEnd"/>
      <w:r>
        <w:rPr>
          <w:rFonts w:eastAsia="Times New Roman" w:cs="Arial"/>
          <w:szCs w:val="32"/>
          <w:lang w:eastAsia="en-NZ"/>
        </w:rPr>
        <w:t xml:space="preserve"> </w:t>
      </w:r>
      <w:proofErr w:type="spellStart"/>
      <w:r>
        <w:rPr>
          <w:rFonts w:eastAsia="Times New Roman" w:cs="Arial"/>
          <w:szCs w:val="32"/>
          <w:lang w:eastAsia="en-NZ"/>
        </w:rPr>
        <w:t>M</w:t>
      </w:r>
      <w:r w:rsidRPr="00E43F08">
        <w:rPr>
          <w:rFonts w:eastAsia="Times New Roman" w:cs="Arial"/>
          <w:szCs w:val="32"/>
          <w:lang w:eastAsia="en-NZ"/>
        </w:rPr>
        <w:t>ā</w:t>
      </w:r>
      <w:r>
        <w:rPr>
          <w:rFonts w:eastAsia="Times New Roman" w:cs="Arial"/>
          <w:szCs w:val="32"/>
          <w:lang w:eastAsia="en-NZ"/>
        </w:rPr>
        <w:t>tauranga</w:t>
      </w:r>
      <w:proofErr w:type="spellEnd"/>
      <w:r>
        <w:rPr>
          <w:rFonts w:eastAsia="Times New Roman" w:cs="Arial"/>
          <w:szCs w:val="32"/>
          <w:lang w:eastAsia="en-NZ"/>
        </w:rPr>
        <w:t xml:space="preserve"> – Ministry of Education.</w:t>
      </w:r>
    </w:p>
    <w:p w14:paraId="3E4EA3FB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9F5A601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95456" behindDoc="0" locked="0" layoutInCell="1" allowOverlap="1" wp14:anchorId="4633C6F8" wp14:editId="71B3957D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0FEE5BB1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94432" behindDoc="0" locked="0" layoutInCell="1" allowOverlap="1" wp14:anchorId="780D0D3D" wp14:editId="697968BA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05B49" w14:textId="334F2D58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2DFACC06" w14:textId="7F8B5E4F" w:rsidR="00EC5F32" w:rsidRPr="00E43F08" w:rsidRDefault="00987AB7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63712" behindDoc="1" locked="0" layoutInCell="1" allowOverlap="1" wp14:anchorId="51959EB5" wp14:editId="1E22A44D">
            <wp:simplePos x="0" y="0"/>
            <wp:positionH relativeFrom="margin">
              <wp:posOffset>283845</wp:posOffset>
            </wp:positionH>
            <wp:positionV relativeFrom="paragraph">
              <wp:posOffset>92673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71C71E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6CF08191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1A7964E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67808" behindDoc="0" locked="0" layoutInCell="1" allowOverlap="1" wp14:anchorId="4D53C0AD" wp14:editId="51002D3D">
            <wp:simplePos x="0" y="0"/>
            <wp:positionH relativeFrom="margin">
              <wp:posOffset>32385</wp:posOffset>
            </wp:positionH>
            <wp:positionV relativeFrom="paragraph">
              <wp:posOffset>20017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753E0746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67A9F992" w14:textId="21DD8379" w:rsidR="00EC5F32" w:rsidRPr="00E43F08" w:rsidRDefault="00987AB7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792384" behindDoc="0" locked="0" layoutInCell="1" allowOverlap="1" wp14:anchorId="447AB963" wp14:editId="649C0F8D">
            <wp:simplePos x="0" y="0"/>
            <wp:positionH relativeFrom="column">
              <wp:posOffset>986155</wp:posOffset>
            </wp:positionH>
            <wp:positionV relativeFrom="paragraph">
              <wp:posOffset>33718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0"/>
        </w:rPr>
        <w:drawing>
          <wp:anchor distT="0" distB="0" distL="114300" distR="114300" simplePos="0" relativeHeight="251768832" behindDoc="0" locked="0" layoutInCell="1" allowOverlap="1" wp14:anchorId="04EF21F1" wp14:editId="7D5CA635">
            <wp:simplePos x="0" y="0"/>
            <wp:positionH relativeFrom="column">
              <wp:posOffset>-160020</wp:posOffset>
            </wp:positionH>
            <wp:positionV relativeFrom="paragraph">
              <wp:posOffset>265019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t>Photosymbols.com</w:t>
      </w:r>
    </w:p>
    <w:p w14:paraId="7ED83AAA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84F89C9" w14:textId="625B2043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2E65D1F1" w14:textId="0B92D039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1333CFF0" w14:textId="746E7EB1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45BCE54E" w14:textId="3D5D1DF4" w:rsidR="00E757C5" w:rsidRPr="0060011B" w:rsidRDefault="00CC5741" w:rsidP="00EC5F32">
      <w:pPr>
        <w:spacing w:after="120"/>
        <w:ind w:left="3402"/>
        <w:rPr>
          <w:rFonts w:eastAsia="Times New Roman" w:cs="Times New Roman"/>
        </w:rPr>
      </w:pPr>
      <w:r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385300AB" wp14:editId="4E89536A">
                <wp:simplePos x="0" y="0"/>
                <wp:positionH relativeFrom="page">
                  <wp:align>left</wp:align>
                </wp:positionH>
                <wp:positionV relativeFrom="paragraph">
                  <wp:posOffset>1824817</wp:posOffset>
                </wp:positionV>
                <wp:extent cx="7841673" cy="740756"/>
                <wp:effectExtent l="0" t="0" r="6985" b="2540"/>
                <wp:wrapNone/>
                <wp:docPr id="2004595576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1673" cy="740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9B4F9C" id="Rectangle 1" o:spid="_x0000_s1026" alt="&quot;&quot;" style="position:absolute;margin-left:0;margin-top:143.7pt;width:617.45pt;height:58.35pt;z-index:2518364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" fillcolor="white [3212]" stroked="f" strokeweight="1pt">
                <w10:wrap anchorx="page"/>
              </v:rect>
            </w:pict>
          </mc:Fallback>
        </mc:AlternateContent>
      </w:r>
      <w:r w:rsidR="00EC5F32"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65760" behindDoc="0" locked="0" layoutInCell="1" allowOverlap="1" wp14:anchorId="77C831A0" wp14:editId="44981C74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>
        <w:rPr>
          <w:rFonts w:eastAsia="Times New Roman" w:cs="Arial"/>
          <w:szCs w:val="32"/>
          <w:lang w:eastAsia="en-NZ"/>
        </w:rPr>
        <w:br/>
      </w:r>
      <w:r w:rsidR="00EC5F32"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BC28BD">
      <w:footerReference w:type="even" r:id="rId179"/>
      <w:footerReference w:type="default" r:id="rId18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6F93B8" w14:textId="77777777" w:rsidR="00CF1248" w:rsidRDefault="00CF1248">
      <w:pPr>
        <w:spacing w:line="240" w:lineRule="auto"/>
      </w:pPr>
      <w:r>
        <w:separator/>
      </w:r>
    </w:p>
  </w:endnote>
  <w:endnote w:type="continuationSeparator" w:id="0">
    <w:p w14:paraId="1C7B4CB0" w14:textId="77777777" w:rsidR="00CF1248" w:rsidRDefault="00CF12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9E09D7A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90603E5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11FFF65C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39AF127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3243B" w14:textId="77777777" w:rsidR="00CF1248" w:rsidRDefault="00CF1248">
      <w:pPr>
        <w:spacing w:line="240" w:lineRule="auto"/>
      </w:pPr>
      <w:r>
        <w:separator/>
      </w:r>
    </w:p>
  </w:footnote>
  <w:footnote w:type="continuationSeparator" w:id="0">
    <w:p w14:paraId="705AD49B" w14:textId="77777777" w:rsidR="00CF1248" w:rsidRDefault="00CF124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CB96F51C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C0C9E"/>
    <w:multiLevelType w:val="hybridMultilevel"/>
    <w:tmpl w:val="581239E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6876ED4"/>
    <w:multiLevelType w:val="hybridMultilevel"/>
    <w:tmpl w:val="F286904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18940DD7"/>
    <w:multiLevelType w:val="hybridMultilevel"/>
    <w:tmpl w:val="6378850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1B0F47D7"/>
    <w:multiLevelType w:val="hybridMultilevel"/>
    <w:tmpl w:val="8B14DF2E"/>
    <w:lvl w:ilvl="0" w:tplc="FFFFFFFF">
      <w:start w:val="1"/>
      <w:numFmt w:val="decimal"/>
      <w:lvlText w:val="%1."/>
      <w:lvlJc w:val="left"/>
      <w:pPr>
        <w:ind w:left="8092" w:hanging="360"/>
      </w:pPr>
    </w:lvl>
    <w:lvl w:ilvl="1" w:tplc="1409000F">
      <w:start w:val="1"/>
      <w:numFmt w:val="decimal"/>
      <w:lvlText w:val="%2."/>
      <w:lvlJc w:val="left"/>
      <w:pPr>
        <w:ind w:left="440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9" w15:restartNumberingAfterBreak="0">
    <w:nsid w:val="270F1E1C"/>
    <w:multiLevelType w:val="hybridMultilevel"/>
    <w:tmpl w:val="B48268A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30003241"/>
    <w:multiLevelType w:val="hybridMultilevel"/>
    <w:tmpl w:val="B3DA64C0"/>
    <w:lvl w:ilvl="0" w:tplc="FFFFFFFF">
      <w:start w:val="1"/>
      <w:numFmt w:val="decimal"/>
      <w:lvlText w:val="%1."/>
      <w:lvlJc w:val="left"/>
      <w:pPr>
        <w:ind w:left="4406" w:hanging="360"/>
      </w:p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12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4B9B2B97"/>
    <w:multiLevelType w:val="hybridMultilevel"/>
    <w:tmpl w:val="06A442B0"/>
    <w:lvl w:ilvl="0" w:tplc="FFFFFFFF">
      <w:start w:val="1"/>
      <w:numFmt w:val="decimal"/>
      <w:lvlText w:val="%1."/>
      <w:lvlJc w:val="left"/>
      <w:pPr>
        <w:ind w:left="4406" w:hanging="360"/>
      </w:pPr>
    </w:lvl>
    <w:lvl w:ilvl="1" w:tplc="FFFFFFFF" w:tentative="1">
      <w:start w:val="1"/>
      <w:numFmt w:val="lowerLetter"/>
      <w:lvlText w:val="%2."/>
      <w:lvlJc w:val="left"/>
      <w:pPr>
        <w:ind w:left="5126" w:hanging="360"/>
      </w:pPr>
    </w:lvl>
    <w:lvl w:ilvl="2" w:tplc="FFFFFFFF" w:tentative="1">
      <w:start w:val="1"/>
      <w:numFmt w:val="lowerRoman"/>
      <w:lvlText w:val="%3."/>
      <w:lvlJc w:val="right"/>
      <w:pPr>
        <w:ind w:left="5846" w:hanging="180"/>
      </w:pPr>
    </w:lvl>
    <w:lvl w:ilvl="3" w:tplc="FFFFFFFF" w:tentative="1">
      <w:start w:val="1"/>
      <w:numFmt w:val="decimal"/>
      <w:lvlText w:val="%4."/>
      <w:lvlJc w:val="left"/>
      <w:pPr>
        <w:ind w:left="6566" w:hanging="360"/>
      </w:pPr>
    </w:lvl>
    <w:lvl w:ilvl="4" w:tplc="FFFFFFFF" w:tentative="1">
      <w:start w:val="1"/>
      <w:numFmt w:val="lowerLetter"/>
      <w:lvlText w:val="%5."/>
      <w:lvlJc w:val="left"/>
      <w:pPr>
        <w:ind w:left="7286" w:hanging="360"/>
      </w:pPr>
    </w:lvl>
    <w:lvl w:ilvl="5" w:tplc="FFFFFFFF" w:tentative="1">
      <w:start w:val="1"/>
      <w:numFmt w:val="lowerRoman"/>
      <w:lvlText w:val="%6."/>
      <w:lvlJc w:val="right"/>
      <w:pPr>
        <w:ind w:left="8006" w:hanging="180"/>
      </w:pPr>
    </w:lvl>
    <w:lvl w:ilvl="6" w:tplc="FFFFFFFF" w:tentative="1">
      <w:start w:val="1"/>
      <w:numFmt w:val="decimal"/>
      <w:lvlText w:val="%7."/>
      <w:lvlJc w:val="left"/>
      <w:pPr>
        <w:ind w:left="8726" w:hanging="360"/>
      </w:pPr>
    </w:lvl>
    <w:lvl w:ilvl="7" w:tplc="FFFFFFFF" w:tentative="1">
      <w:start w:val="1"/>
      <w:numFmt w:val="lowerLetter"/>
      <w:lvlText w:val="%8."/>
      <w:lvlJc w:val="left"/>
      <w:pPr>
        <w:ind w:left="9446" w:hanging="360"/>
      </w:pPr>
    </w:lvl>
    <w:lvl w:ilvl="8" w:tplc="FFFFFFFF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15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4EA54E0E"/>
    <w:multiLevelType w:val="hybridMultilevel"/>
    <w:tmpl w:val="FB8A75B2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9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0C333A"/>
    <w:multiLevelType w:val="hybridMultilevel"/>
    <w:tmpl w:val="0F78BA9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7F983788"/>
    <w:multiLevelType w:val="hybridMultilevel"/>
    <w:tmpl w:val="6DF84262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num w:numId="1" w16cid:durableId="1313756596">
    <w:abstractNumId w:val="10"/>
  </w:num>
  <w:num w:numId="2" w16cid:durableId="1751925994">
    <w:abstractNumId w:val="2"/>
  </w:num>
  <w:num w:numId="3" w16cid:durableId="930426864">
    <w:abstractNumId w:val="17"/>
  </w:num>
  <w:num w:numId="4" w16cid:durableId="90706847">
    <w:abstractNumId w:val="18"/>
  </w:num>
  <w:num w:numId="5" w16cid:durableId="313334513">
    <w:abstractNumId w:val="12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6"/>
  </w:num>
  <w:num w:numId="9" w16cid:durableId="279923130">
    <w:abstractNumId w:val="1"/>
  </w:num>
  <w:num w:numId="10" w16cid:durableId="1141115467">
    <w:abstractNumId w:val="15"/>
  </w:num>
  <w:num w:numId="11" w16cid:durableId="1254901281">
    <w:abstractNumId w:val="0"/>
  </w:num>
  <w:num w:numId="12" w16cid:durableId="2111922917">
    <w:abstractNumId w:val="19"/>
  </w:num>
  <w:num w:numId="13" w16cid:durableId="494809448">
    <w:abstractNumId w:val="6"/>
  </w:num>
  <w:num w:numId="14" w16cid:durableId="376780532">
    <w:abstractNumId w:val="21"/>
  </w:num>
  <w:num w:numId="15" w16cid:durableId="462894736">
    <w:abstractNumId w:val="20"/>
  </w:num>
  <w:num w:numId="16" w16cid:durableId="1540557377">
    <w:abstractNumId w:val="7"/>
  </w:num>
  <w:num w:numId="17" w16cid:durableId="2075618290">
    <w:abstractNumId w:val="14"/>
  </w:num>
  <w:num w:numId="18" w16cid:durableId="1919903787">
    <w:abstractNumId w:val="4"/>
  </w:num>
  <w:num w:numId="19" w16cid:durableId="476920070">
    <w:abstractNumId w:val="11"/>
  </w:num>
  <w:num w:numId="20" w16cid:durableId="640429253">
    <w:abstractNumId w:val="13"/>
  </w:num>
  <w:num w:numId="21" w16cid:durableId="121771446">
    <w:abstractNumId w:val="8"/>
  </w:num>
  <w:num w:numId="22" w16cid:durableId="16004035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E872D3"/>
    <w:rsid w:val="000013CC"/>
    <w:rsid w:val="00005DB6"/>
    <w:rsid w:val="000064D2"/>
    <w:rsid w:val="0001301D"/>
    <w:rsid w:val="000227B4"/>
    <w:rsid w:val="000242BA"/>
    <w:rsid w:val="0003092A"/>
    <w:rsid w:val="0004557B"/>
    <w:rsid w:val="00047862"/>
    <w:rsid w:val="0005118E"/>
    <w:rsid w:val="00085E05"/>
    <w:rsid w:val="0009079F"/>
    <w:rsid w:val="000A3C46"/>
    <w:rsid w:val="000A7D40"/>
    <w:rsid w:val="000C305C"/>
    <w:rsid w:val="000D2B45"/>
    <w:rsid w:val="000F0A55"/>
    <w:rsid w:val="001037BF"/>
    <w:rsid w:val="00122416"/>
    <w:rsid w:val="00124EA8"/>
    <w:rsid w:val="00127B3A"/>
    <w:rsid w:val="00130E26"/>
    <w:rsid w:val="00137322"/>
    <w:rsid w:val="00154BF2"/>
    <w:rsid w:val="001619CE"/>
    <w:rsid w:val="001754F4"/>
    <w:rsid w:val="00195BC9"/>
    <w:rsid w:val="001B07F7"/>
    <w:rsid w:val="001B4DD5"/>
    <w:rsid w:val="001D223E"/>
    <w:rsid w:val="001E3429"/>
    <w:rsid w:val="001F32AE"/>
    <w:rsid w:val="001F53A5"/>
    <w:rsid w:val="00201791"/>
    <w:rsid w:val="00205959"/>
    <w:rsid w:val="00226F54"/>
    <w:rsid w:val="00233C44"/>
    <w:rsid w:val="00234D0A"/>
    <w:rsid w:val="00247567"/>
    <w:rsid w:val="00254F42"/>
    <w:rsid w:val="00257D60"/>
    <w:rsid w:val="00261BF8"/>
    <w:rsid w:val="00266B9F"/>
    <w:rsid w:val="002951A5"/>
    <w:rsid w:val="00297B2E"/>
    <w:rsid w:val="002C0F8A"/>
    <w:rsid w:val="003107BA"/>
    <w:rsid w:val="00315307"/>
    <w:rsid w:val="00323EB3"/>
    <w:rsid w:val="003570C4"/>
    <w:rsid w:val="00371C85"/>
    <w:rsid w:val="00372D66"/>
    <w:rsid w:val="003831EB"/>
    <w:rsid w:val="003912E0"/>
    <w:rsid w:val="00397809"/>
    <w:rsid w:val="003B2E6E"/>
    <w:rsid w:val="003E5DD0"/>
    <w:rsid w:val="003F07F7"/>
    <w:rsid w:val="003F5628"/>
    <w:rsid w:val="0040137B"/>
    <w:rsid w:val="004535B5"/>
    <w:rsid w:val="004567B0"/>
    <w:rsid w:val="004804CB"/>
    <w:rsid w:val="00481E13"/>
    <w:rsid w:val="004A20FF"/>
    <w:rsid w:val="004B1FF6"/>
    <w:rsid w:val="004D36D7"/>
    <w:rsid w:val="004F0CEE"/>
    <w:rsid w:val="004F56C0"/>
    <w:rsid w:val="00503AD5"/>
    <w:rsid w:val="00516CA6"/>
    <w:rsid w:val="00520B78"/>
    <w:rsid w:val="00522E5E"/>
    <w:rsid w:val="0053738B"/>
    <w:rsid w:val="0056386A"/>
    <w:rsid w:val="00567490"/>
    <w:rsid w:val="00570380"/>
    <w:rsid w:val="00580ABB"/>
    <w:rsid w:val="00586693"/>
    <w:rsid w:val="005921AD"/>
    <w:rsid w:val="005A2CDC"/>
    <w:rsid w:val="005A3DFF"/>
    <w:rsid w:val="005D2496"/>
    <w:rsid w:val="005D7F2C"/>
    <w:rsid w:val="005E69A9"/>
    <w:rsid w:val="005E71AC"/>
    <w:rsid w:val="0060011B"/>
    <w:rsid w:val="00621884"/>
    <w:rsid w:val="0064667B"/>
    <w:rsid w:val="00667215"/>
    <w:rsid w:val="006726A6"/>
    <w:rsid w:val="006751E1"/>
    <w:rsid w:val="00683296"/>
    <w:rsid w:val="006930A8"/>
    <w:rsid w:val="006B45FC"/>
    <w:rsid w:val="006C2018"/>
    <w:rsid w:val="006C5C26"/>
    <w:rsid w:val="006D12ED"/>
    <w:rsid w:val="006E050D"/>
    <w:rsid w:val="006F1508"/>
    <w:rsid w:val="006F5EB6"/>
    <w:rsid w:val="00705CA3"/>
    <w:rsid w:val="00727AF1"/>
    <w:rsid w:val="00736E4E"/>
    <w:rsid w:val="007829EC"/>
    <w:rsid w:val="007902F0"/>
    <w:rsid w:val="007A37A4"/>
    <w:rsid w:val="007C7764"/>
    <w:rsid w:val="007E7233"/>
    <w:rsid w:val="00815770"/>
    <w:rsid w:val="00816CE2"/>
    <w:rsid w:val="00840E1C"/>
    <w:rsid w:val="00863D53"/>
    <w:rsid w:val="008848CB"/>
    <w:rsid w:val="00887F23"/>
    <w:rsid w:val="008B261E"/>
    <w:rsid w:val="008B506F"/>
    <w:rsid w:val="008D0CBA"/>
    <w:rsid w:val="008D11B7"/>
    <w:rsid w:val="008D437D"/>
    <w:rsid w:val="008D6E7A"/>
    <w:rsid w:val="00913166"/>
    <w:rsid w:val="0092418B"/>
    <w:rsid w:val="009411B0"/>
    <w:rsid w:val="0094516C"/>
    <w:rsid w:val="00955A20"/>
    <w:rsid w:val="00956456"/>
    <w:rsid w:val="00974E0B"/>
    <w:rsid w:val="0098180B"/>
    <w:rsid w:val="00984528"/>
    <w:rsid w:val="00987AB7"/>
    <w:rsid w:val="00992403"/>
    <w:rsid w:val="009A7ABA"/>
    <w:rsid w:val="009B59DA"/>
    <w:rsid w:val="009F4922"/>
    <w:rsid w:val="009F72CA"/>
    <w:rsid w:val="00A11AF5"/>
    <w:rsid w:val="00A12915"/>
    <w:rsid w:val="00A1608E"/>
    <w:rsid w:val="00A211AA"/>
    <w:rsid w:val="00A2123C"/>
    <w:rsid w:val="00A27536"/>
    <w:rsid w:val="00A55A02"/>
    <w:rsid w:val="00A67570"/>
    <w:rsid w:val="00AA38D8"/>
    <w:rsid w:val="00AD1CC0"/>
    <w:rsid w:val="00AF3259"/>
    <w:rsid w:val="00B43EC3"/>
    <w:rsid w:val="00B460F2"/>
    <w:rsid w:val="00B50B0B"/>
    <w:rsid w:val="00B51ECF"/>
    <w:rsid w:val="00B6370B"/>
    <w:rsid w:val="00B81A2E"/>
    <w:rsid w:val="00B867BF"/>
    <w:rsid w:val="00BC28BD"/>
    <w:rsid w:val="00BC7E04"/>
    <w:rsid w:val="00BD34B6"/>
    <w:rsid w:val="00BE2F0A"/>
    <w:rsid w:val="00BF5DDC"/>
    <w:rsid w:val="00C200AE"/>
    <w:rsid w:val="00C304A8"/>
    <w:rsid w:val="00C56F3D"/>
    <w:rsid w:val="00C95DC9"/>
    <w:rsid w:val="00CB1993"/>
    <w:rsid w:val="00CC5741"/>
    <w:rsid w:val="00CC6A0E"/>
    <w:rsid w:val="00CF1248"/>
    <w:rsid w:val="00CF46EF"/>
    <w:rsid w:val="00D15ECC"/>
    <w:rsid w:val="00D351C2"/>
    <w:rsid w:val="00D40630"/>
    <w:rsid w:val="00D61380"/>
    <w:rsid w:val="00D652D9"/>
    <w:rsid w:val="00D67451"/>
    <w:rsid w:val="00D77423"/>
    <w:rsid w:val="00D852B6"/>
    <w:rsid w:val="00DB1AC3"/>
    <w:rsid w:val="00DC5D2A"/>
    <w:rsid w:val="00DD2B85"/>
    <w:rsid w:val="00DF2E18"/>
    <w:rsid w:val="00E00768"/>
    <w:rsid w:val="00E1617B"/>
    <w:rsid w:val="00E17BF8"/>
    <w:rsid w:val="00E25EA4"/>
    <w:rsid w:val="00E301CA"/>
    <w:rsid w:val="00E53AA4"/>
    <w:rsid w:val="00E56A37"/>
    <w:rsid w:val="00E70E61"/>
    <w:rsid w:val="00E757C5"/>
    <w:rsid w:val="00E83A4B"/>
    <w:rsid w:val="00E872D3"/>
    <w:rsid w:val="00E87AC5"/>
    <w:rsid w:val="00EA567F"/>
    <w:rsid w:val="00EB12E7"/>
    <w:rsid w:val="00EC11DF"/>
    <w:rsid w:val="00EC175D"/>
    <w:rsid w:val="00EC5F32"/>
    <w:rsid w:val="00ED0EF6"/>
    <w:rsid w:val="00ED4776"/>
    <w:rsid w:val="00EF1F98"/>
    <w:rsid w:val="00EF4A04"/>
    <w:rsid w:val="00F20AFA"/>
    <w:rsid w:val="00F20BCC"/>
    <w:rsid w:val="00F32203"/>
    <w:rsid w:val="00F32DCE"/>
    <w:rsid w:val="00F67CAB"/>
    <w:rsid w:val="00F87859"/>
    <w:rsid w:val="00FA29E3"/>
    <w:rsid w:val="00FB7278"/>
    <w:rsid w:val="00FC1BD7"/>
    <w:rsid w:val="00FD3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60BA6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CB1993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CB1993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D2B8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6C201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C2018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6C2018"/>
    <w:pPr>
      <w:spacing w:after="100"/>
      <w:ind w:left="320"/>
    </w:pPr>
  </w:style>
  <w:style w:type="paragraph" w:styleId="Revision">
    <w:name w:val="Revision"/>
    <w:hidden/>
    <w:uiPriority w:val="99"/>
    <w:semiHidden/>
    <w:rsid w:val="002C0F8A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7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7.jpeg"/><Relationship Id="rId21" Type="http://schemas.openxmlformats.org/officeDocument/2006/relationships/image" Target="media/image14.png"/><Relationship Id="rId42" Type="http://schemas.openxmlformats.org/officeDocument/2006/relationships/image" Target="media/image34.png"/><Relationship Id="rId63" Type="http://schemas.openxmlformats.org/officeDocument/2006/relationships/image" Target="media/image50.jpeg"/><Relationship Id="rId84" Type="http://schemas.openxmlformats.org/officeDocument/2006/relationships/image" Target="media/image69.png"/><Relationship Id="rId138" Type="http://schemas.openxmlformats.org/officeDocument/2006/relationships/image" Target="media/image115.jpeg"/><Relationship Id="rId159" Type="http://schemas.openxmlformats.org/officeDocument/2006/relationships/image" Target="media/image131.png"/><Relationship Id="rId170" Type="http://schemas.openxmlformats.org/officeDocument/2006/relationships/image" Target="media/image138.png"/><Relationship Id="rId107" Type="http://schemas.openxmlformats.org/officeDocument/2006/relationships/image" Target="media/image87.pn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53" Type="http://schemas.openxmlformats.org/officeDocument/2006/relationships/image" Target="media/image45.png"/><Relationship Id="rId74" Type="http://schemas.openxmlformats.org/officeDocument/2006/relationships/image" Target="media/image61.png"/><Relationship Id="rId128" Type="http://schemas.openxmlformats.org/officeDocument/2006/relationships/image" Target="media/image105.jpeg"/><Relationship Id="rId149" Type="http://schemas.openxmlformats.org/officeDocument/2006/relationships/hyperlink" Target="https://www2.nzqa.govt.nz/tertiary/the-code" TargetMode="External"/><Relationship Id="rId5" Type="http://schemas.openxmlformats.org/officeDocument/2006/relationships/webSettings" Target="webSettings.xml"/><Relationship Id="rId95" Type="http://schemas.openxmlformats.org/officeDocument/2006/relationships/image" Target="media/image79.jpeg"/><Relationship Id="rId160" Type="http://schemas.openxmlformats.org/officeDocument/2006/relationships/image" Target="media/image133.png"/><Relationship Id="rId181" Type="http://schemas.openxmlformats.org/officeDocument/2006/relationships/fontTable" Target="fontTable.xml"/><Relationship Id="rId22" Type="http://schemas.openxmlformats.org/officeDocument/2006/relationships/image" Target="media/image15.png"/><Relationship Id="rId43" Type="http://schemas.openxmlformats.org/officeDocument/2006/relationships/image" Target="media/image35.png"/><Relationship Id="rId64" Type="http://schemas.openxmlformats.org/officeDocument/2006/relationships/image" Target="media/image51.png"/><Relationship Id="rId118" Type="http://schemas.openxmlformats.org/officeDocument/2006/relationships/image" Target="media/image98.jpeg"/><Relationship Id="rId139" Type="http://schemas.openxmlformats.org/officeDocument/2006/relationships/image" Target="media/image1130.jpeg"/><Relationship Id="rId85" Type="http://schemas.openxmlformats.org/officeDocument/2006/relationships/image" Target="media/image70.png"/><Relationship Id="rId150" Type="http://schemas.openxmlformats.org/officeDocument/2006/relationships/image" Target="media/image122.png"/><Relationship Id="rId171" Type="http://schemas.openxmlformats.org/officeDocument/2006/relationships/image" Target="media/image139.png"/><Relationship Id="rId12" Type="http://schemas.openxmlformats.org/officeDocument/2006/relationships/image" Target="media/image5.png"/><Relationship Id="rId33" Type="http://schemas.openxmlformats.org/officeDocument/2006/relationships/image" Target="media/image25.png"/><Relationship Id="rId108" Type="http://schemas.openxmlformats.org/officeDocument/2006/relationships/image" Target="media/image88.jpeg"/><Relationship Id="rId129" Type="http://schemas.openxmlformats.org/officeDocument/2006/relationships/image" Target="media/image106.jpeg"/><Relationship Id="rId54" Type="http://schemas.openxmlformats.org/officeDocument/2006/relationships/image" Target="media/image46.png"/><Relationship Id="rId75" Type="http://schemas.openxmlformats.org/officeDocument/2006/relationships/image" Target="media/image62.png"/><Relationship Id="rId96" Type="http://schemas.openxmlformats.org/officeDocument/2006/relationships/image" Target="media/image80.png"/><Relationship Id="rId140" Type="http://schemas.openxmlformats.org/officeDocument/2006/relationships/image" Target="media/image1140.jpeg"/><Relationship Id="rId161" Type="http://schemas.openxmlformats.org/officeDocument/2006/relationships/image" Target="media/image132.png"/><Relationship Id="rId182" Type="http://schemas.openxmlformats.org/officeDocument/2006/relationships/theme" Target="theme/theme1.xml"/><Relationship Id="rId6" Type="http://schemas.openxmlformats.org/officeDocument/2006/relationships/footnotes" Target="footnotes.xml"/><Relationship Id="rId23" Type="http://schemas.openxmlformats.org/officeDocument/2006/relationships/image" Target="media/image16.jpeg"/><Relationship Id="rId119" Type="http://schemas.openxmlformats.org/officeDocument/2006/relationships/image" Target="media/image99.jpeg"/><Relationship Id="rId44" Type="http://schemas.openxmlformats.org/officeDocument/2006/relationships/image" Target="media/image36.png"/><Relationship Id="rId65" Type="http://schemas.openxmlformats.org/officeDocument/2006/relationships/image" Target="media/image52.jpeg"/><Relationship Id="rId81" Type="http://schemas.openxmlformats.org/officeDocument/2006/relationships/image" Target="media/image66.png"/><Relationship Id="rId86" Type="http://schemas.openxmlformats.org/officeDocument/2006/relationships/image" Target="media/image71.png"/><Relationship Id="rId130" Type="http://schemas.openxmlformats.org/officeDocument/2006/relationships/image" Target="media/image107.jpeg"/><Relationship Id="rId135" Type="http://schemas.openxmlformats.org/officeDocument/2006/relationships/image" Target="media/image112.jpeg"/><Relationship Id="rId151" Type="http://schemas.openxmlformats.org/officeDocument/2006/relationships/image" Target="media/image123.jpeg"/><Relationship Id="rId156" Type="http://schemas.openxmlformats.org/officeDocument/2006/relationships/image" Target="media/image128.png"/><Relationship Id="rId177" Type="http://schemas.openxmlformats.org/officeDocument/2006/relationships/image" Target="media/image147.png"/><Relationship Id="rId172" Type="http://schemas.openxmlformats.org/officeDocument/2006/relationships/image" Target="media/image141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31.png"/><Relationship Id="rId109" Type="http://schemas.openxmlformats.org/officeDocument/2006/relationships/image" Target="media/image89.jpe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3.png"/><Relationship Id="rId97" Type="http://schemas.openxmlformats.org/officeDocument/2006/relationships/image" Target="media/image81.jpeg"/><Relationship Id="rId104" Type="http://schemas.openxmlformats.org/officeDocument/2006/relationships/image" Target="media/image790.png"/><Relationship Id="rId120" Type="http://schemas.openxmlformats.org/officeDocument/2006/relationships/image" Target="media/image100.png"/><Relationship Id="rId125" Type="http://schemas.openxmlformats.org/officeDocument/2006/relationships/image" Target="media/image102.jpeg"/><Relationship Id="rId141" Type="http://schemas.openxmlformats.org/officeDocument/2006/relationships/image" Target="media/image1150.jpeg"/><Relationship Id="rId146" Type="http://schemas.openxmlformats.org/officeDocument/2006/relationships/image" Target="media/image118.png"/><Relationship Id="rId167" Type="http://schemas.openxmlformats.org/officeDocument/2006/relationships/image" Target="media/image136.png"/><Relationship Id="rId7" Type="http://schemas.openxmlformats.org/officeDocument/2006/relationships/endnotes" Target="endnotes.xml"/><Relationship Id="rId71" Type="http://schemas.openxmlformats.org/officeDocument/2006/relationships/image" Target="media/image58.jpeg"/><Relationship Id="rId92" Type="http://schemas.openxmlformats.org/officeDocument/2006/relationships/image" Target="media/image76.jpeg"/><Relationship Id="rId162" Type="http://schemas.openxmlformats.org/officeDocument/2006/relationships/image" Target="media/image133.jpeg"/><Relationship Id="rId183" Type="http://schemas.openxmlformats.org/officeDocument/2006/relationships/customXml" Target="../customXml/item2.xml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7.jpe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3.png"/><Relationship Id="rId87" Type="http://schemas.openxmlformats.org/officeDocument/2006/relationships/image" Target="media/image72.jpeg"/><Relationship Id="rId110" Type="http://schemas.openxmlformats.org/officeDocument/2006/relationships/image" Target="media/image90.png"/><Relationship Id="rId115" Type="http://schemas.openxmlformats.org/officeDocument/2006/relationships/image" Target="media/image95.jpeg"/><Relationship Id="rId131" Type="http://schemas.openxmlformats.org/officeDocument/2006/relationships/image" Target="media/image108.jpeg"/><Relationship Id="rId136" Type="http://schemas.openxmlformats.org/officeDocument/2006/relationships/image" Target="media/image113.jpeg"/><Relationship Id="rId157" Type="http://schemas.openxmlformats.org/officeDocument/2006/relationships/image" Target="media/image129.jpeg"/><Relationship Id="rId178" Type="http://schemas.openxmlformats.org/officeDocument/2006/relationships/image" Target="media/image148.png"/><Relationship Id="rId61" Type="http://schemas.openxmlformats.org/officeDocument/2006/relationships/image" Target="media/image430.png"/><Relationship Id="rId82" Type="http://schemas.openxmlformats.org/officeDocument/2006/relationships/image" Target="media/image67.png"/><Relationship Id="rId152" Type="http://schemas.openxmlformats.org/officeDocument/2006/relationships/image" Target="media/image124.png"/><Relationship Id="rId173" Type="http://schemas.openxmlformats.org/officeDocument/2006/relationships/image" Target="media/image14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58.png"/><Relationship Id="rId100" Type="http://schemas.openxmlformats.org/officeDocument/2006/relationships/image" Target="media/image84.png"/><Relationship Id="rId105" Type="http://schemas.openxmlformats.org/officeDocument/2006/relationships/image" Target="media/image800.jpeg"/><Relationship Id="rId126" Type="http://schemas.openxmlformats.org/officeDocument/2006/relationships/image" Target="media/image103.jpeg"/><Relationship Id="rId147" Type="http://schemas.openxmlformats.org/officeDocument/2006/relationships/image" Target="media/image120.jpeg"/><Relationship Id="rId168" Type="http://schemas.openxmlformats.org/officeDocument/2006/relationships/image" Target="media/image137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59.png"/><Relationship Id="rId93" Type="http://schemas.openxmlformats.org/officeDocument/2006/relationships/image" Target="media/image77.jpeg"/><Relationship Id="rId98" Type="http://schemas.openxmlformats.org/officeDocument/2006/relationships/image" Target="media/image82.jpeg"/><Relationship Id="rId121" Type="http://schemas.openxmlformats.org/officeDocument/2006/relationships/image" Target="media/image960.jpeg"/><Relationship Id="rId142" Type="http://schemas.openxmlformats.org/officeDocument/2006/relationships/image" Target="media/image116.jpeg"/><Relationship Id="rId163" Type="http://schemas.openxmlformats.org/officeDocument/2006/relationships/image" Target="media/image134.jpeg"/><Relationship Id="rId184" Type="http://schemas.openxmlformats.org/officeDocument/2006/relationships/customXml" Target="../customXml/item3.xml"/><Relationship Id="rId3" Type="http://schemas.openxmlformats.org/officeDocument/2006/relationships/styles" Target="styles.xml"/><Relationship Id="rId25" Type="http://schemas.openxmlformats.org/officeDocument/2006/relationships/hyperlink" Target="http://www.educationcounts.govt.nz/243364" TargetMode="External"/><Relationship Id="rId46" Type="http://schemas.openxmlformats.org/officeDocument/2006/relationships/image" Target="media/image38.png"/><Relationship Id="rId67" Type="http://schemas.openxmlformats.org/officeDocument/2006/relationships/image" Target="media/image54.png"/><Relationship Id="rId116" Type="http://schemas.openxmlformats.org/officeDocument/2006/relationships/image" Target="media/image96.png"/><Relationship Id="rId137" Type="http://schemas.openxmlformats.org/officeDocument/2006/relationships/image" Target="media/image114.jpeg"/><Relationship Id="rId158" Type="http://schemas.openxmlformats.org/officeDocument/2006/relationships/image" Target="media/image130.jpeg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62" Type="http://schemas.openxmlformats.org/officeDocument/2006/relationships/image" Target="media/image440.png"/><Relationship Id="rId83" Type="http://schemas.openxmlformats.org/officeDocument/2006/relationships/image" Target="media/image68.png"/><Relationship Id="rId88" Type="http://schemas.openxmlformats.org/officeDocument/2006/relationships/image" Target="media/image73.jpeg"/><Relationship Id="rId111" Type="http://schemas.openxmlformats.org/officeDocument/2006/relationships/image" Target="media/image91.png"/><Relationship Id="rId132" Type="http://schemas.openxmlformats.org/officeDocument/2006/relationships/image" Target="media/image109.png"/><Relationship Id="rId153" Type="http://schemas.openxmlformats.org/officeDocument/2006/relationships/image" Target="media/image125.png"/><Relationship Id="rId174" Type="http://schemas.openxmlformats.org/officeDocument/2006/relationships/image" Target="media/image144.jpeg"/><Relationship Id="rId179" Type="http://schemas.openxmlformats.org/officeDocument/2006/relationships/footer" Target="footer1.xml"/><Relationship Id="rId15" Type="http://schemas.openxmlformats.org/officeDocument/2006/relationships/image" Target="media/image8.png"/><Relationship Id="rId36" Type="http://schemas.openxmlformats.org/officeDocument/2006/relationships/image" Target="media/image28.jpeg"/><Relationship Id="rId57" Type="http://schemas.openxmlformats.org/officeDocument/2006/relationships/image" Target="media/image49.png"/><Relationship Id="rId106" Type="http://schemas.openxmlformats.org/officeDocument/2006/relationships/image" Target="media/image810.jpeg"/><Relationship Id="rId127" Type="http://schemas.openxmlformats.org/officeDocument/2006/relationships/image" Target="media/image104.png"/><Relationship Id="rId10" Type="http://schemas.openxmlformats.org/officeDocument/2006/relationships/image" Target="media/image3.png"/><Relationship Id="rId31" Type="http://schemas.openxmlformats.org/officeDocument/2006/relationships/image" Target="media/image23.jpeg"/><Relationship Id="rId52" Type="http://schemas.openxmlformats.org/officeDocument/2006/relationships/image" Target="media/image44.png"/><Relationship Id="rId73" Type="http://schemas.openxmlformats.org/officeDocument/2006/relationships/image" Target="media/image60.png"/><Relationship Id="rId78" Type="http://schemas.openxmlformats.org/officeDocument/2006/relationships/image" Target="media/image590.png"/><Relationship Id="rId94" Type="http://schemas.openxmlformats.org/officeDocument/2006/relationships/image" Target="media/image78.jpeg"/><Relationship Id="rId99" Type="http://schemas.openxmlformats.org/officeDocument/2006/relationships/image" Target="media/image83.jpeg"/><Relationship Id="rId101" Type="http://schemas.openxmlformats.org/officeDocument/2006/relationships/image" Target="media/image85.jpeg"/><Relationship Id="rId122" Type="http://schemas.openxmlformats.org/officeDocument/2006/relationships/image" Target="media/image970.jpeg"/><Relationship Id="rId143" Type="http://schemas.openxmlformats.org/officeDocument/2006/relationships/image" Target="media/image117.jpeg"/><Relationship Id="rId148" Type="http://schemas.openxmlformats.org/officeDocument/2006/relationships/image" Target="media/image121.jpeg"/><Relationship Id="rId164" Type="http://schemas.openxmlformats.org/officeDocument/2006/relationships/image" Target="media/image135.jpeg"/><Relationship Id="rId169" Type="http://schemas.openxmlformats.org/officeDocument/2006/relationships/image" Target="media/image142.png"/><Relationship Id="rId185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80" Type="http://schemas.openxmlformats.org/officeDocument/2006/relationships/footer" Target="footer2.xml"/><Relationship Id="rId26" Type="http://schemas.openxmlformats.org/officeDocument/2006/relationships/image" Target="media/image18.png"/><Relationship Id="rId47" Type="http://schemas.openxmlformats.org/officeDocument/2006/relationships/image" Target="media/image39.png"/><Relationship Id="rId68" Type="http://schemas.openxmlformats.org/officeDocument/2006/relationships/image" Target="media/image55.jpeg"/><Relationship Id="rId89" Type="http://schemas.openxmlformats.org/officeDocument/2006/relationships/image" Target="media/image74.png"/><Relationship Id="rId112" Type="http://schemas.openxmlformats.org/officeDocument/2006/relationships/image" Target="media/image92.png"/><Relationship Id="rId133" Type="http://schemas.openxmlformats.org/officeDocument/2006/relationships/image" Target="media/image110.png"/><Relationship Id="rId154" Type="http://schemas.openxmlformats.org/officeDocument/2006/relationships/image" Target="media/image126.jpeg"/><Relationship Id="rId175" Type="http://schemas.openxmlformats.org/officeDocument/2006/relationships/image" Target="media/image145.png"/><Relationship Id="rId16" Type="http://schemas.openxmlformats.org/officeDocument/2006/relationships/image" Target="media/image9.png"/><Relationship Id="rId37" Type="http://schemas.openxmlformats.org/officeDocument/2006/relationships/image" Target="media/image29.png"/><Relationship Id="rId79" Type="http://schemas.openxmlformats.org/officeDocument/2006/relationships/image" Target="media/image64.png"/><Relationship Id="rId102" Type="http://schemas.openxmlformats.org/officeDocument/2006/relationships/image" Target="media/image86.jpeg"/><Relationship Id="rId123" Type="http://schemas.openxmlformats.org/officeDocument/2006/relationships/image" Target="media/image98.png"/><Relationship Id="rId144" Type="http://schemas.openxmlformats.org/officeDocument/2006/relationships/image" Target="media/image118.jpeg"/><Relationship Id="rId90" Type="http://schemas.microsoft.com/office/2007/relationships/hdphoto" Target="media/hdphoto1.wdp"/><Relationship Id="rId165" Type="http://schemas.openxmlformats.org/officeDocument/2006/relationships/image" Target="media/image139.jpeg"/><Relationship Id="rId186" Type="http://schemas.openxmlformats.org/officeDocument/2006/relationships/customXml" Target="../customXml/item5.xml"/><Relationship Id="rId27" Type="http://schemas.openxmlformats.org/officeDocument/2006/relationships/image" Target="media/image19.jpeg"/><Relationship Id="rId48" Type="http://schemas.openxmlformats.org/officeDocument/2006/relationships/image" Target="media/image40.png"/><Relationship Id="rId69" Type="http://schemas.openxmlformats.org/officeDocument/2006/relationships/image" Target="media/image56.jpeg"/><Relationship Id="rId113" Type="http://schemas.openxmlformats.org/officeDocument/2006/relationships/image" Target="media/image93.jpeg"/><Relationship Id="rId134" Type="http://schemas.openxmlformats.org/officeDocument/2006/relationships/image" Target="media/image111.png"/><Relationship Id="rId80" Type="http://schemas.openxmlformats.org/officeDocument/2006/relationships/image" Target="media/image65.png"/><Relationship Id="rId155" Type="http://schemas.openxmlformats.org/officeDocument/2006/relationships/image" Target="media/image127.png"/><Relationship Id="rId176" Type="http://schemas.openxmlformats.org/officeDocument/2006/relationships/image" Target="media/image146.jpeg"/><Relationship Id="rId17" Type="http://schemas.openxmlformats.org/officeDocument/2006/relationships/image" Target="media/image10.png"/><Relationship Id="rId38" Type="http://schemas.openxmlformats.org/officeDocument/2006/relationships/image" Target="media/image30.png"/><Relationship Id="rId103" Type="http://schemas.openxmlformats.org/officeDocument/2006/relationships/image" Target="media/image780.jpeg"/><Relationship Id="rId124" Type="http://schemas.openxmlformats.org/officeDocument/2006/relationships/image" Target="media/image101.jpeg"/><Relationship Id="rId70" Type="http://schemas.openxmlformats.org/officeDocument/2006/relationships/image" Target="media/image57.jpeg"/><Relationship Id="rId91" Type="http://schemas.openxmlformats.org/officeDocument/2006/relationships/image" Target="media/image75.jpeg"/><Relationship Id="rId145" Type="http://schemas.openxmlformats.org/officeDocument/2006/relationships/image" Target="media/image119.jpeg"/><Relationship Id="rId166" Type="http://schemas.openxmlformats.org/officeDocument/2006/relationships/image" Target="media/image140.jpeg"/><Relationship Id="rId1" Type="http://schemas.openxmlformats.org/officeDocument/2006/relationships/customXml" Target="../customXml/item1.xml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image" Target="media/image9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76510C69259542BD55092E255AA32D" ma:contentTypeVersion="15" ma:contentTypeDescription="Create a new document." ma:contentTypeScope="" ma:versionID="492d88b71bdbaa167dd2d0c7a2bd7723">
  <xsd:schema xmlns:xsd="http://www.w3.org/2001/XMLSchema" xmlns:xs="http://www.w3.org/2001/XMLSchema" xmlns:p="http://schemas.microsoft.com/office/2006/metadata/properties" xmlns:ns1="http://schemas.microsoft.com/sharepoint/v3" xmlns:ns2="19181c1b-827a-42ab-807f-ac33cfa01b4a" xmlns:ns3="8056559f-bfb4-4d4e-b00c-8f7b39375182" targetNamespace="http://schemas.microsoft.com/office/2006/metadata/properties" ma:root="true" ma:fieldsID="73e8c11fe83cda76d4005dcf6306480d" ns1:_="" ns2:_="" ns3:_="">
    <xsd:import namespace="http://schemas.microsoft.com/sharepoint/v3"/>
    <xsd:import namespace="19181c1b-827a-42ab-807f-ac33cfa01b4a"/>
    <xsd:import namespace="8056559f-bfb4-4d4e-b00c-8f7b393751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81c1b-827a-42ab-807f-ac33cfa01b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dbe7a66c-04a3-4463-8f17-244784dbc5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6559f-bfb4-4d4e-b00c-8f7b39375182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056559f-bfb4-4d4e-b00c-8f7b39375182">MoEd-52133933-220</_dlc_DocId>
    <_dlc_DocIdUrl xmlns="8056559f-bfb4-4d4e-b00c-8f7b39375182">
      <Url>https://educationgovtnz.sharepoint.com/sites/GRPMoETPKTertiaryPolicyRecords-DTPSProject/_layouts/15/DocIdRedir.aspx?ID=MoEd-52133933-220</Url>
      <Description>MoEd-52133933-220</Description>
    </_dlc_DocIdUrl>
    <_ip_UnifiedCompliancePolicyUIAction xmlns="http://schemas.microsoft.com/sharepoint/v3" xsi:nil="true"/>
    <lcf76f155ced4ddcb4097134ff3c332f xmlns="19181c1b-827a-42ab-807f-ac33cfa01b4a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939164F-70B1-465F-BFE2-34CEFF9719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542C51-8B4F-43E8-8A1B-52640EC81D4D}"/>
</file>

<file path=customXml/itemProps3.xml><?xml version="1.0" encoding="utf-8"?>
<ds:datastoreItem xmlns:ds="http://schemas.openxmlformats.org/officeDocument/2006/customXml" ds:itemID="{AA4932CA-4EAF-41F7-B342-3789DE22B9FB}"/>
</file>

<file path=customXml/itemProps4.xml><?xml version="1.0" encoding="utf-8"?>
<ds:datastoreItem xmlns:ds="http://schemas.openxmlformats.org/officeDocument/2006/customXml" ds:itemID="{1D5E2108-CE96-4A36-BE2B-5A93FFDA5579}"/>
</file>

<file path=customXml/itemProps5.xml><?xml version="1.0" encoding="utf-8"?>
<ds:datastoreItem xmlns:ds="http://schemas.openxmlformats.org/officeDocument/2006/customXml" ds:itemID="{4B3C1506-A4F8-403B-942E-4D88B05DEC6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1521</Words>
  <Characters>867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2T04:05:00Z</dcterms:created>
  <dcterms:modified xsi:type="dcterms:W3CDTF">2024-04-22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76510C69259542BD55092E255AA32D</vt:lpwstr>
  </property>
  <property fmtid="{D5CDD505-2E9C-101B-9397-08002B2CF9AE}" pid="3" name="_dlc_DocIdItemGuid">
    <vt:lpwstr>176cc64f-06d3-48f9-a773-b88c60a356b9</vt:lpwstr>
  </property>
</Properties>
</file>